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8C5CE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bCs/>
        </w:rPr>
      </w:pPr>
      <w:r w:rsidRPr="00311316">
        <w:rPr>
          <w:rFonts w:ascii="Arial" w:eastAsia="Arial" w:hAnsi="Arial" w:cs="Arial"/>
          <w:b/>
          <w:bCs/>
        </w:rPr>
        <w:t>I. GODINA</w:t>
      </w:r>
    </w:p>
    <w:p w14:paraId="4D6948ED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</w:p>
    <w:p w14:paraId="5B1F84D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I. zimski semestar  </w:t>
      </w:r>
    </w:p>
    <w:p w14:paraId="6336FBCC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</w:p>
    <w:tbl>
      <w:tblPr>
        <w:tblW w:w="10343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4248"/>
        <w:gridCol w:w="567"/>
        <w:gridCol w:w="567"/>
        <w:gridCol w:w="567"/>
        <w:gridCol w:w="709"/>
        <w:gridCol w:w="3685"/>
      </w:tblGrid>
      <w:tr w:rsidR="006B5A9F" w:rsidRPr="00311316" w14:paraId="08DF0966" w14:textId="77777777" w:rsidTr="00A57126">
        <w:tc>
          <w:tcPr>
            <w:tcW w:w="4248" w:type="dxa"/>
            <w:vAlign w:val="center"/>
          </w:tcPr>
          <w:p w14:paraId="4F66B1F3" w14:textId="77777777" w:rsidR="006B5A9F" w:rsidRPr="00311316" w:rsidRDefault="00832F65" w:rsidP="005C6424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701" w:type="dxa"/>
            <w:gridSpan w:val="3"/>
          </w:tcPr>
          <w:p w14:paraId="31C5A63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SATI TJEDNO</w:t>
            </w:r>
          </w:p>
        </w:tc>
        <w:tc>
          <w:tcPr>
            <w:tcW w:w="709" w:type="dxa"/>
          </w:tcPr>
          <w:p w14:paraId="0687991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1B09489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ECTS</w:t>
            </w:r>
          </w:p>
        </w:tc>
        <w:tc>
          <w:tcPr>
            <w:tcW w:w="3685" w:type="dxa"/>
          </w:tcPr>
          <w:p w14:paraId="4E32DA5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NASTAVNIK</w:t>
            </w:r>
          </w:p>
          <w:p w14:paraId="0FF01840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Nositelj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a</w:t>
            </w: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 ili izvođač dijela nastave</w:t>
            </w:r>
          </w:p>
        </w:tc>
      </w:tr>
      <w:tr w:rsidR="006B5A9F" w:rsidRPr="00311316" w14:paraId="3613E9D6" w14:textId="77777777" w:rsidTr="00A57126">
        <w:tc>
          <w:tcPr>
            <w:tcW w:w="4248" w:type="dxa"/>
          </w:tcPr>
          <w:p w14:paraId="6F783FBB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7331D32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67" w:type="dxa"/>
          </w:tcPr>
          <w:p w14:paraId="597F7B6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567" w:type="dxa"/>
          </w:tcPr>
          <w:p w14:paraId="0AAEFE3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709" w:type="dxa"/>
            <w:vAlign w:val="center"/>
          </w:tcPr>
          <w:p w14:paraId="765B0986" w14:textId="77777777" w:rsidR="006B5A9F" w:rsidRPr="00311316" w:rsidRDefault="006B5A9F" w:rsidP="0094160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1D894474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2A0CA039" w14:textId="77777777" w:rsidTr="00A57126">
        <w:trPr>
          <w:trHeight w:val="213"/>
        </w:trPr>
        <w:tc>
          <w:tcPr>
            <w:tcW w:w="4248" w:type="dxa"/>
            <w:vAlign w:val="center"/>
          </w:tcPr>
          <w:p w14:paraId="34FE8C76" w14:textId="0E3C776B" w:rsidR="006B5A9F" w:rsidRPr="00A57126" w:rsidRDefault="006B5A9F" w:rsidP="00A57126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bookmarkStart w:id="0" w:name="_Hlk170327954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Uvod u psihologiju</w:t>
            </w:r>
            <w:bookmarkEnd w:id="0"/>
          </w:p>
        </w:tc>
        <w:tc>
          <w:tcPr>
            <w:tcW w:w="567" w:type="dxa"/>
          </w:tcPr>
          <w:p w14:paraId="3C2D7722" w14:textId="37402EC4" w:rsidR="000047B3" w:rsidRPr="00A57126" w:rsidRDefault="000047B3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97C52DF" w14:textId="4737A122" w:rsidR="00327A60" w:rsidRPr="00A57126" w:rsidRDefault="00A42D0E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567" w:type="dxa"/>
          </w:tcPr>
          <w:p w14:paraId="50EAE50D" w14:textId="5E61F9D0" w:rsidR="000047B3" w:rsidRPr="00A57126" w:rsidRDefault="000047B3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38E60620" w14:textId="344EDFC2" w:rsidR="00327A60" w:rsidRPr="00A57126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67" w:type="dxa"/>
          </w:tcPr>
          <w:p w14:paraId="3DA74467" w14:textId="54F80559" w:rsidR="000047B3" w:rsidRPr="00A57126" w:rsidRDefault="000047B3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4625832" w14:textId="6FB99573" w:rsidR="00327A60" w:rsidRPr="00A57126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709" w:type="dxa"/>
            <w:vAlign w:val="center"/>
          </w:tcPr>
          <w:p w14:paraId="4BDE2E23" w14:textId="77777777" w:rsidR="006B5A9F" w:rsidRPr="00A5712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3685" w:type="dxa"/>
          </w:tcPr>
          <w:p w14:paraId="0DDE543F" w14:textId="622290FA" w:rsidR="000047B3" w:rsidRPr="00A57126" w:rsidRDefault="000047B3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prof. dr. </w:t>
            </w:r>
            <w:proofErr w:type="spellStart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Silvija </w:t>
            </w:r>
            <w:proofErr w:type="spellStart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Ručević</w:t>
            </w:r>
            <w:proofErr w:type="spellEnd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, nositeljica</w:t>
            </w:r>
          </w:p>
          <w:p w14:paraId="67A7C3BA" w14:textId="019BDB26" w:rsidR="000047B3" w:rsidRPr="00A57126" w:rsidRDefault="0094067D" w:rsidP="00BB6E49">
            <w:pPr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Sandra </w:t>
            </w:r>
            <w:proofErr w:type="spellStart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Brezetić</w:t>
            </w:r>
            <w:proofErr w:type="spellEnd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, </w:t>
            </w:r>
            <w:r w:rsidR="00A57126"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viša asistentica</w:t>
            </w:r>
          </w:p>
        </w:tc>
      </w:tr>
      <w:tr w:rsidR="006B5A9F" w:rsidRPr="00311316" w14:paraId="10F3F3CD" w14:textId="77777777" w:rsidTr="00A57126">
        <w:tc>
          <w:tcPr>
            <w:tcW w:w="4248" w:type="dxa"/>
          </w:tcPr>
          <w:p w14:paraId="416B628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Uvod u psihologijsku statistiku</w:t>
            </w:r>
          </w:p>
        </w:tc>
        <w:tc>
          <w:tcPr>
            <w:tcW w:w="567" w:type="dxa"/>
          </w:tcPr>
          <w:p w14:paraId="4FAFBB3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23AF307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12E1F64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01B1E77A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685" w:type="dxa"/>
          </w:tcPr>
          <w:p w14:paraId="2109D318" w14:textId="7EB74ADF" w:rsidR="006B5A9F" w:rsidRPr="00311316" w:rsidRDefault="00C35732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dr.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Jasmina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  <w:r w:rsidR="00DC2592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6B5A9F" w:rsidRPr="00311316" w14:paraId="1362452F" w14:textId="77777777" w:rsidTr="00A57126">
        <w:tc>
          <w:tcPr>
            <w:tcW w:w="4248" w:type="dxa"/>
          </w:tcPr>
          <w:p w14:paraId="79DCACC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Metodologija eksperimentalne psihologije</w:t>
            </w:r>
          </w:p>
        </w:tc>
        <w:tc>
          <w:tcPr>
            <w:tcW w:w="567" w:type="dxa"/>
          </w:tcPr>
          <w:p w14:paraId="21DE308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63F989A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721E1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69DD2FD3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85" w:type="dxa"/>
          </w:tcPr>
          <w:p w14:paraId="6580A5B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Ire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</w:p>
        </w:tc>
      </w:tr>
      <w:tr w:rsidR="006B5A9F" w:rsidRPr="00311316" w14:paraId="3274CC0C" w14:textId="77777777" w:rsidTr="00A57126">
        <w:tc>
          <w:tcPr>
            <w:tcW w:w="4248" w:type="dxa"/>
            <w:vAlign w:val="center"/>
          </w:tcPr>
          <w:p w14:paraId="3C04DE89" w14:textId="77777777" w:rsidR="006B5A9F" w:rsidRPr="00311316" w:rsidRDefault="006B5A9F" w:rsidP="00EF4D4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Anatomija i fiziologija živčanog sustava</w:t>
            </w:r>
          </w:p>
        </w:tc>
        <w:tc>
          <w:tcPr>
            <w:tcW w:w="567" w:type="dxa"/>
          </w:tcPr>
          <w:p w14:paraId="21DA0C0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450C55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54119E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2D8BBD9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64F5EBD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964FBE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4220CF98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5" w:type="dxa"/>
          </w:tcPr>
          <w:p w14:paraId="7FC8CBA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Gorka Vuletić </w:t>
            </w:r>
          </w:p>
          <w:p w14:paraId="553A239B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Zvonimir Popović, asistent, VS</w:t>
            </w:r>
          </w:p>
        </w:tc>
      </w:tr>
      <w:tr w:rsidR="006B5A9F" w:rsidRPr="00311316" w14:paraId="243816A5" w14:textId="77777777" w:rsidTr="00A57126">
        <w:trPr>
          <w:trHeight w:val="237"/>
        </w:trPr>
        <w:tc>
          <w:tcPr>
            <w:tcW w:w="4248" w:type="dxa"/>
          </w:tcPr>
          <w:p w14:paraId="45C4C0E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Osjeti i percepcija</w:t>
            </w:r>
          </w:p>
        </w:tc>
        <w:tc>
          <w:tcPr>
            <w:tcW w:w="567" w:type="dxa"/>
          </w:tcPr>
          <w:p w14:paraId="282A126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7110A5C6" w14:textId="3F43552C" w:rsidR="006B5A9F" w:rsidRPr="0031131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26B48B27" w14:textId="15273F32" w:rsidR="006B5A9F" w:rsidRPr="0031131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774B1222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5" w:type="dxa"/>
          </w:tcPr>
          <w:p w14:paraId="1603A0AF" w14:textId="01EC28B2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Marija Milić </w:t>
            </w:r>
          </w:p>
        </w:tc>
      </w:tr>
      <w:tr w:rsidR="006B5A9F" w:rsidRPr="00311316" w14:paraId="41EC7872" w14:textId="77777777" w:rsidTr="00A57126">
        <w:tc>
          <w:tcPr>
            <w:tcW w:w="4248" w:type="dxa"/>
          </w:tcPr>
          <w:p w14:paraId="16C96CD8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pamćenja</w:t>
            </w:r>
          </w:p>
        </w:tc>
        <w:tc>
          <w:tcPr>
            <w:tcW w:w="567" w:type="dxa"/>
          </w:tcPr>
          <w:p w14:paraId="4861571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5956BECF" w14:textId="1DB01C36" w:rsidR="006B5A9F" w:rsidRPr="0031131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FE2E08A" w14:textId="0836FC31" w:rsidR="006B5A9F" w:rsidRPr="0031131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6DCD0A10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5" w:type="dxa"/>
          </w:tcPr>
          <w:p w14:paraId="6E07F26F" w14:textId="27C9D24B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Marija Milić</w:t>
            </w:r>
          </w:p>
        </w:tc>
      </w:tr>
      <w:tr w:rsidR="006B5A9F" w:rsidRPr="00311316" w14:paraId="0AE1163F" w14:textId="77777777" w:rsidTr="00A57126">
        <w:tc>
          <w:tcPr>
            <w:tcW w:w="4248" w:type="dxa"/>
          </w:tcPr>
          <w:p w14:paraId="27D58B73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i/>
                <w:sz w:val="18"/>
                <w:szCs w:val="18"/>
              </w:rPr>
              <w:t>Strani jezik</w:t>
            </w:r>
          </w:p>
        </w:tc>
        <w:tc>
          <w:tcPr>
            <w:tcW w:w="567" w:type="dxa"/>
          </w:tcPr>
          <w:p w14:paraId="4653930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F3CE5C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2E48333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2E1FE6E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52EA8AF1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7DD86B23" w14:textId="77777777" w:rsidTr="00A57126">
        <w:tc>
          <w:tcPr>
            <w:tcW w:w="4248" w:type="dxa"/>
          </w:tcPr>
          <w:p w14:paraId="781F286E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Engles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5E5EF0F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B4FB21C" w14:textId="624EB369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D429FC" w:rsidRPr="00311316">
              <w:rPr>
                <w:rFonts w:ascii="Arial" w:eastAsia="Arial" w:hAnsi="Arial" w:cs="Arial"/>
                <w:sz w:val="18"/>
                <w:szCs w:val="18"/>
              </w:rPr>
              <w:t>(</w:t>
            </w:r>
            <w:r w:rsidR="00A42D0E"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D429FC" w:rsidRPr="00311316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567" w:type="dxa"/>
          </w:tcPr>
          <w:p w14:paraId="3B70CFB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71DD568D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5" w:type="dxa"/>
          </w:tcPr>
          <w:p w14:paraId="534E4C78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Mirna Varga, viša predavačica</w:t>
            </w:r>
          </w:p>
        </w:tc>
      </w:tr>
      <w:tr w:rsidR="006B5A9F" w:rsidRPr="00311316" w14:paraId="6E38E81B" w14:textId="77777777" w:rsidTr="00A57126">
        <w:tc>
          <w:tcPr>
            <w:tcW w:w="4248" w:type="dxa"/>
            <w:vAlign w:val="center"/>
          </w:tcPr>
          <w:p w14:paraId="72930BDB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Njemač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  <w:vAlign w:val="center"/>
          </w:tcPr>
          <w:p w14:paraId="0E3AD15D" w14:textId="77777777" w:rsidR="006B5A9F" w:rsidRPr="00311316" w:rsidRDefault="006B5A9F" w:rsidP="00A5712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  <w:vAlign w:val="center"/>
          </w:tcPr>
          <w:p w14:paraId="017E998E" w14:textId="77777777" w:rsidR="006B5A9F" w:rsidRPr="00311316" w:rsidRDefault="006B5A9F" w:rsidP="00A5712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  <w:vAlign w:val="center"/>
          </w:tcPr>
          <w:p w14:paraId="70D59BF9" w14:textId="77777777" w:rsidR="006B5A9F" w:rsidRPr="00311316" w:rsidRDefault="006B5A9F" w:rsidP="00A5712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4DCD92EC" w14:textId="77777777" w:rsidR="006B5A9F" w:rsidRPr="00311316" w:rsidRDefault="006B5A9F" w:rsidP="00A57126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5" w:type="dxa"/>
          </w:tcPr>
          <w:p w14:paraId="628A49A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inočk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Truck-Bilja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predavačica</w:t>
            </w:r>
          </w:p>
        </w:tc>
      </w:tr>
      <w:tr w:rsidR="006B5A9F" w:rsidRPr="00311316" w14:paraId="5988E965" w14:textId="77777777" w:rsidTr="00A57126">
        <w:tc>
          <w:tcPr>
            <w:tcW w:w="4248" w:type="dxa"/>
            <w:vAlign w:val="center"/>
          </w:tcPr>
          <w:p w14:paraId="182D3C7C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jelesna i zdravstvena kultura I</w:t>
            </w:r>
          </w:p>
        </w:tc>
        <w:tc>
          <w:tcPr>
            <w:tcW w:w="567" w:type="dxa"/>
          </w:tcPr>
          <w:p w14:paraId="1A76317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353B86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DD741E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607407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1F41B6A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709FEB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157C78BC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3685" w:type="dxa"/>
            <w:vAlign w:val="center"/>
          </w:tcPr>
          <w:p w14:paraId="6330931F" w14:textId="77777777" w:rsidR="006B5A9F" w:rsidRPr="00311316" w:rsidRDefault="006B5A9F" w:rsidP="00E46E96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Željko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issman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i predavač</w:t>
            </w:r>
          </w:p>
        </w:tc>
      </w:tr>
      <w:tr w:rsidR="00A00C89" w:rsidRPr="00311316" w14:paraId="157FA387" w14:textId="77777777" w:rsidTr="00A57126">
        <w:tc>
          <w:tcPr>
            <w:tcW w:w="4248" w:type="dxa"/>
          </w:tcPr>
          <w:p w14:paraId="746EBF6D" w14:textId="77777777" w:rsidR="00A00C89" w:rsidRPr="00311316" w:rsidRDefault="00A00C89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57B29C7A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7A29D31A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31948408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999FCDA" w14:textId="77777777" w:rsidR="00A00C89" w:rsidRPr="00311316" w:rsidRDefault="00A00C8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1385F7C9" w14:textId="77777777" w:rsidR="00A00C89" w:rsidRPr="00311316" w:rsidRDefault="00A00C89" w:rsidP="00BB6E49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44919138" w14:textId="77777777" w:rsidTr="00A57126">
        <w:tc>
          <w:tcPr>
            <w:tcW w:w="4248" w:type="dxa"/>
          </w:tcPr>
          <w:p w14:paraId="5CB12CC9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67" w:type="dxa"/>
          </w:tcPr>
          <w:p w14:paraId="1410047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458752B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737C42D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11E0E14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790EB70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6A9D136A" w14:textId="77777777" w:rsidTr="00A57126">
        <w:tc>
          <w:tcPr>
            <w:tcW w:w="4248" w:type="dxa"/>
          </w:tcPr>
          <w:p w14:paraId="1F7CDD66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1446538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68FFCBE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383DE63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9B56D2D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002A1CBC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3332DAC3" w14:textId="77777777" w:rsidTr="00A57126">
        <w:trPr>
          <w:trHeight w:val="191"/>
        </w:trPr>
        <w:tc>
          <w:tcPr>
            <w:tcW w:w="4248" w:type="dxa"/>
            <w:vAlign w:val="center"/>
          </w:tcPr>
          <w:p w14:paraId="26FEAF6A" w14:textId="77777777" w:rsidR="006B5A9F" w:rsidRPr="00347235" w:rsidRDefault="006B5A9F" w:rsidP="00EF4D46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Psihologija zajednice</w:t>
            </w:r>
          </w:p>
        </w:tc>
        <w:tc>
          <w:tcPr>
            <w:tcW w:w="567" w:type="dxa"/>
          </w:tcPr>
          <w:p w14:paraId="139C3892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6B330251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567" w:type="dxa"/>
          </w:tcPr>
          <w:p w14:paraId="1EECCFFE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DF412C5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67" w:type="dxa"/>
          </w:tcPr>
          <w:p w14:paraId="1781050F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4BABBCBB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709" w:type="dxa"/>
            <w:vAlign w:val="center"/>
          </w:tcPr>
          <w:p w14:paraId="16743930" w14:textId="77777777" w:rsidR="006B5A9F" w:rsidRPr="00347235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3685" w:type="dxa"/>
          </w:tcPr>
          <w:p w14:paraId="03C2A575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izv. prof. 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An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Kurtov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nositeljica</w:t>
            </w:r>
          </w:p>
          <w:p w14:paraId="5D5223C3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. Damir Marinić, predavač</w:t>
            </w:r>
          </w:p>
        </w:tc>
      </w:tr>
      <w:tr w:rsidR="00646620" w:rsidRPr="00311316" w14:paraId="69D3134A" w14:textId="77777777" w:rsidTr="00A57126">
        <w:trPr>
          <w:trHeight w:val="191"/>
        </w:trPr>
        <w:tc>
          <w:tcPr>
            <w:tcW w:w="4248" w:type="dxa"/>
            <w:vAlign w:val="center"/>
          </w:tcPr>
          <w:p w14:paraId="1A6EA898" w14:textId="23056B06" w:rsidR="00646620" w:rsidRPr="00311316" w:rsidRDefault="00646620" w:rsidP="00646620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umana genetika</w:t>
            </w:r>
          </w:p>
        </w:tc>
        <w:tc>
          <w:tcPr>
            <w:tcW w:w="567" w:type="dxa"/>
          </w:tcPr>
          <w:p w14:paraId="22469E1F" w14:textId="1B93F945" w:rsidR="00646620" w:rsidRPr="00311316" w:rsidRDefault="00646620" w:rsidP="0064662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0A2CC902" w14:textId="16CE9054" w:rsidR="00646620" w:rsidRPr="00311316" w:rsidRDefault="00646620" w:rsidP="0064662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327F89D" w14:textId="0D83AC34" w:rsidR="00646620" w:rsidRPr="00311316" w:rsidRDefault="00646620" w:rsidP="0064662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</w:tcPr>
          <w:p w14:paraId="5F79834A" w14:textId="0F71F786" w:rsidR="00646620" w:rsidRPr="00311316" w:rsidRDefault="00646620" w:rsidP="0064662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5" w:type="dxa"/>
          </w:tcPr>
          <w:p w14:paraId="53AE8938" w14:textId="22317EBD" w:rsidR="00646620" w:rsidRPr="00311316" w:rsidRDefault="00646620" w:rsidP="00646620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. Hrvoje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Lepeduš</w:t>
            </w:r>
            <w:proofErr w:type="spellEnd"/>
          </w:p>
        </w:tc>
      </w:tr>
      <w:tr w:rsidR="00EF4D46" w:rsidRPr="00311316" w14:paraId="53EBDBD1" w14:textId="77777777" w:rsidTr="005E6606">
        <w:trPr>
          <w:trHeight w:val="191"/>
        </w:trPr>
        <w:tc>
          <w:tcPr>
            <w:tcW w:w="4248" w:type="dxa"/>
            <w:vAlign w:val="center"/>
          </w:tcPr>
          <w:p w14:paraId="5D6114C2" w14:textId="77777777" w:rsidR="00EF4D46" w:rsidRPr="00311316" w:rsidRDefault="00EF4D46" w:rsidP="005E660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Francuski jezik 1</w:t>
            </w:r>
          </w:p>
        </w:tc>
        <w:tc>
          <w:tcPr>
            <w:tcW w:w="567" w:type="dxa"/>
          </w:tcPr>
          <w:p w14:paraId="7B805FFE" w14:textId="77777777" w:rsidR="00EF4D46" w:rsidRPr="00311316" w:rsidRDefault="00EF4D46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0663B07" w14:textId="06EF8DA3" w:rsidR="00446DDC" w:rsidRPr="00311316" w:rsidRDefault="00446DDC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3F312A84" w14:textId="5C38E524" w:rsidR="00446DDC" w:rsidRPr="00311316" w:rsidRDefault="00446DDC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CF3729B" w14:textId="6142151F" w:rsidR="00EF4D46" w:rsidRPr="00311316" w:rsidRDefault="00EF4D46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8C0115" w:rsidRPr="00311316">
              <w:rPr>
                <w:rFonts w:ascii="Arial" w:eastAsia="Arial" w:hAnsi="Arial" w:cs="Arial"/>
                <w:b/>
                <w:sz w:val="18"/>
                <w:szCs w:val="18"/>
              </w:rPr>
              <w:t>(3)</w:t>
            </w:r>
          </w:p>
        </w:tc>
        <w:tc>
          <w:tcPr>
            <w:tcW w:w="567" w:type="dxa"/>
          </w:tcPr>
          <w:p w14:paraId="6B14B84A" w14:textId="77777777" w:rsidR="00EF4D46" w:rsidRPr="00311316" w:rsidRDefault="00EF4D46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2806FE9" w14:textId="14EEEA38" w:rsidR="00446DDC" w:rsidRPr="00311316" w:rsidRDefault="00446DDC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5452220C" w14:textId="77777777" w:rsidR="00EF4D46" w:rsidRPr="00311316" w:rsidRDefault="00EF4D46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5" w:type="dxa"/>
          </w:tcPr>
          <w:p w14:paraId="392B17E3" w14:textId="77777777" w:rsidR="00446DDC" w:rsidRPr="00311316" w:rsidRDefault="00446DDC" w:rsidP="00446DD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tephanie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Jug, nositeljica</w:t>
            </w:r>
          </w:p>
          <w:p w14:paraId="6DF10F7B" w14:textId="28084B6B" w:rsidR="00EF4D46" w:rsidRPr="00311316" w:rsidRDefault="00446DDC" w:rsidP="00446DDC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Faustine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-Louise </w:t>
            </w: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Blanco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- -</w:t>
            </w: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Poisson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, asistentica, VS</w:t>
            </w:r>
          </w:p>
        </w:tc>
      </w:tr>
    </w:tbl>
    <w:p w14:paraId="1A5CBDC4" w14:textId="77777777" w:rsidR="006B5A9F" w:rsidRPr="00311316" w:rsidRDefault="006B5A9F" w:rsidP="006B5A9F">
      <w:pPr>
        <w:rPr>
          <w:rFonts w:ascii="Arial" w:eastAsia="Arial" w:hAnsi="Arial" w:cs="Arial"/>
          <w:b/>
          <w:sz w:val="18"/>
          <w:szCs w:val="18"/>
        </w:rPr>
      </w:pPr>
    </w:p>
    <w:p w14:paraId="72E8BDB3" w14:textId="77777777" w:rsidR="00B53918" w:rsidRPr="00311316" w:rsidRDefault="006B5A9F" w:rsidP="00B53918">
      <w:pPr>
        <w:rPr>
          <w:rFonts w:ascii="Arial" w:eastAsia="Arial" w:hAnsi="Arial" w:cs="Arial"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Napomen</w:t>
      </w:r>
      <w:r w:rsidR="00E52CBF" w:rsidRPr="00311316">
        <w:rPr>
          <w:rFonts w:ascii="Arial" w:eastAsia="Arial" w:hAnsi="Arial" w:cs="Arial"/>
          <w:b/>
          <w:sz w:val="18"/>
          <w:szCs w:val="18"/>
        </w:rPr>
        <w:t>a</w:t>
      </w:r>
      <w:r w:rsidRPr="00311316">
        <w:rPr>
          <w:rFonts w:ascii="Arial" w:eastAsia="Arial" w:hAnsi="Arial" w:cs="Arial"/>
          <w:b/>
          <w:sz w:val="18"/>
          <w:szCs w:val="18"/>
        </w:rPr>
        <w:t>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</w:p>
    <w:p w14:paraId="65C27064" w14:textId="77777777" w:rsidR="00B53918" w:rsidRPr="00311316" w:rsidRDefault="00B53918" w:rsidP="00B53918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311316">
        <w:rPr>
          <w:rFonts w:ascii="Arial" w:eastAsia="Arial" w:hAnsi="Arial" w:cs="Arial"/>
          <w:sz w:val="16"/>
          <w:szCs w:val="16"/>
        </w:rPr>
        <w:t xml:space="preserve">Student u semestru kroz obveznu i izbornu nastavu mora ostvariti onoliko ECTS bodova koliko je potrebno da </w:t>
      </w:r>
      <w:r w:rsidRPr="00311316">
        <w:rPr>
          <w:rFonts w:ascii="Arial" w:eastAsia="Arial" w:hAnsi="Arial" w:cs="Arial"/>
          <w:b/>
          <w:sz w:val="16"/>
          <w:szCs w:val="16"/>
          <w:u w:val="single"/>
        </w:rPr>
        <w:t xml:space="preserve">na razini godine ima najmanje 60 ECTS bodova. </w:t>
      </w:r>
    </w:p>
    <w:p w14:paraId="6F5E899C" w14:textId="4C5C32B3" w:rsidR="00B53918" w:rsidRPr="00311316" w:rsidRDefault="00B53918" w:rsidP="006B5A9F">
      <w:pPr>
        <w:rPr>
          <w:rFonts w:ascii="Arial" w:eastAsia="Arial" w:hAnsi="Arial" w:cs="Arial"/>
          <w:b/>
          <w:sz w:val="16"/>
          <w:szCs w:val="16"/>
        </w:rPr>
      </w:pPr>
    </w:p>
    <w:p w14:paraId="0F98DBAB" w14:textId="39214F25" w:rsidR="00BA36F1" w:rsidRDefault="00BA36F1" w:rsidP="00BA36F1">
      <w:pPr>
        <w:rPr>
          <w:rFonts w:ascii="Arial" w:hAnsi="Arial" w:cs="Arial"/>
          <w:b/>
          <w:bCs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po semestru upisuje izborne kolegije iz Programa studija</w:t>
      </w:r>
      <w:r>
        <w:rPr>
          <w:rFonts w:ascii="Arial" w:hAnsi="Arial" w:cs="Arial"/>
          <w:b/>
          <w:bCs/>
          <w:sz w:val="16"/>
          <w:szCs w:val="16"/>
        </w:rPr>
        <w:t>,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u opsegu od najmanje 60% ECTS bodova predviđenih za izborne kolegije u tom semestru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541497D3" w14:textId="632CD419" w:rsidR="008500AE" w:rsidRPr="00BA36F1" w:rsidRDefault="00BA36F1" w:rsidP="003D3DEA">
      <w:pPr>
        <w:rPr>
          <w:lang w:eastAsia="hr-HR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može upisati samo sveučilišne izborne kolegije odobrene od Odsjeka i navedene u tablici</w:t>
      </w:r>
      <w:r>
        <w:rPr>
          <w:rFonts w:ascii="Arial" w:hAnsi="Arial" w:cs="Arial"/>
          <w:b/>
          <w:bCs/>
          <w:sz w:val="16"/>
          <w:szCs w:val="16"/>
        </w:rPr>
        <w:t xml:space="preserve"> koja se nalazi u dodatku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izvedbenog plana, a njihovi ECTS bodovi </w:t>
      </w:r>
      <w:r>
        <w:rPr>
          <w:rFonts w:ascii="Arial" w:hAnsi="Arial" w:cs="Arial"/>
          <w:b/>
          <w:bCs/>
          <w:sz w:val="16"/>
          <w:szCs w:val="16"/>
        </w:rPr>
        <w:t>pribrajaju se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u obveznih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60 ECTS </w:t>
      </w:r>
      <w:r>
        <w:rPr>
          <w:rFonts w:ascii="Arial" w:hAnsi="Arial" w:cs="Arial"/>
          <w:b/>
          <w:bCs/>
          <w:sz w:val="16"/>
          <w:szCs w:val="16"/>
        </w:rPr>
        <w:t>bodova koje student treba ostvariti tijekom godine</w:t>
      </w:r>
      <w:r w:rsidRPr="00BA36F1">
        <w:rPr>
          <w:rFonts w:ascii="Arial" w:hAnsi="Arial" w:cs="Arial"/>
          <w:b/>
          <w:bCs/>
          <w:sz w:val="16"/>
          <w:szCs w:val="16"/>
        </w:rPr>
        <w:t>.</w:t>
      </w:r>
      <w:r w:rsidR="00802C63">
        <w:rPr>
          <w:rFonts w:ascii="Arial" w:eastAsia="Arial" w:hAnsi="Arial" w:cs="Arial"/>
          <w:b/>
          <w:sz w:val="16"/>
          <w:szCs w:val="16"/>
        </w:rPr>
        <w:t>*</w:t>
      </w:r>
      <w:r>
        <w:rPr>
          <w:rFonts w:ascii="Arial" w:eastAsia="Arial" w:hAnsi="Arial" w:cs="Arial"/>
          <w:b/>
          <w:sz w:val="16"/>
          <w:szCs w:val="16"/>
        </w:rPr>
        <w:t>*</w:t>
      </w:r>
    </w:p>
    <w:p w14:paraId="18D22B59" w14:textId="77777777" w:rsidR="006B5A9F" w:rsidRPr="00311316" w:rsidRDefault="006B5A9F" w:rsidP="00DC2592">
      <w:pPr>
        <w:rPr>
          <w:rFonts w:ascii="Arial" w:eastAsia="Arial" w:hAnsi="Arial" w:cs="Arial"/>
          <w:sz w:val="16"/>
          <w:szCs w:val="16"/>
        </w:rPr>
      </w:pPr>
    </w:p>
    <w:p w14:paraId="51D5AA9B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II. ljetni semestar  </w:t>
      </w:r>
    </w:p>
    <w:p w14:paraId="0CFEDBC5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</w:p>
    <w:tbl>
      <w:tblPr>
        <w:tblW w:w="101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4248"/>
        <w:gridCol w:w="427"/>
        <w:gridCol w:w="565"/>
        <w:gridCol w:w="567"/>
        <w:gridCol w:w="707"/>
        <w:gridCol w:w="3680"/>
      </w:tblGrid>
      <w:tr w:rsidR="006B5A9F" w:rsidRPr="00311316" w14:paraId="0BE0D512" w14:textId="77777777" w:rsidTr="005E6606">
        <w:tc>
          <w:tcPr>
            <w:tcW w:w="4248" w:type="dxa"/>
            <w:vAlign w:val="center"/>
          </w:tcPr>
          <w:p w14:paraId="2841D7C7" w14:textId="77777777" w:rsidR="006B5A9F" w:rsidRPr="00311316" w:rsidRDefault="00832F65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559" w:type="dxa"/>
            <w:gridSpan w:val="3"/>
          </w:tcPr>
          <w:p w14:paraId="00FFC48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07" w:type="dxa"/>
          </w:tcPr>
          <w:p w14:paraId="6F22998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1D69866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680" w:type="dxa"/>
          </w:tcPr>
          <w:p w14:paraId="7455C3B4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1941C9A1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1C246F" w:rsidRPr="00311316">
              <w:rPr>
                <w:rFonts w:ascii="Arial" w:eastAsia="Arial" w:hAnsi="Arial" w:cs="Arial"/>
                <w:b/>
                <w:sz w:val="20"/>
                <w:szCs w:val="20"/>
              </w:rPr>
              <w:t>kolegija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 ili izvođač dijela nastave</w:t>
            </w:r>
          </w:p>
        </w:tc>
      </w:tr>
      <w:tr w:rsidR="006B5A9F" w:rsidRPr="00311316" w14:paraId="6FED7CB4" w14:textId="77777777" w:rsidTr="005E6606">
        <w:trPr>
          <w:trHeight w:val="319"/>
        </w:trPr>
        <w:tc>
          <w:tcPr>
            <w:tcW w:w="4248" w:type="dxa"/>
          </w:tcPr>
          <w:p w14:paraId="4B5AD420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7688BF7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65" w:type="dxa"/>
          </w:tcPr>
          <w:p w14:paraId="772725E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567" w:type="dxa"/>
          </w:tcPr>
          <w:p w14:paraId="33E5122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07" w:type="dxa"/>
          </w:tcPr>
          <w:p w14:paraId="75F69E9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0" w:type="dxa"/>
          </w:tcPr>
          <w:p w14:paraId="112FC035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7F63D2F3" w14:textId="77777777" w:rsidTr="005E6606">
        <w:tc>
          <w:tcPr>
            <w:tcW w:w="4248" w:type="dxa"/>
            <w:vAlign w:val="center"/>
          </w:tcPr>
          <w:p w14:paraId="04D6023A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Inferencijaln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statistika</w:t>
            </w:r>
          </w:p>
        </w:tc>
        <w:tc>
          <w:tcPr>
            <w:tcW w:w="427" w:type="dxa"/>
          </w:tcPr>
          <w:p w14:paraId="21200FD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660D4BE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2724D23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4AA1CC98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680" w:type="dxa"/>
          </w:tcPr>
          <w:p w14:paraId="3C32AEAC" w14:textId="3E7640A9" w:rsidR="006B5A9F" w:rsidRPr="00311316" w:rsidRDefault="00C35732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izv. prof.</w:t>
            </w:r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dr.</w:t>
            </w:r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Jasmina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  <w:r w:rsidR="00DC2592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6B5A9F" w:rsidRPr="00311316" w14:paraId="2B2D4E51" w14:textId="77777777" w:rsidTr="00BA36F1">
        <w:trPr>
          <w:trHeight w:val="297"/>
        </w:trPr>
        <w:tc>
          <w:tcPr>
            <w:tcW w:w="4248" w:type="dxa"/>
            <w:vAlign w:val="center"/>
          </w:tcPr>
          <w:p w14:paraId="33A0A5A5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Biološka psihologija </w:t>
            </w:r>
          </w:p>
        </w:tc>
        <w:tc>
          <w:tcPr>
            <w:tcW w:w="427" w:type="dxa"/>
            <w:vAlign w:val="center"/>
          </w:tcPr>
          <w:p w14:paraId="489309F8" w14:textId="46317D31" w:rsidR="008A3EA1" w:rsidRPr="00311316" w:rsidRDefault="006B5A9F" w:rsidP="00BA36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  <w:vAlign w:val="center"/>
          </w:tcPr>
          <w:p w14:paraId="26EAE142" w14:textId="58390A85" w:rsidR="008A3EA1" w:rsidRPr="00311316" w:rsidRDefault="006B5A9F" w:rsidP="00BA36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  <w:vAlign w:val="center"/>
          </w:tcPr>
          <w:p w14:paraId="0B45F1E1" w14:textId="2AD09277" w:rsidR="006B5A9F" w:rsidRPr="00311316" w:rsidRDefault="00BA36F1" w:rsidP="00BA36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7" w:type="dxa"/>
            <w:vAlign w:val="center"/>
          </w:tcPr>
          <w:p w14:paraId="155CFEBC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0" w:type="dxa"/>
            <w:shd w:val="clear" w:color="auto" w:fill="auto"/>
            <w:vAlign w:val="center"/>
          </w:tcPr>
          <w:p w14:paraId="7D0B078B" w14:textId="49D1AE27" w:rsidR="008A3EA1" w:rsidRPr="00BA36F1" w:rsidRDefault="000663F4" w:rsidP="00BA36F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izv. prof. dr. </w:t>
            </w:r>
            <w:proofErr w:type="spellStart"/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sc</w:t>
            </w:r>
            <w:proofErr w:type="spellEnd"/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. Marina </w:t>
            </w:r>
            <w:proofErr w:type="spellStart"/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Kotrla</w:t>
            </w:r>
            <w:proofErr w:type="spellEnd"/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 Topić, VS</w:t>
            </w:r>
            <w:r w:rsidR="00B9129A">
              <w:rPr>
                <w:rFonts w:ascii="Arial" w:eastAsia="Arial" w:hAnsi="Arial" w:cs="Arial"/>
                <w:sz w:val="18"/>
                <w:szCs w:val="18"/>
              </w:rPr>
              <w:t>***</w:t>
            </w:r>
          </w:p>
        </w:tc>
      </w:tr>
      <w:tr w:rsidR="006B5A9F" w:rsidRPr="00311316" w14:paraId="5E914E15" w14:textId="77777777" w:rsidTr="005E6606">
        <w:tc>
          <w:tcPr>
            <w:tcW w:w="4248" w:type="dxa"/>
            <w:vAlign w:val="center"/>
          </w:tcPr>
          <w:p w14:paraId="042245C8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učenja</w:t>
            </w:r>
          </w:p>
        </w:tc>
        <w:tc>
          <w:tcPr>
            <w:tcW w:w="427" w:type="dxa"/>
          </w:tcPr>
          <w:p w14:paraId="31DBC0A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567AACF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3B49976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7" w:type="dxa"/>
            <w:vAlign w:val="center"/>
          </w:tcPr>
          <w:p w14:paraId="114336CC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0" w:type="dxa"/>
          </w:tcPr>
          <w:p w14:paraId="5A99EFC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Marija Milić</w:t>
            </w:r>
          </w:p>
        </w:tc>
      </w:tr>
      <w:tr w:rsidR="006B5A9F" w:rsidRPr="00311316" w14:paraId="0D25C6CF" w14:textId="77777777" w:rsidTr="005E6606">
        <w:tc>
          <w:tcPr>
            <w:tcW w:w="4248" w:type="dxa"/>
            <w:vAlign w:val="center"/>
          </w:tcPr>
          <w:p w14:paraId="076D67D4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mišljenja i inteligencije</w:t>
            </w:r>
          </w:p>
        </w:tc>
        <w:tc>
          <w:tcPr>
            <w:tcW w:w="427" w:type="dxa"/>
          </w:tcPr>
          <w:p w14:paraId="0B34EE9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08B1974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200668A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7" w:type="dxa"/>
            <w:vAlign w:val="center"/>
          </w:tcPr>
          <w:p w14:paraId="30E87B12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0" w:type="dxa"/>
          </w:tcPr>
          <w:p w14:paraId="61C63D2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Marija Milić</w:t>
            </w:r>
          </w:p>
        </w:tc>
      </w:tr>
      <w:tr w:rsidR="006B5A9F" w:rsidRPr="00311316" w14:paraId="1B7CF7A7" w14:textId="77777777" w:rsidTr="005E6606">
        <w:trPr>
          <w:trHeight w:val="213"/>
        </w:trPr>
        <w:tc>
          <w:tcPr>
            <w:tcW w:w="4248" w:type="dxa"/>
            <w:vAlign w:val="center"/>
          </w:tcPr>
          <w:p w14:paraId="7D48B668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raktikum iz eksperimentalne psihologije I</w:t>
            </w:r>
          </w:p>
        </w:tc>
        <w:tc>
          <w:tcPr>
            <w:tcW w:w="427" w:type="dxa"/>
          </w:tcPr>
          <w:p w14:paraId="698AB15C" w14:textId="2D467A4C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8C300C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5" w:type="dxa"/>
          </w:tcPr>
          <w:p w14:paraId="3C006F90" w14:textId="2511AF95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4E7E3184" w14:textId="6730391F" w:rsidR="0034742D" w:rsidRPr="00311316" w:rsidRDefault="00730B77" w:rsidP="00DF192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5A3E7F93" w14:textId="315CA26B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2AB11673" w14:textId="3E7C66D6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07" w:type="dxa"/>
            <w:vAlign w:val="center"/>
          </w:tcPr>
          <w:p w14:paraId="66B710C4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9</w:t>
            </w:r>
          </w:p>
        </w:tc>
        <w:tc>
          <w:tcPr>
            <w:tcW w:w="3680" w:type="dxa"/>
          </w:tcPr>
          <w:p w14:paraId="180B2AF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Ire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3B8FECD2" w14:textId="46199269" w:rsidR="00B118ED" w:rsidRPr="00311316" w:rsidRDefault="00B0452F" w:rsidP="00BB6E49">
            <w:pPr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Ruben Betlehem, </w:t>
            </w:r>
            <w:r w:rsidR="00DF1924" w:rsidRPr="00311316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asistent, </w:t>
            </w:r>
            <w:r w:rsidR="00327A60" w:rsidRPr="00311316">
              <w:rPr>
                <w:rFonts w:ascii="Arial" w:eastAsia="Arial" w:hAnsi="Arial" w:cs="Arial"/>
                <w:b/>
                <w:bCs/>
                <w:sz w:val="18"/>
                <w:szCs w:val="18"/>
              </w:rPr>
              <w:t>VS</w:t>
            </w:r>
          </w:p>
        </w:tc>
      </w:tr>
      <w:tr w:rsidR="006B5A9F" w:rsidRPr="00311316" w14:paraId="15AFE02F" w14:textId="77777777" w:rsidTr="005E6606">
        <w:tc>
          <w:tcPr>
            <w:tcW w:w="4248" w:type="dxa"/>
          </w:tcPr>
          <w:p w14:paraId="24358076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i/>
                <w:sz w:val="18"/>
                <w:szCs w:val="18"/>
              </w:rPr>
              <w:t>Strani jezik</w:t>
            </w:r>
          </w:p>
        </w:tc>
        <w:tc>
          <w:tcPr>
            <w:tcW w:w="427" w:type="dxa"/>
          </w:tcPr>
          <w:p w14:paraId="338DEA9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5" w:type="dxa"/>
          </w:tcPr>
          <w:p w14:paraId="666D4D6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A3FBBF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7" w:type="dxa"/>
            <w:vAlign w:val="center"/>
          </w:tcPr>
          <w:p w14:paraId="4A19DD9F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0" w:type="dxa"/>
          </w:tcPr>
          <w:p w14:paraId="5D580B21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4F66BFE1" w14:textId="77777777" w:rsidTr="005E6606">
        <w:tc>
          <w:tcPr>
            <w:tcW w:w="4248" w:type="dxa"/>
          </w:tcPr>
          <w:p w14:paraId="173833D5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Engles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427" w:type="dxa"/>
          </w:tcPr>
          <w:p w14:paraId="6229342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5" w:type="dxa"/>
          </w:tcPr>
          <w:p w14:paraId="61C31B87" w14:textId="0B1D5D65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547246" w:rsidRPr="00311316">
              <w:rPr>
                <w:rFonts w:ascii="Arial" w:eastAsia="Arial" w:hAnsi="Arial" w:cs="Arial"/>
                <w:sz w:val="18"/>
                <w:szCs w:val="18"/>
              </w:rPr>
              <w:t>(</w:t>
            </w:r>
            <w:r w:rsidR="00A42D0E"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547246" w:rsidRPr="00311316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567" w:type="dxa"/>
          </w:tcPr>
          <w:p w14:paraId="1503F5F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53FEE79B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0" w:type="dxa"/>
          </w:tcPr>
          <w:p w14:paraId="750802F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Mirna Varga, viša predavačica</w:t>
            </w:r>
          </w:p>
        </w:tc>
      </w:tr>
      <w:tr w:rsidR="006B5A9F" w:rsidRPr="00311316" w14:paraId="6B26D32A" w14:textId="77777777" w:rsidTr="005E6606">
        <w:tc>
          <w:tcPr>
            <w:tcW w:w="4248" w:type="dxa"/>
            <w:vAlign w:val="center"/>
          </w:tcPr>
          <w:p w14:paraId="33DC0836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Njemač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427" w:type="dxa"/>
          </w:tcPr>
          <w:p w14:paraId="1B33C18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5" w:type="dxa"/>
          </w:tcPr>
          <w:p w14:paraId="2B95386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16A2B79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7B6AF233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0" w:type="dxa"/>
          </w:tcPr>
          <w:p w14:paraId="50DA8B82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inočk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Truck-Bilja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predavačica</w:t>
            </w:r>
          </w:p>
        </w:tc>
      </w:tr>
      <w:tr w:rsidR="006B5A9F" w:rsidRPr="00311316" w14:paraId="1648E834" w14:textId="77777777" w:rsidTr="005E6606">
        <w:tc>
          <w:tcPr>
            <w:tcW w:w="4248" w:type="dxa"/>
            <w:vAlign w:val="center"/>
          </w:tcPr>
          <w:p w14:paraId="4B7FE366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jelesna i zdravstvena kultura II</w:t>
            </w:r>
          </w:p>
        </w:tc>
        <w:tc>
          <w:tcPr>
            <w:tcW w:w="427" w:type="dxa"/>
          </w:tcPr>
          <w:p w14:paraId="0443A4B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211A53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-</w:t>
            </w:r>
          </w:p>
        </w:tc>
        <w:tc>
          <w:tcPr>
            <w:tcW w:w="565" w:type="dxa"/>
          </w:tcPr>
          <w:p w14:paraId="69FD02E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-</w:t>
            </w:r>
          </w:p>
          <w:p w14:paraId="2A66424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2</w:t>
            </w:r>
          </w:p>
        </w:tc>
        <w:tc>
          <w:tcPr>
            <w:tcW w:w="567" w:type="dxa"/>
          </w:tcPr>
          <w:p w14:paraId="30093AC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-</w:t>
            </w:r>
          </w:p>
          <w:p w14:paraId="6D213C8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-</w:t>
            </w:r>
          </w:p>
        </w:tc>
        <w:tc>
          <w:tcPr>
            <w:tcW w:w="707" w:type="dxa"/>
            <w:vAlign w:val="center"/>
          </w:tcPr>
          <w:p w14:paraId="2F1C35DA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lastRenderedPageBreak/>
              <w:t>1</w:t>
            </w:r>
          </w:p>
        </w:tc>
        <w:tc>
          <w:tcPr>
            <w:tcW w:w="3680" w:type="dxa"/>
            <w:vAlign w:val="center"/>
          </w:tcPr>
          <w:p w14:paraId="684ABD31" w14:textId="77777777" w:rsidR="006B5A9F" w:rsidRPr="00311316" w:rsidRDefault="006B5A9F" w:rsidP="00E46E96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Željko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issman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i predavač</w:t>
            </w:r>
          </w:p>
        </w:tc>
      </w:tr>
      <w:tr w:rsidR="00A00C89" w:rsidRPr="00311316" w14:paraId="5177FC17" w14:textId="77777777" w:rsidTr="005E6606">
        <w:tc>
          <w:tcPr>
            <w:tcW w:w="4248" w:type="dxa"/>
          </w:tcPr>
          <w:p w14:paraId="0600DFD9" w14:textId="77777777" w:rsidR="00A00C89" w:rsidRPr="00311316" w:rsidRDefault="00A00C89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6A9829D9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5" w:type="dxa"/>
          </w:tcPr>
          <w:p w14:paraId="6A8A5580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57FF1060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7" w:type="dxa"/>
            <w:vAlign w:val="center"/>
          </w:tcPr>
          <w:p w14:paraId="6F241CE5" w14:textId="77777777" w:rsidR="00A00C89" w:rsidRPr="00311316" w:rsidRDefault="00A00C89" w:rsidP="00A00C8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0" w:type="dxa"/>
          </w:tcPr>
          <w:p w14:paraId="57757E38" w14:textId="77777777" w:rsidR="00A00C89" w:rsidRPr="00311316" w:rsidRDefault="00A00C89" w:rsidP="00BB6E49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6C0CFAE8" w14:textId="77777777" w:rsidTr="005E6606">
        <w:tc>
          <w:tcPr>
            <w:tcW w:w="4248" w:type="dxa"/>
          </w:tcPr>
          <w:p w14:paraId="030EDEB8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427" w:type="dxa"/>
          </w:tcPr>
          <w:p w14:paraId="6C82DC95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5" w:type="dxa"/>
          </w:tcPr>
          <w:p w14:paraId="7355329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2683DD4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7" w:type="dxa"/>
            <w:vAlign w:val="center"/>
          </w:tcPr>
          <w:p w14:paraId="2BCD76DD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680" w:type="dxa"/>
          </w:tcPr>
          <w:p w14:paraId="0455D65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F60F53" w:rsidRPr="00311316" w14:paraId="4E220E18" w14:textId="77777777" w:rsidTr="005E6606">
        <w:trPr>
          <w:trHeight w:val="47"/>
        </w:trPr>
        <w:tc>
          <w:tcPr>
            <w:tcW w:w="4248" w:type="dxa"/>
          </w:tcPr>
          <w:p w14:paraId="490289AC" w14:textId="77777777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Osnove jezične kulture                                    </w:t>
            </w:r>
          </w:p>
        </w:tc>
        <w:tc>
          <w:tcPr>
            <w:tcW w:w="427" w:type="dxa"/>
          </w:tcPr>
          <w:p w14:paraId="01685AD6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5" w:type="dxa"/>
          </w:tcPr>
          <w:p w14:paraId="1B7184EF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6D057959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060D3D57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0" w:type="dxa"/>
          </w:tcPr>
          <w:p w14:paraId="44F6E0FC" w14:textId="69F74355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Goran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Faletar</w:t>
            </w:r>
            <w:proofErr w:type="spellEnd"/>
          </w:p>
        </w:tc>
      </w:tr>
      <w:tr w:rsidR="00F60F53" w:rsidRPr="00311316" w14:paraId="22411C44" w14:textId="77777777" w:rsidTr="005E6606">
        <w:trPr>
          <w:trHeight w:val="47"/>
        </w:trPr>
        <w:tc>
          <w:tcPr>
            <w:tcW w:w="4248" w:type="dxa"/>
          </w:tcPr>
          <w:p w14:paraId="37BB50C7" w14:textId="7DE1DE08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ško osnaživanje studenata</w:t>
            </w:r>
          </w:p>
        </w:tc>
        <w:tc>
          <w:tcPr>
            <w:tcW w:w="427" w:type="dxa"/>
          </w:tcPr>
          <w:p w14:paraId="2816A37B" w14:textId="5E348B78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078A8093" w14:textId="20D76212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773478A" w14:textId="01DA2076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07" w:type="dxa"/>
            <w:vAlign w:val="center"/>
          </w:tcPr>
          <w:p w14:paraId="4C8C658E" w14:textId="440AF8CB" w:rsidR="00F60F53" w:rsidRPr="00311316" w:rsidRDefault="00F60F53" w:rsidP="00F60F5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0" w:type="dxa"/>
          </w:tcPr>
          <w:p w14:paraId="4120CC0E" w14:textId="5382DBBC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izv. 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A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Kurtović</w:t>
            </w:r>
            <w:proofErr w:type="spellEnd"/>
          </w:p>
        </w:tc>
      </w:tr>
      <w:tr w:rsidR="007D6A14" w:rsidRPr="00311316" w14:paraId="1E554FC8" w14:textId="77777777" w:rsidTr="002334A6">
        <w:tc>
          <w:tcPr>
            <w:tcW w:w="4248" w:type="dxa"/>
            <w:shd w:val="clear" w:color="auto" w:fill="FFFF00"/>
          </w:tcPr>
          <w:p w14:paraId="2F9C6E54" w14:textId="77777777" w:rsidR="007D6A14" w:rsidRPr="002334A6" w:rsidRDefault="007D6A14" w:rsidP="0094067D">
            <w:pPr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2334A6">
              <w:rPr>
                <w:rFonts w:ascii="Arial" w:eastAsia="Arial" w:hAnsi="Arial" w:cs="Arial"/>
                <w:strike/>
                <w:sz w:val="18"/>
                <w:szCs w:val="18"/>
              </w:rPr>
              <w:t>Uvod u snage karaktera</w:t>
            </w:r>
          </w:p>
        </w:tc>
        <w:tc>
          <w:tcPr>
            <w:tcW w:w="427" w:type="dxa"/>
            <w:shd w:val="clear" w:color="auto" w:fill="FFFF00"/>
          </w:tcPr>
          <w:p w14:paraId="1F416A1B" w14:textId="77777777" w:rsidR="007D6A14" w:rsidRPr="002334A6" w:rsidRDefault="007D6A14" w:rsidP="0094067D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2334A6">
              <w:rPr>
                <w:rFonts w:ascii="Arial" w:eastAsia="Arial" w:hAnsi="Arial" w:cs="Arial"/>
                <w:strike/>
                <w:sz w:val="18"/>
                <w:szCs w:val="18"/>
              </w:rPr>
              <w:t>1</w:t>
            </w:r>
          </w:p>
        </w:tc>
        <w:tc>
          <w:tcPr>
            <w:tcW w:w="565" w:type="dxa"/>
            <w:shd w:val="clear" w:color="auto" w:fill="FFFF00"/>
          </w:tcPr>
          <w:p w14:paraId="2B9047C4" w14:textId="77777777" w:rsidR="007D6A14" w:rsidRPr="002334A6" w:rsidRDefault="007D6A14" w:rsidP="0094067D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2334A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</w:tc>
        <w:tc>
          <w:tcPr>
            <w:tcW w:w="567" w:type="dxa"/>
            <w:shd w:val="clear" w:color="auto" w:fill="FFFF00"/>
          </w:tcPr>
          <w:p w14:paraId="591E0401" w14:textId="77777777" w:rsidR="007D6A14" w:rsidRPr="002334A6" w:rsidRDefault="007D6A14" w:rsidP="0094067D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2334A6">
              <w:rPr>
                <w:rFonts w:ascii="Arial" w:eastAsia="Arial" w:hAnsi="Arial" w:cs="Arial"/>
                <w:strike/>
                <w:sz w:val="18"/>
                <w:szCs w:val="18"/>
              </w:rPr>
              <w:t>2</w:t>
            </w:r>
          </w:p>
        </w:tc>
        <w:tc>
          <w:tcPr>
            <w:tcW w:w="707" w:type="dxa"/>
            <w:shd w:val="clear" w:color="auto" w:fill="FFFF00"/>
          </w:tcPr>
          <w:p w14:paraId="6F8C7BBB" w14:textId="77777777" w:rsidR="007D6A14" w:rsidRPr="002334A6" w:rsidRDefault="007D6A14" w:rsidP="0094067D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2334A6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4</w:t>
            </w:r>
          </w:p>
        </w:tc>
        <w:tc>
          <w:tcPr>
            <w:tcW w:w="3680" w:type="dxa"/>
            <w:shd w:val="clear" w:color="auto" w:fill="FFFF00"/>
          </w:tcPr>
          <w:p w14:paraId="7B73A386" w14:textId="6C0124ED" w:rsidR="007D6A14" w:rsidRPr="002334A6" w:rsidRDefault="007D6A14" w:rsidP="0094067D">
            <w:pPr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2334A6">
              <w:rPr>
                <w:rFonts w:ascii="Arial" w:eastAsia="Arial" w:hAnsi="Arial" w:cs="Arial"/>
                <w:strike/>
                <w:sz w:val="18"/>
                <w:szCs w:val="18"/>
              </w:rPr>
              <w:t xml:space="preserve">doc. dr. </w:t>
            </w:r>
            <w:proofErr w:type="spellStart"/>
            <w:r w:rsidRPr="002334A6">
              <w:rPr>
                <w:rFonts w:ascii="Arial" w:eastAsia="Arial" w:hAnsi="Arial" w:cs="Arial"/>
                <w:strike/>
                <w:sz w:val="18"/>
                <w:szCs w:val="18"/>
              </w:rPr>
              <w:t>sc</w:t>
            </w:r>
            <w:proofErr w:type="spellEnd"/>
            <w:r w:rsidRPr="002334A6">
              <w:rPr>
                <w:rFonts w:ascii="Arial" w:eastAsia="Arial" w:hAnsi="Arial" w:cs="Arial"/>
                <w:strike/>
                <w:sz w:val="18"/>
                <w:szCs w:val="18"/>
              </w:rPr>
              <w:t>. Valerija Križanić</w:t>
            </w:r>
            <w:r w:rsidR="00F37298" w:rsidRPr="002334A6">
              <w:rPr>
                <w:rFonts w:ascii="Arial" w:eastAsia="Arial" w:hAnsi="Arial" w:cs="Arial"/>
                <w:strike/>
                <w:sz w:val="18"/>
                <w:szCs w:val="18"/>
              </w:rPr>
              <w:t>****</w:t>
            </w:r>
          </w:p>
        </w:tc>
      </w:tr>
      <w:tr w:rsidR="00F60F53" w:rsidRPr="00311316" w14:paraId="43111E6E" w14:textId="77777777" w:rsidTr="005E6606">
        <w:trPr>
          <w:trHeight w:val="47"/>
        </w:trPr>
        <w:tc>
          <w:tcPr>
            <w:tcW w:w="4248" w:type="dxa"/>
          </w:tcPr>
          <w:p w14:paraId="293C2ED4" w14:textId="4EFD18A0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Govor mržnje u javnom prostoru</w:t>
            </w:r>
          </w:p>
        </w:tc>
        <w:tc>
          <w:tcPr>
            <w:tcW w:w="427" w:type="dxa"/>
          </w:tcPr>
          <w:p w14:paraId="04DD3756" w14:textId="5EA68179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35A09A30" w14:textId="34C1E682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D47E2E6" w14:textId="253B4602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07" w:type="dxa"/>
          </w:tcPr>
          <w:p w14:paraId="79D88BFC" w14:textId="6FA01309" w:rsidR="00F60F53" w:rsidRPr="00311316" w:rsidRDefault="00F60F53" w:rsidP="00F60F5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680" w:type="dxa"/>
          </w:tcPr>
          <w:p w14:paraId="037F3B43" w14:textId="0045A8AE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Tomislav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Dage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F60F53" w:rsidRPr="00311316" w14:paraId="2F133C62" w14:textId="77777777" w:rsidTr="005E6606">
        <w:trPr>
          <w:trHeight w:val="563"/>
        </w:trPr>
        <w:tc>
          <w:tcPr>
            <w:tcW w:w="4248" w:type="dxa"/>
          </w:tcPr>
          <w:p w14:paraId="0B8393CD" w14:textId="77777777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Francuski jezik 2 *</w:t>
            </w:r>
          </w:p>
        </w:tc>
        <w:tc>
          <w:tcPr>
            <w:tcW w:w="427" w:type="dxa"/>
          </w:tcPr>
          <w:p w14:paraId="1A660BD9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0CF0A74A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51C9D439" w14:textId="5755AD92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5" w:type="dxa"/>
          </w:tcPr>
          <w:p w14:paraId="62E4BC58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6701E737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46DF63C0" w14:textId="33C5EC3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7613A35E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359674F6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03029CD0" w14:textId="4F100B83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164685CC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0" w:type="dxa"/>
          </w:tcPr>
          <w:p w14:paraId="57688EE8" w14:textId="0B64B883" w:rsidR="00F60F53" w:rsidRPr="00311316" w:rsidRDefault="00F60F53" w:rsidP="00F60F53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Stephanie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 Jug, nositeljica</w:t>
            </w:r>
          </w:p>
          <w:p w14:paraId="2A87995D" w14:textId="16D4DFB4" w:rsidR="00F60F53" w:rsidRPr="00311316" w:rsidRDefault="005F20BF" w:rsidP="005F20BF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5F20BF">
              <w:rPr>
                <w:rFonts w:ascii="Arial" w:eastAsia="Arial" w:hAnsi="Arial" w:cs="Arial"/>
                <w:b/>
                <w:sz w:val="18"/>
                <w:szCs w:val="18"/>
              </w:rPr>
              <w:t>Margaux</w:t>
            </w:r>
            <w:proofErr w:type="spellEnd"/>
            <w:r w:rsidRPr="005F20BF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5F20BF">
              <w:rPr>
                <w:rFonts w:ascii="Arial" w:eastAsia="Arial" w:hAnsi="Arial" w:cs="Arial"/>
                <w:b/>
                <w:sz w:val="18"/>
                <w:szCs w:val="18"/>
              </w:rPr>
              <w:t>Vauchel</w:t>
            </w:r>
            <w:proofErr w:type="spellEnd"/>
            <w:r w:rsidRPr="005F20BF">
              <w:rPr>
                <w:rFonts w:ascii="Arial" w:eastAsia="Arial" w:hAnsi="Arial" w:cs="Arial"/>
                <w:b/>
                <w:sz w:val="18"/>
                <w:szCs w:val="18"/>
              </w:rPr>
              <w:t>, asistentica,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="00F60F53" w:rsidRPr="00311316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  <w:r w:rsidR="00F60F53" w:rsidRPr="00311316">
              <w:rPr>
                <w:rFonts w:ascii="Arial" w:eastAsia="Arial" w:hAnsi="Arial" w:cs="Arial"/>
                <w:b/>
              </w:rPr>
              <w:t>*</w:t>
            </w:r>
          </w:p>
        </w:tc>
      </w:tr>
    </w:tbl>
    <w:p w14:paraId="10004CE7" w14:textId="77777777" w:rsidR="006B5A9F" w:rsidRPr="00311316" w:rsidRDefault="006B5A9F" w:rsidP="006B5A9F">
      <w:pPr>
        <w:rPr>
          <w:rFonts w:ascii="Arial" w:eastAsia="Arial" w:hAnsi="Arial" w:cs="Arial"/>
          <w:b/>
          <w:strike/>
          <w:sz w:val="12"/>
          <w:szCs w:val="12"/>
        </w:rPr>
      </w:pPr>
    </w:p>
    <w:p w14:paraId="7692F076" w14:textId="77777777" w:rsidR="00695015" w:rsidRPr="00311316" w:rsidRDefault="00695015" w:rsidP="006B5A9F">
      <w:pPr>
        <w:rPr>
          <w:rFonts w:ascii="Arial" w:eastAsia="Arial" w:hAnsi="Arial" w:cs="Arial"/>
          <w:b/>
          <w:sz w:val="18"/>
          <w:szCs w:val="18"/>
        </w:rPr>
      </w:pPr>
    </w:p>
    <w:p w14:paraId="7E1FE80F" w14:textId="77777777" w:rsidR="00E52CBF" w:rsidRPr="00311316" w:rsidRDefault="006B5A9F" w:rsidP="006B5A9F">
      <w:pPr>
        <w:rPr>
          <w:rFonts w:ascii="Arial" w:eastAsia="Arial" w:hAnsi="Arial" w:cs="Arial"/>
          <w:b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 xml:space="preserve">Napomene: </w:t>
      </w:r>
    </w:p>
    <w:p w14:paraId="291677C5" w14:textId="77777777" w:rsidR="00E52CBF" w:rsidRPr="00311316" w:rsidRDefault="00E52CBF" w:rsidP="006B5A9F">
      <w:pPr>
        <w:rPr>
          <w:rFonts w:ascii="Arial" w:eastAsia="Arial" w:hAnsi="Arial" w:cs="Arial"/>
          <w:b/>
          <w:sz w:val="16"/>
          <w:szCs w:val="16"/>
        </w:rPr>
      </w:pPr>
    </w:p>
    <w:p w14:paraId="5DFD7ED5" w14:textId="59A22DBB" w:rsidR="00E52CBF" w:rsidRPr="00311316" w:rsidRDefault="00E52CBF" w:rsidP="00E52CBF">
      <w:pPr>
        <w:rPr>
          <w:rFonts w:ascii="Arial" w:eastAsia="Arial" w:hAnsi="Arial" w:cs="Arial"/>
          <w:sz w:val="16"/>
          <w:szCs w:val="16"/>
          <w:u w:val="single"/>
        </w:rPr>
      </w:pPr>
      <w:r w:rsidRPr="00311316">
        <w:rPr>
          <w:rFonts w:ascii="Arial" w:eastAsia="Arial" w:hAnsi="Arial" w:cs="Arial"/>
          <w:sz w:val="16"/>
          <w:szCs w:val="16"/>
        </w:rPr>
        <w:t xml:space="preserve">Student u semestru kroz obveznu i izbornu nastavu </w:t>
      </w:r>
      <w:r w:rsidR="008155A6" w:rsidRPr="00311316">
        <w:rPr>
          <w:rFonts w:ascii="Arial" w:eastAsia="Arial" w:hAnsi="Arial" w:cs="Arial"/>
          <w:sz w:val="16"/>
          <w:szCs w:val="16"/>
        </w:rPr>
        <w:t xml:space="preserve">mora </w:t>
      </w:r>
      <w:r w:rsidRPr="00311316">
        <w:rPr>
          <w:rFonts w:ascii="Arial" w:eastAsia="Arial" w:hAnsi="Arial" w:cs="Arial"/>
          <w:sz w:val="16"/>
          <w:szCs w:val="16"/>
        </w:rPr>
        <w:t xml:space="preserve">ostvariti onoliko ECTS bodova koliko je potrebno da </w:t>
      </w:r>
      <w:r w:rsidRPr="00311316">
        <w:rPr>
          <w:rFonts w:ascii="Arial" w:eastAsia="Arial" w:hAnsi="Arial" w:cs="Arial"/>
          <w:b/>
          <w:sz w:val="16"/>
          <w:szCs w:val="16"/>
          <w:u w:val="single"/>
        </w:rPr>
        <w:t>na razini godine ima najmanje 60 ECTS bodova.</w:t>
      </w:r>
      <w:r w:rsidRPr="00311316">
        <w:rPr>
          <w:rFonts w:ascii="Arial" w:eastAsia="Arial" w:hAnsi="Arial" w:cs="Arial"/>
          <w:sz w:val="16"/>
          <w:szCs w:val="16"/>
          <w:u w:val="single"/>
        </w:rPr>
        <w:t xml:space="preserve"> </w:t>
      </w:r>
    </w:p>
    <w:p w14:paraId="6B11D8D1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1D92DDB9" w14:textId="4019DCF7" w:rsidR="003D3DEA" w:rsidRPr="00311316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, a njihovi ECTS bodovi pribrajaju se u obveznih 60 ECTS bodova koje student treba ostvariti tijekom godine.</w:t>
      </w:r>
      <w:r w:rsidR="00802C63">
        <w:rPr>
          <w:rFonts w:ascii="Arial" w:eastAsia="Arial" w:hAnsi="Arial" w:cs="Arial"/>
          <w:b/>
          <w:sz w:val="16"/>
          <w:szCs w:val="16"/>
        </w:rPr>
        <w:t>**</w:t>
      </w:r>
    </w:p>
    <w:p w14:paraId="3DC14F2E" w14:textId="77777777" w:rsidR="00FD6FE1" w:rsidRPr="00311316" w:rsidRDefault="00FD6FE1" w:rsidP="00E52CBF">
      <w:pPr>
        <w:rPr>
          <w:rFonts w:ascii="Arial" w:eastAsia="Arial" w:hAnsi="Arial" w:cs="Arial"/>
          <w:sz w:val="16"/>
          <w:szCs w:val="16"/>
          <w:u w:val="single"/>
        </w:rPr>
      </w:pPr>
    </w:p>
    <w:p w14:paraId="62A57244" w14:textId="77777777" w:rsidR="00317D78" w:rsidRPr="00311316" w:rsidRDefault="00317D78" w:rsidP="00E52CBF">
      <w:pPr>
        <w:rPr>
          <w:rFonts w:ascii="Arial" w:eastAsia="Arial" w:hAnsi="Arial" w:cs="Arial"/>
          <w:b/>
          <w:sz w:val="16"/>
          <w:szCs w:val="16"/>
        </w:rPr>
      </w:pPr>
    </w:p>
    <w:p w14:paraId="135158C5" w14:textId="77777777" w:rsidR="00695015" w:rsidRPr="00311316" w:rsidRDefault="00695015" w:rsidP="006B5A9F">
      <w:pPr>
        <w:rPr>
          <w:rFonts w:ascii="Arial" w:eastAsia="Arial" w:hAnsi="Arial" w:cs="Arial"/>
          <w:b/>
          <w:sz w:val="18"/>
          <w:szCs w:val="18"/>
        </w:rPr>
      </w:pPr>
    </w:p>
    <w:p w14:paraId="32C73504" w14:textId="5957F6C0" w:rsidR="006B5A9F" w:rsidRDefault="00E46E96" w:rsidP="006B5A9F">
      <w:pPr>
        <w:rPr>
          <w:rFonts w:ascii="Arial" w:eastAsia="Arial" w:hAnsi="Arial" w:cs="Arial"/>
          <w:b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* Preduvjet je za upisivanje kolegija Francuski jezik 2 odslušan kolegij Francuski jezik 1.</w:t>
      </w:r>
    </w:p>
    <w:p w14:paraId="1EA20BAE" w14:textId="49A6C337" w:rsidR="00802C63" w:rsidRDefault="00802C63" w:rsidP="006B5A9F">
      <w:pPr>
        <w:rPr>
          <w:rFonts w:ascii="Arial" w:eastAsia="Arial" w:hAnsi="Arial" w:cs="Arial"/>
          <w:b/>
          <w:sz w:val="18"/>
          <w:szCs w:val="18"/>
        </w:rPr>
      </w:pPr>
    </w:p>
    <w:p w14:paraId="1D9BE6E1" w14:textId="77777777" w:rsidR="00802C63" w:rsidRDefault="00802C63" w:rsidP="006B5A9F">
      <w:pPr>
        <w:rPr>
          <w:rFonts w:ascii="Arial" w:eastAsia="Arial" w:hAnsi="Arial" w:cs="Arial"/>
          <w:b/>
          <w:sz w:val="18"/>
          <w:szCs w:val="18"/>
        </w:rPr>
      </w:pPr>
    </w:p>
    <w:p w14:paraId="7471E097" w14:textId="77777777" w:rsidR="00B9129A" w:rsidRPr="00C37AC2" w:rsidRDefault="00802C63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* 17. 11. 2025. Nadopuna Napomene za upis izbornih kolegija</w:t>
      </w:r>
    </w:p>
    <w:p w14:paraId="3A318255" w14:textId="02F29BD3" w:rsidR="000C3E05" w:rsidRDefault="00B9129A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**</w:t>
      </w:r>
      <w:r w:rsidR="00802C63" w:rsidRPr="00C37AC2">
        <w:rPr>
          <w:rFonts w:ascii="Arial" w:hAnsi="Arial" w:cs="Arial"/>
          <w:b/>
          <w:color w:val="00B050"/>
          <w:sz w:val="16"/>
          <w:szCs w:val="16"/>
        </w:rPr>
        <w:t xml:space="preserve">  </w:t>
      </w:r>
      <w:r w:rsidRPr="00C37AC2">
        <w:rPr>
          <w:rFonts w:ascii="Arial" w:hAnsi="Arial" w:cs="Arial"/>
          <w:b/>
          <w:color w:val="00B050"/>
          <w:sz w:val="16"/>
          <w:szCs w:val="16"/>
        </w:rPr>
        <w:t>2</w:t>
      </w:r>
      <w:r w:rsidR="00B37FF9">
        <w:rPr>
          <w:rFonts w:ascii="Arial" w:hAnsi="Arial" w:cs="Arial"/>
          <w:b/>
          <w:color w:val="00B050"/>
          <w:sz w:val="16"/>
          <w:szCs w:val="16"/>
        </w:rPr>
        <w:t>8</w:t>
      </w:r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. 1. 2026. Briše se doc. dr. </w:t>
      </w:r>
      <w:proofErr w:type="spellStart"/>
      <w:r w:rsidRPr="00C37AC2">
        <w:rPr>
          <w:rFonts w:ascii="Arial" w:hAnsi="Arial" w:cs="Arial"/>
          <w:b/>
          <w:color w:val="00B050"/>
          <w:sz w:val="16"/>
          <w:szCs w:val="16"/>
        </w:rPr>
        <w:t>sc</w:t>
      </w:r>
      <w:proofErr w:type="spellEnd"/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. Ivana </w:t>
      </w:r>
      <w:proofErr w:type="spellStart"/>
      <w:r w:rsidRPr="00C37AC2">
        <w:rPr>
          <w:rFonts w:ascii="Arial" w:hAnsi="Arial" w:cs="Arial"/>
          <w:b/>
          <w:color w:val="00B050"/>
          <w:sz w:val="16"/>
          <w:szCs w:val="16"/>
        </w:rPr>
        <w:t>Marčinko</w:t>
      </w:r>
      <w:proofErr w:type="spellEnd"/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, a za nositeljicu i izvođačicu nastave upisuje se izv. prof. dr. </w:t>
      </w:r>
      <w:proofErr w:type="spellStart"/>
      <w:r w:rsidRPr="00C37AC2">
        <w:rPr>
          <w:rFonts w:ascii="Arial" w:hAnsi="Arial" w:cs="Arial"/>
          <w:b/>
          <w:color w:val="00B050"/>
          <w:sz w:val="16"/>
          <w:szCs w:val="16"/>
        </w:rPr>
        <w:t>sc</w:t>
      </w:r>
      <w:proofErr w:type="spellEnd"/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. Marina </w:t>
      </w:r>
      <w:proofErr w:type="spellStart"/>
      <w:r w:rsidRPr="00C37AC2">
        <w:rPr>
          <w:rFonts w:ascii="Arial" w:hAnsi="Arial" w:cs="Arial"/>
          <w:b/>
          <w:color w:val="00B050"/>
          <w:sz w:val="16"/>
          <w:szCs w:val="16"/>
        </w:rPr>
        <w:t>Kotrla</w:t>
      </w:r>
      <w:proofErr w:type="spellEnd"/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 Topić</w:t>
      </w:r>
    </w:p>
    <w:p w14:paraId="3050ADB8" w14:textId="77AF8D01" w:rsidR="00F37298" w:rsidRPr="003F722A" w:rsidRDefault="00F37298" w:rsidP="00802C63">
      <w:pPr>
        <w:rPr>
          <w:rFonts w:ascii="Arial" w:hAnsi="Arial" w:cs="Arial"/>
          <w:b/>
          <w:color w:val="0070C0"/>
          <w:sz w:val="16"/>
          <w:szCs w:val="16"/>
        </w:rPr>
      </w:pPr>
      <w:r w:rsidRPr="003F722A">
        <w:rPr>
          <w:rFonts w:ascii="Arial" w:hAnsi="Arial" w:cs="Arial"/>
          <w:b/>
          <w:color w:val="0070C0"/>
          <w:sz w:val="16"/>
          <w:szCs w:val="16"/>
          <w:highlight w:val="yellow"/>
        </w:rPr>
        <w:t xml:space="preserve">**** </w:t>
      </w:r>
      <w:r w:rsidR="00AB677E" w:rsidRPr="003F722A">
        <w:rPr>
          <w:rFonts w:ascii="Arial" w:hAnsi="Arial" w:cs="Arial"/>
          <w:b/>
          <w:color w:val="0070C0"/>
          <w:sz w:val="16"/>
          <w:szCs w:val="16"/>
          <w:highlight w:val="yellow"/>
        </w:rPr>
        <w:t>25</w:t>
      </w:r>
      <w:r w:rsidRPr="003F722A">
        <w:rPr>
          <w:rFonts w:ascii="Arial" w:hAnsi="Arial" w:cs="Arial"/>
          <w:b/>
          <w:color w:val="0070C0"/>
          <w:sz w:val="16"/>
          <w:szCs w:val="16"/>
          <w:highlight w:val="yellow"/>
        </w:rPr>
        <w:t xml:space="preserve">. 3. </w:t>
      </w:r>
      <w:r w:rsidR="00AB677E" w:rsidRPr="003F722A">
        <w:rPr>
          <w:rFonts w:ascii="Arial" w:hAnsi="Arial" w:cs="Arial"/>
          <w:b/>
          <w:color w:val="0070C0"/>
          <w:sz w:val="16"/>
          <w:szCs w:val="16"/>
          <w:highlight w:val="yellow"/>
        </w:rPr>
        <w:t>2026. K</w:t>
      </w:r>
      <w:r w:rsidRPr="003F722A">
        <w:rPr>
          <w:rFonts w:ascii="Arial" w:hAnsi="Arial" w:cs="Arial"/>
          <w:b/>
          <w:color w:val="0070C0"/>
          <w:sz w:val="16"/>
          <w:szCs w:val="16"/>
          <w:highlight w:val="yellow"/>
        </w:rPr>
        <w:t xml:space="preserve">olegij </w:t>
      </w:r>
      <w:r w:rsidR="00037406">
        <w:rPr>
          <w:rFonts w:ascii="Arial" w:hAnsi="Arial" w:cs="Arial"/>
          <w:b/>
          <w:color w:val="0070C0"/>
          <w:sz w:val="16"/>
          <w:szCs w:val="16"/>
          <w:highlight w:val="yellow"/>
        </w:rPr>
        <w:t>Uvod u snage karaktera</w:t>
      </w:r>
      <w:r w:rsidRPr="003F722A">
        <w:rPr>
          <w:rFonts w:ascii="Arial" w:hAnsi="Arial" w:cs="Arial"/>
          <w:b/>
          <w:color w:val="0070C0"/>
          <w:sz w:val="16"/>
          <w:szCs w:val="16"/>
          <w:highlight w:val="yellow"/>
        </w:rPr>
        <w:t xml:space="preserve"> neće </w:t>
      </w:r>
      <w:r w:rsidR="00037406">
        <w:rPr>
          <w:rFonts w:ascii="Arial" w:hAnsi="Arial" w:cs="Arial"/>
          <w:b/>
          <w:color w:val="0070C0"/>
          <w:sz w:val="16"/>
          <w:szCs w:val="16"/>
          <w:highlight w:val="yellow"/>
        </w:rPr>
        <w:t xml:space="preserve">se </w:t>
      </w:r>
      <w:bookmarkStart w:id="1" w:name="_GoBack"/>
      <w:bookmarkEnd w:id="1"/>
      <w:r w:rsidRPr="003F722A">
        <w:rPr>
          <w:rFonts w:ascii="Arial" w:hAnsi="Arial" w:cs="Arial"/>
          <w:b/>
          <w:color w:val="0070C0"/>
          <w:sz w:val="16"/>
          <w:szCs w:val="16"/>
          <w:highlight w:val="yellow"/>
        </w:rPr>
        <w:t>izvoditi</w:t>
      </w:r>
      <w:r w:rsidR="00AB677E" w:rsidRPr="003F722A">
        <w:rPr>
          <w:rFonts w:ascii="Arial" w:hAnsi="Arial" w:cs="Arial"/>
          <w:b/>
          <w:color w:val="0070C0"/>
          <w:sz w:val="16"/>
          <w:szCs w:val="16"/>
          <w:highlight w:val="yellow"/>
        </w:rPr>
        <w:t>.</w:t>
      </w:r>
    </w:p>
    <w:p w14:paraId="5CDA144A" w14:textId="77777777" w:rsidR="00802C63" w:rsidRPr="00C37AC2" w:rsidRDefault="00802C63" w:rsidP="006B5A9F">
      <w:pPr>
        <w:rPr>
          <w:rFonts w:ascii="Arial" w:eastAsia="Arial" w:hAnsi="Arial" w:cs="Arial"/>
          <w:b/>
          <w:color w:val="00B050"/>
          <w:sz w:val="16"/>
          <w:szCs w:val="16"/>
        </w:rPr>
      </w:pPr>
    </w:p>
    <w:p w14:paraId="63DE5332" w14:textId="77777777" w:rsidR="00141868" w:rsidRPr="00311316" w:rsidRDefault="00141868" w:rsidP="00141868">
      <w:pPr>
        <w:rPr>
          <w:rFonts w:ascii="Arial" w:eastAsia="Arial" w:hAnsi="Arial" w:cs="Arial"/>
          <w:b/>
          <w:sz w:val="18"/>
          <w:szCs w:val="16"/>
        </w:rPr>
      </w:pPr>
    </w:p>
    <w:p w14:paraId="456E4A3B" w14:textId="77777777" w:rsidR="006B5A9F" w:rsidRPr="00311316" w:rsidRDefault="00485503" w:rsidP="006B5A9F">
      <w:pPr>
        <w:rPr>
          <w:rFonts w:ascii="Arial" w:eastAsia="Arial" w:hAnsi="Arial" w:cs="Arial"/>
          <w:b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  <w:highlight w:val="cyan"/>
        </w:rPr>
        <w:br w:type="page"/>
      </w:r>
    </w:p>
    <w:p w14:paraId="33228A82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  <w:r w:rsidRPr="00311316">
        <w:rPr>
          <w:rFonts w:ascii="Arial" w:eastAsia="Arial" w:hAnsi="Arial" w:cs="Arial"/>
          <w:b/>
        </w:rPr>
        <w:lastRenderedPageBreak/>
        <w:t>II. GODINA</w:t>
      </w:r>
    </w:p>
    <w:p w14:paraId="4F28653B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</w:p>
    <w:p w14:paraId="5BC077A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III. zimski semestar </w:t>
      </w:r>
    </w:p>
    <w:p w14:paraId="01BA243F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</w:p>
    <w:tbl>
      <w:tblPr>
        <w:tblW w:w="1019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3995"/>
        <w:gridCol w:w="544"/>
        <w:gridCol w:w="544"/>
        <w:gridCol w:w="546"/>
        <w:gridCol w:w="750"/>
        <w:gridCol w:w="3815"/>
      </w:tblGrid>
      <w:tr w:rsidR="006B5A9F" w:rsidRPr="00311316" w14:paraId="2B97BD1D" w14:textId="77777777" w:rsidTr="57270EFB">
        <w:trPr>
          <w:trHeight w:val="80"/>
        </w:trPr>
        <w:tc>
          <w:tcPr>
            <w:tcW w:w="3995" w:type="dxa"/>
            <w:vAlign w:val="center"/>
          </w:tcPr>
          <w:p w14:paraId="5D0D46AC" w14:textId="77777777" w:rsidR="006B5A9F" w:rsidRPr="00311316" w:rsidRDefault="00832F65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634" w:type="dxa"/>
            <w:gridSpan w:val="3"/>
          </w:tcPr>
          <w:p w14:paraId="615D20C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50" w:type="dxa"/>
          </w:tcPr>
          <w:p w14:paraId="4CBE8F0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45814C7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815" w:type="dxa"/>
          </w:tcPr>
          <w:p w14:paraId="0C5E698A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1D03887C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832F65"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6B5A9F" w:rsidRPr="00311316" w14:paraId="3EC834B8" w14:textId="77777777" w:rsidTr="57270EFB">
        <w:trPr>
          <w:trHeight w:val="80"/>
        </w:trPr>
        <w:tc>
          <w:tcPr>
            <w:tcW w:w="3995" w:type="dxa"/>
          </w:tcPr>
          <w:p w14:paraId="773EC09F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44" w:type="dxa"/>
          </w:tcPr>
          <w:p w14:paraId="3D7091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44" w:type="dxa"/>
          </w:tcPr>
          <w:p w14:paraId="2293005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546" w:type="dxa"/>
          </w:tcPr>
          <w:p w14:paraId="7C818BF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50" w:type="dxa"/>
          </w:tcPr>
          <w:p w14:paraId="10E31B3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15" w:type="dxa"/>
          </w:tcPr>
          <w:p w14:paraId="73988F8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34414D2B" w14:textId="77777777" w:rsidTr="57270EFB">
        <w:tc>
          <w:tcPr>
            <w:tcW w:w="3995" w:type="dxa"/>
            <w:vAlign w:val="center"/>
          </w:tcPr>
          <w:p w14:paraId="219B53AF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raktikum iz eksperimentalne psihologije II</w:t>
            </w:r>
          </w:p>
        </w:tc>
        <w:tc>
          <w:tcPr>
            <w:tcW w:w="544" w:type="dxa"/>
          </w:tcPr>
          <w:p w14:paraId="0D680F22" w14:textId="5E4A8DC6" w:rsidR="006B5A9F" w:rsidRPr="00311316" w:rsidRDefault="00730B77" w:rsidP="00730B7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44" w:type="dxa"/>
          </w:tcPr>
          <w:p w14:paraId="1F529F47" w14:textId="26E33435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3FB51FAA" w14:textId="16B67DDB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6" w:type="dxa"/>
          </w:tcPr>
          <w:p w14:paraId="54CACACD" w14:textId="77777777" w:rsidR="006B5A9F" w:rsidRDefault="00730B77" w:rsidP="00730B7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6192358C" w14:textId="02D30540" w:rsidR="00730B77" w:rsidRPr="00311316" w:rsidRDefault="00730B77" w:rsidP="00730B7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  <w:vAlign w:val="center"/>
          </w:tcPr>
          <w:p w14:paraId="13F8C426" w14:textId="77777777" w:rsidR="006B5A9F" w:rsidRPr="00311316" w:rsidRDefault="006B5A9F" w:rsidP="00DF1924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3815" w:type="dxa"/>
          </w:tcPr>
          <w:p w14:paraId="18ADA299" w14:textId="77777777" w:rsidR="00716587" w:rsidRPr="00311316" w:rsidRDefault="00716587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Ire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</w:p>
          <w:p w14:paraId="58439894" w14:textId="7B056748" w:rsidR="00716587" w:rsidRPr="00311316" w:rsidRDefault="009D18F3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Ruben Betlehem, </w:t>
            </w:r>
            <w:r w:rsidR="00C452BB"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asistent, </w:t>
            </w:r>
            <w:r w:rsidR="00716587" w:rsidRPr="00311316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</w:p>
        </w:tc>
      </w:tr>
      <w:tr w:rsidR="006B5A9F" w:rsidRPr="00311316" w14:paraId="7BCCE468" w14:textId="77777777" w:rsidTr="005A6F8B">
        <w:tc>
          <w:tcPr>
            <w:tcW w:w="3995" w:type="dxa"/>
            <w:vAlign w:val="center"/>
          </w:tcPr>
          <w:p w14:paraId="483A3793" w14:textId="77777777" w:rsidR="006B5A9F" w:rsidRPr="00347235" w:rsidRDefault="006B5A9F" w:rsidP="005A6F8B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Uvod u razvojnu psihologiju</w:t>
            </w:r>
          </w:p>
        </w:tc>
        <w:tc>
          <w:tcPr>
            <w:tcW w:w="544" w:type="dxa"/>
          </w:tcPr>
          <w:p w14:paraId="382BB36E" w14:textId="7F8F59CD" w:rsidR="00A42D0E" w:rsidRPr="00347235" w:rsidRDefault="00A42D0E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2E5FF50E" w14:textId="40CDB9E4" w:rsidR="006B5A9F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  <w:p w14:paraId="7C72CAC8" w14:textId="6DFC8638" w:rsidR="006B5A9F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44" w:type="dxa"/>
          </w:tcPr>
          <w:p w14:paraId="57DA375A" w14:textId="77777777" w:rsidR="006B5A9F" w:rsidRPr="00347235" w:rsidRDefault="006B5A9F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6D7781CC" w14:textId="75CD9F7D" w:rsidR="00A42D0E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5ADA4654" w14:textId="14C6DADB" w:rsidR="00A42D0E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46" w:type="dxa"/>
          </w:tcPr>
          <w:p w14:paraId="142F96F1" w14:textId="00BE50D4" w:rsidR="00A42D0E" w:rsidRPr="00347235" w:rsidRDefault="00A42D0E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498935E" w14:textId="2A4A56B8" w:rsidR="006B5A9F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2C8DF1C" w14:textId="057CE1AB" w:rsidR="006B5A9F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750" w:type="dxa"/>
            <w:vAlign w:val="center"/>
          </w:tcPr>
          <w:p w14:paraId="6F23D96F" w14:textId="77777777" w:rsidR="006B5A9F" w:rsidRPr="00347235" w:rsidRDefault="006B5A9F" w:rsidP="005A6F8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4</w:t>
            </w:r>
          </w:p>
        </w:tc>
        <w:tc>
          <w:tcPr>
            <w:tcW w:w="3815" w:type="dxa"/>
          </w:tcPr>
          <w:p w14:paraId="126F7B21" w14:textId="0E4FBD38" w:rsidR="00A42D0E" w:rsidRPr="00347235" w:rsidRDefault="3E0EF946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prof. 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Silvij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Ručev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nositeljica</w:t>
            </w:r>
          </w:p>
          <w:p w14:paraId="117DD172" w14:textId="37D187B3" w:rsidR="006B5A9F" w:rsidRPr="00347235" w:rsidRDefault="3E0EF946" w:rsidP="336874A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Sandr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Brezet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viša asistentica</w:t>
            </w:r>
          </w:p>
          <w:p w14:paraId="4D59743B" w14:textId="4AA1CC05" w:rsidR="006B5A9F" w:rsidRPr="00347235" w:rsidRDefault="15EF2FB9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bCs/>
                <w:sz w:val="18"/>
                <w:szCs w:val="18"/>
                <w:highlight w:val="yellow"/>
              </w:rPr>
              <w:t xml:space="preserve">Diana Viduka, asistentica, VS </w:t>
            </w:r>
          </w:p>
        </w:tc>
      </w:tr>
      <w:tr w:rsidR="006B5A9F" w:rsidRPr="00311316" w14:paraId="2E1A63C4" w14:textId="77777777" w:rsidTr="57270EFB">
        <w:tc>
          <w:tcPr>
            <w:tcW w:w="3995" w:type="dxa"/>
          </w:tcPr>
          <w:p w14:paraId="7E6355F9" w14:textId="62909881" w:rsidR="006B5A9F" w:rsidRPr="00311316" w:rsidRDefault="00DF1924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ličnosti - teorij</w:t>
            </w:r>
            <w:r w:rsidR="00A971B7" w:rsidRPr="00311316">
              <w:rPr>
                <w:rFonts w:ascii="Arial" w:eastAsia="Arial" w:hAnsi="Arial" w:cs="Arial"/>
                <w:sz w:val="18"/>
                <w:szCs w:val="18"/>
              </w:rPr>
              <w:t>e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i modeli</w:t>
            </w:r>
          </w:p>
        </w:tc>
        <w:tc>
          <w:tcPr>
            <w:tcW w:w="544" w:type="dxa"/>
          </w:tcPr>
          <w:p w14:paraId="43E63CC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4" w:type="dxa"/>
          </w:tcPr>
          <w:p w14:paraId="72B55F0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6" w:type="dxa"/>
          </w:tcPr>
          <w:p w14:paraId="330A674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750" w:type="dxa"/>
          </w:tcPr>
          <w:p w14:paraId="312803F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815" w:type="dxa"/>
          </w:tcPr>
          <w:p w14:paraId="672C6B39" w14:textId="33D2A30C" w:rsidR="006B5A9F" w:rsidRPr="00311316" w:rsidRDefault="000C3E05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prof.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Dino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  <w:r w:rsidR="00BA36F1">
              <w:rPr>
                <w:rFonts w:ascii="Arial" w:eastAsia="Arial" w:hAnsi="Arial" w:cs="Arial"/>
                <w:sz w:val="18"/>
                <w:szCs w:val="18"/>
              </w:rPr>
              <w:t>**</w:t>
            </w:r>
          </w:p>
        </w:tc>
      </w:tr>
      <w:tr w:rsidR="006B5A9F" w:rsidRPr="00311316" w14:paraId="034460D4" w14:textId="77777777" w:rsidTr="57270EFB">
        <w:tc>
          <w:tcPr>
            <w:tcW w:w="3995" w:type="dxa"/>
          </w:tcPr>
          <w:p w14:paraId="45722BE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i/>
                <w:sz w:val="18"/>
                <w:szCs w:val="18"/>
              </w:rPr>
              <w:t>Strani jezik</w:t>
            </w:r>
          </w:p>
        </w:tc>
        <w:tc>
          <w:tcPr>
            <w:tcW w:w="544" w:type="dxa"/>
          </w:tcPr>
          <w:p w14:paraId="480BCEC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4" w:type="dxa"/>
          </w:tcPr>
          <w:p w14:paraId="0808A48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6" w:type="dxa"/>
          </w:tcPr>
          <w:p w14:paraId="4E9C88A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633AF6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15" w:type="dxa"/>
          </w:tcPr>
          <w:p w14:paraId="67DC2355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44A6B28B" w14:textId="77777777" w:rsidTr="57270EFB">
        <w:tc>
          <w:tcPr>
            <w:tcW w:w="3995" w:type="dxa"/>
          </w:tcPr>
          <w:p w14:paraId="71435C89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Engles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44" w:type="dxa"/>
          </w:tcPr>
          <w:p w14:paraId="4041E47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3AE67AFA" w14:textId="6A79E602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547246" w:rsidRPr="00311316">
              <w:rPr>
                <w:rFonts w:ascii="Arial" w:eastAsia="Arial" w:hAnsi="Arial" w:cs="Arial"/>
                <w:sz w:val="18"/>
                <w:szCs w:val="18"/>
              </w:rPr>
              <w:t>(3)</w:t>
            </w:r>
          </w:p>
        </w:tc>
        <w:tc>
          <w:tcPr>
            <w:tcW w:w="546" w:type="dxa"/>
          </w:tcPr>
          <w:p w14:paraId="3708A92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624F13D0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15" w:type="dxa"/>
            <w:vAlign w:val="center"/>
          </w:tcPr>
          <w:p w14:paraId="0EB8050E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Mirna Varga, viša predavačica</w:t>
            </w:r>
          </w:p>
        </w:tc>
      </w:tr>
      <w:tr w:rsidR="006B5A9F" w:rsidRPr="00311316" w14:paraId="57656C6D" w14:textId="77777777" w:rsidTr="57270EFB">
        <w:tc>
          <w:tcPr>
            <w:tcW w:w="3995" w:type="dxa"/>
          </w:tcPr>
          <w:p w14:paraId="4A1C4AC6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Njemač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44" w:type="dxa"/>
          </w:tcPr>
          <w:p w14:paraId="3A6D645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11AE883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6" w:type="dxa"/>
          </w:tcPr>
          <w:p w14:paraId="6FAB709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1F0AC11F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15" w:type="dxa"/>
          </w:tcPr>
          <w:p w14:paraId="7A9F96B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inočk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Truck-Bilja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predavačica</w:t>
            </w:r>
          </w:p>
        </w:tc>
      </w:tr>
      <w:tr w:rsidR="006B5A9F" w:rsidRPr="00311316" w14:paraId="3F379F83" w14:textId="77777777" w:rsidTr="57270EFB">
        <w:tc>
          <w:tcPr>
            <w:tcW w:w="3995" w:type="dxa"/>
          </w:tcPr>
          <w:p w14:paraId="68FD874F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jelesna i zdravstvena kultura III</w:t>
            </w:r>
          </w:p>
        </w:tc>
        <w:tc>
          <w:tcPr>
            <w:tcW w:w="544" w:type="dxa"/>
          </w:tcPr>
          <w:p w14:paraId="613CC94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7401772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6" w:type="dxa"/>
          </w:tcPr>
          <w:p w14:paraId="7744603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</w:tcPr>
          <w:p w14:paraId="152C0A6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3815" w:type="dxa"/>
          </w:tcPr>
          <w:p w14:paraId="5597E4F6" w14:textId="77777777" w:rsidR="006B5A9F" w:rsidRPr="00311316" w:rsidRDefault="006B5A9F" w:rsidP="00BB6E49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Željko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issman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i predavač</w:t>
            </w:r>
          </w:p>
        </w:tc>
      </w:tr>
      <w:tr w:rsidR="006B5A9F" w:rsidRPr="00311316" w14:paraId="3A8C01EA" w14:textId="77777777" w:rsidTr="57270EFB">
        <w:tc>
          <w:tcPr>
            <w:tcW w:w="3995" w:type="dxa"/>
          </w:tcPr>
          <w:p w14:paraId="53EF3EE1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44" w:type="dxa"/>
          </w:tcPr>
          <w:p w14:paraId="1C4C12D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4" w:type="dxa"/>
          </w:tcPr>
          <w:p w14:paraId="2D7C429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6" w:type="dxa"/>
          </w:tcPr>
          <w:p w14:paraId="131344F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54994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15" w:type="dxa"/>
          </w:tcPr>
          <w:p w14:paraId="52DB1A47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244EB066" w14:textId="77777777" w:rsidTr="57270EFB">
        <w:tc>
          <w:tcPr>
            <w:tcW w:w="3995" w:type="dxa"/>
          </w:tcPr>
          <w:p w14:paraId="28324BF8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44" w:type="dxa"/>
          </w:tcPr>
          <w:p w14:paraId="2C993A6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4" w:type="dxa"/>
          </w:tcPr>
          <w:p w14:paraId="0D61EB3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6" w:type="dxa"/>
          </w:tcPr>
          <w:p w14:paraId="008A65F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8778B2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15" w:type="dxa"/>
          </w:tcPr>
          <w:p w14:paraId="7D2234C0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8E5C83" w:rsidRPr="00311316" w14:paraId="2563FF3E" w14:textId="77777777" w:rsidTr="57270EFB">
        <w:tc>
          <w:tcPr>
            <w:tcW w:w="3995" w:type="dxa"/>
          </w:tcPr>
          <w:p w14:paraId="03D980E4" w14:textId="3A505CF7" w:rsidR="008E5C83" w:rsidRPr="008E5C83" w:rsidRDefault="008E5C83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E5C83">
              <w:rPr>
                <w:rFonts w:ascii="Arial" w:eastAsia="Arial" w:hAnsi="Arial" w:cs="Arial"/>
                <w:sz w:val="18"/>
                <w:szCs w:val="18"/>
              </w:rPr>
              <w:t>Uvod u snage karaktera</w:t>
            </w:r>
          </w:p>
        </w:tc>
        <w:tc>
          <w:tcPr>
            <w:tcW w:w="544" w:type="dxa"/>
          </w:tcPr>
          <w:p w14:paraId="4A3267E5" w14:textId="2E2E5F02" w:rsidR="008E5C83" w:rsidRPr="00311316" w:rsidRDefault="008E5C83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44" w:type="dxa"/>
          </w:tcPr>
          <w:p w14:paraId="0AC89775" w14:textId="5DEF0BB9" w:rsidR="008E5C83" w:rsidRPr="00311316" w:rsidRDefault="008E5C83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6" w:type="dxa"/>
          </w:tcPr>
          <w:p w14:paraId="4C67201F" w14:textId="36A19F89" w:rsidR="008E5C83" w:rsidRPr="00311316" w:rsidRDefault="008E5C83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2B481D14" w14:textId="62FADA68" w:rsidR="008E5C83" w:rsidRPr="00311316" w:rsidRDefault="008E5C83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4</w:t>
            </w:r>
          </w:p>
        </w:tc>
        <w:tc>
          <w:tcPr>
            <w:tcW w:w="3815" w:type="dxa"/>
          </w:tcPr>
          <w:p w14:paraId="08905D9D" w14:textId="4663776C" w:rsidR="008E5C83" w:rsidRPr="00311316" w:rsidRDefault="008E5C83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Valerija Križanić</w:t>
            </w:r>
          </w:p>
        </w:tc>
      </w:tr>
      <w:tr w:rsidR="006B5A9F" w:rsidRPr="00311316" w14:paraId="6B6DBA1C" w14:textId="77777777" w:rsidTr="57270EFB">
        <w:tc>
          <w:tcPr>
            <w:tcW w:w="3995" w:type="dxa"/>
            <w:vAlign w:val="center"/>
          </w:tcPr>
          <w:p w14:paraId="79D1FC43" w14:textId="77777777" w:rsidR="006B5A9F" w:rsidRPr="00311316" w:rsidRDefault="006B5A9F" w:rsidP="007012B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Upotreba računala u psihologiji</w:t>
            </w:r>
          </w:p>
        </w:tc>
        <w:tc>
          <w:tcPr>
            <w:tcW w:w="544" w:type="dxa"/>
          </w:tcPr>
          <w:p w14:paraId="07C793E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  <w:p w14:paraId="0E8288B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40C2E4D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  <w:p w14:paraId="0FD1CD39" w14:textId="5F428215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74637C" w:rsidRPr="00311316">
              <w:rPr>
                <w:rFonts w:ascii="Arial" w:eastAsia="Arial" w:hAnsi="Arial" w:cs="Arial"/>
                <w:sz w:val="18"/>
                <w:szCs w:val="18"/>
              </w:rPr>
              <w:t xml:space="preserve"> (2)</w:t>
            </w:r>
          </w:p>
        </w:tc>
        <w:tc>
          <w:tcPr>
            <w:tcW w:w="546" w:type="dxa"/>
          </w:tcPr>
          <w:p w14:paraId="7EBAB14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  <w:p w14:paraId="5B2F41F6" w14:textId="0DFC6B42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C452BB" w:rsidRPr="00311316">
              <w:rPr>
                <w:rFonts w:ascii="Arial" w:eastAsia="Arial" w:hAnsi="Arial" w:cs="Arial"/>
                <w:sz w:val="18"/>
                <w:szCs w:val="18"/>
              </w:rPr>
              <w:t xml:space="preserve"> (2)</w:t>
            </w:r>
          </w:p>
        </w:tc>
        <w:tc>
          <w:tcPr>
            <w:tcW w:w="750" w:type="dxa"/>
            <w:vAlign w:val="center"/>
          </w:tcPr>
          <w:p w14:paraId="3F02667D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4</w:t>
            </w:r>
          </w:p>
        </w:tc>
        <w:tc>
          <w:tcPr>
            <w:tcW w:w="3815" w:type="dxa"/>
          </w:tcPr>
          <w:p w14:paraId="5A22A75E" w14:textId="32C5D46F" w:rsidR="006B5A9F" w:rsidRPr="00311316" w:rsidRDefault="000C3E05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dr.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 xml:space="preserve">Dino </w:t>
            </w:r>
            <w:proofErr w:type="spellStart"/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, nosi</w:t>
            </w:r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>telj</w:t>
            </w:r>
            <w:r>
              <w:rPr>
                <w:rFonts w:ascii="Arial" w:eastAsia="Arial" w:hAnsi="Arial" w:cs="Arial"/>
                <w:sz w:val="18"/>
                <w:szCs w:val="18"/>
              </w:rPr>
              <w:t>**</w:t>
            </w:r>
          </w:p>
          <w:p w14:paraId="7E7BB8CE" w14:textId="77777777" w:rsidR="006B5A9F" w:rsidRPr="00311316" w:rsidRDefault="0094160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Ena Kantor</w:t>
            </w:r>
            <w:r w:rsidR="006B5A9F"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, </w:t>
            </w: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asistentica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, </w:t>
            </w: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6B5A9F" w:rsidRPr="00311316" w14:paraId="0497A8CD" w14:textId="77777777" w:rsidTr="005A6F8B">
        <w:tc>
          <w:tcPr>
            <w:tcW w:w="3995" w:type="dxa"/>
            <w:vAlign w:val="center"/>
          </w:tcPr>
          <w:p w14:paraId="51C21EEB" w14:textId="77777777" w:rsidR="006B5A9F" w:rsidRPr="00347235" w:rsidRDefault="006B5A9F" w:rsidP="005A6F8B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Psihologija nasilja i zlostavljanja</w:t>
            </w:r>
          </w:p>
        </w:tc>
        <w:tc>
          <w:tcPr>
            <w:tcW w:w="544" w:type="dxa"/>
          </w:tcPr>
          <w:p w14:paraId="1F28FF74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2DCD611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544" w:type="dxa"/>
          </w:tcPr>
          <w:p w14:paraId="6D0D043E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46" w:type="dxa"/>
          </w:tcPr>
          <w:p w14:paraId="2768B5F7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7197D73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750" w:type="dxa"/>
            <w:vAlign w:val="center"/>
          </w:tcPr>
          <w:p w14:paraId="27EE91E0" w14:textId="77777777" w:rsidR="006B5A9F" w:rsidRPr="00347235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3815" w:type="dxa"/>
          </w:tcPr>
          <w:p w14:paraId="065F03D6" w14:textId="1CBC483D" w:rsidR="006B5A9F" w:rsidRPr="00347235" w:rsidRDefault="00A77F50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izv. prof</w:t>
            </w:r>
            <w:r w:rsidR="006B5A9F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dr. </w:t>
            </w:r>
            <w:proofErr w:type="spellStart"/>
            <w:r w:rsidR="006B5A9F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="006B5A9F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. Ana Babić Čikeš, nositeljica</w:t>
            </w:r>
          </w:p>
          <w:p w14:paraId="0622EAD5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dr.</w:t>
            </w:r>
            <w:r w:rsidR="005C6424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. Damir Marinić, predavač</w:t>
            </w:r>
          </w:p>
        </w:tc>
      </w:tr>
      <w:tr w:rsidR="57270EFB" w14:paraId="26D8D8E6" w14:textId="77777777" w:rsidTr="57270EFB">
        <w:trPr>
          <w:trHeight w:val="300"/>
        </w:trPr>
        <w:tc>
          <w:tcPr>
            <w:tcW w:w="3995" w:type="dxa"/>
          </w:tcPr>
          <w:p w14:paraId="7CF54791" w14:textId="6AEDFFAB" w:rsidR="57270EFB" w:rsidRDefault="57270EFB" w:rsidP="57270EFB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Biologija stresa</w:t>
            </w:r>
          </w:p>
        </w:tc>
        <w:tc>
          <w:tcPr>
            <w:tcW w:w="544" w:type="dxa"/>
          </w:tcPr>
          <w:p w14:paraId="4A87A88B" w14:textId="45089CAA" w:rsidR="57270EFB" w:rsidRDefault="57270EFB" w:rsidP="57270EF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4" w:type="dxa"/>
          </w:tcPr>
          <w:p w14:paraId="024FDFDC" w14:textId="6C31A1FC" w:rsidR="57270EFB" w:rsidRDefault="57270EFB" w:rsidP="57270EF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6" w:type="dxa"/>
          </w:tcPr>
          <w:p w14:paraId="18CC00B2" w14:textId="089B25BF" w:rsidR="57270EFB" w:rsidRDefault="57270EFB" w:rsidP="57270EF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63795E41" w14:textId="7C8E07EE" w:rsidR="57270EFB" w:rsidRDefault="57270EFB" w:rsidP="57270EF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815" w:type="dxa"/>
          </w:tcPr>
          <w:p w14:paraId="62E6FBD4" w14:textId="692BFA59" w:rsidR="57270EFB" w:rsidRDefault="57270EFB" w:rsidP="57270EFB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prof. dr. </w:t>
            </w:r>
            <w:proofErr w:type="spellStart"/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sc</w:t>
            </w:r>
            <w:proofErr w:type="spellEnd"/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. Hrvoje </w:t>
            </w:r>
            <w:proofErr w:type="spellStart"/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Lepeduš</w:t>
            </w:r>
            <w:proofErr w:type="spellEnd"/>
          </w:p>
        </w:tc>
      </w:tr>
    </w:tbl>
    <w:p w14:paraId="2A0321CB" w14:textId="77777777" w:rsidR="00E52CBF" w:rsidRPr="00311316" w:rsidRDefault="00E52CBF" w:rsidP="00E52CBF">
      <w:pPr>
        <w:rPr>
          <w:rFonts w:ascii="Arial" w:eastAsia="Arial" w:hAnsi="Arial" w:cs="Arial"/>
          <w:b/>
          <w:sz w:val="18"/>
          <w:szCs w:val="18"/>
        </w:rPr>
      </w:pPr>
    </w:p>
    <w:p w14:paraId="553431E0" w14:textId="77777777" w:rsidR="00E52CBF" w:rsidRPr="00311316" w:rsidRDefault="00E52CBF" w:rsidP="00E52CBF">
      <w:pPr>
        <w:rPr>
          <w:rFonts w:ascii="Arial" w:eastAsia="Arial" w:hAnsi="Arial" w:cs="Arial"/>
          <w:sz w:val="16"/>
          <w:szCs w:val="16"/>
          <w:u w:val="single"/>
        </w:rPr>
      </w:pPr>
      <w:r w:rsidRPr="00311316">
        <w:rPr>
          <w:rFonts w:ascii="Arial" w:eastAsia="Arial" w:hAnsi="Arial" w:cs="Arial"/>
          <w:b/>
          <w:sz w:val="18"/>
          <w:szCs w:val="18"/>
        </w:rPr>
        <w:t>Napomena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  <w:r w:rsidRPr="00311316">
        <w:rPr>
          <w:rFonts w:ascii="Arial" w:eastAsia="Arial" w:hAnsi="Arial" w:cs="Arial"/>
          <w:sz w:val="16"/>
          <w:szCs w:val="16"/>
        </w:rPr>
        <w:t xml:space="preserve">Student u semestru kroz obveznu i izbornu nastavu </w:t>
      </w:r>
      <w:r w:rsidR="00EB53A7" w:rsidRPr="00311316">
        <w:rPr>
          <w:rFonts w:ascii="Arial" w:eastAsia="Arial" w:hAnsi="Arial" w:cs="Arial"/>
          <w:sz w:val="16"/>
          <w:szCs w:val="16"/>
        </w:rPr>
        <w:t xml:space="preserve">mora </w:t>
      </w:r>
      <w:r w:rsidRPr="00311316">
        <w:rPr>
          <w:rFonts w:ascii="Arial" w:eastAsia="Arial" w:hAnsi="Arial" w:cs="Arial"/>
          <w:sz w:val="16"/>
          <w:szCs w:val="16"/>
        </w:rPr>
        <w:t xml:space="preserve">ostvariti onoliko ECTS bodova koliko je potrebno da </w:t>
      </w:r>
      <w:r w:rsidRPr="00311316">
        <w:rPr>
          <w:rFonts w:ascii="Arial" w:eastAsia="Arial" w:hAnsi="Arial" w:cs="Arial"/>
          <w:b/>
          <w:sz w:val="16"/>
          <w:szCs w:val="16"/>
          <w:u w:val="single"/>
        </w:rPr>
        <w:t>na razini godine ima najmanje 60 ECTS bodova.</w:t>
      </w:r>
      <w:r w:rsidRPr="00311316">
        <w:rPr>
          <w:rFonts w:ascii="Arial" w:eastAsia="Arial" w:hAnsi="Arial" w:cs="Arial"/>
          <w:sz w:val="16"/>
          <w:szCs w:val="16"/>
          <w:u w:val="single"/>
        </w:rPr>
        <w:t xml:space="preserve"> </w:t>
      </w:r>
    </w:p>
    <w:p w14:paraId="6A32D156" w14:textId="77777777" w:rsidR="003D3DEA" w:rsidRDefault="003D3DEA" w:rsidP="003D3DEA">
      <w:pPr>
        <w:rPr>
          <w:rFonts w:ascii="Arial" w:eastAsia="Arial" w:hAnsi="Arial" w:cs="Arial"/>
          <w:b/>
          <w:sz w:val="16"/>
          <w:szCs w:val="16"/>
        </w:rPr>
      </w:pPr>
    </w:p>
    <w:p w14:paraId="125D03FA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2650B396" w14:textId="4063E327" w:rsidR="003D3DEA" w:rsidRPr="00311316" w:rsidRDefault="00BA36F1" w:rsidP="003D3DEA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 i navedene u tablici koja se nalazi u dodatku izvedbenog plana, a njihovi ECTS bodovi pribrajaju se u obveznih 60 ECTS bodova koje student treba ostvariti tijekom godine</w:t>
      </w:r>
      <w:r w:rsidR="003D3DEA" w:rsidRPr="003D3DEA">
        <w:rPr>
          <w:rFonts w:ascii="Arial" w:eastAsia="Arial" w:hAnsi="Arial" w:cs="Arial"/>
          <w:b/>
          <w:sz w:val="16"/>
          <w:szCs w:val="16"/>
        </w:rPr>
        <w:t>.</w:t>
      </w:r>
      <w:r w:rsidR="00802C63">
        <w:rPr>
          <w:rFonts w:ascii="Arial" w:eastAsia="Arial" w:hAnsi="Arial" w:cs="Arial"/>
          <w:b/>
          <w:sz w:val="16"/>
          <w:szCs w:val="16"/>
        </w:rPr>
        <w:t>*</w:t>
      </w:r>
    </w:p>
    <w:p w14:paraId="4E6A4301" w14:textId="77777777" w:rsidR="006B5A9F" w:rsidRPr="00311316" w:rsidRDefault="006B5A9F" w:rsidP="006B5A9F">
      <w:pPr>
        <w:rPr>
          <w:rFonts w:ascii="Arial" w:eastAsia="Arial" w:hAnsi="Arial" w:cs="Arial"/>
          <w:sz w:val="16"/>
          <w:szCs w:val="16"/>
        </w:rPr>
      </w:pPr>
    </w:p>
    <w:p w14:paraId="5E5FDB5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IV. ljetni semestar </w:t>
      </w:r>
    </w:p>
    <w:p w14:paraId="1E6D69E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</w:p>
    <w:tbl>
      <w:tblPr>
        <w:tblW w:w="101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97"/>
        <w:gridCol w:w="549"/>
        <w:gridCol w:w="548"/>
        <w:gridCol w:w="550"/>
        <w:gridCol w:w="697"/>
        <w:gridCol w:w="3853"/>
      </w:tblGrid>
      <w:tr w:rsidR="006B5A9F" w:rsidRPr="00311316" w14:paraId="181A9F48" w14:textId="77777777" w:rsidTr="00E46E96">
        <w:tc>
          <w:tcPr>
            <w:tcW w:w="3997" w:type="dxa"/>
            <w:vAlign w:val="center"/>
          </w:tcPr>
          <w:p w14:paraId="668379BC" w14:textId="77777777" w:rsidR="006B5A9F" w:rsidRPr="00311316" w:rsidRDefault="00832F65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647" w:type="dxa"/>
            <w:gridSpan w:val="3"/>
          </w:tcPr>
          <w:p w14:paraId="5CE2067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697" w:type="dxa"/>
          </w:tcPr>
          <w:p w14:paraId="661E4BD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335107D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ECTS</w:t>
            </w:r>
          </w:p>
        </w:tc>
        <w:tc>
          <w:tcPr>
            <w:tcW w:w="3853" w:type="dxa"/>
          </w:tcPr>
          <w:p w14:paraId="46A6C9E7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79C73FF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832F65"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6B5A9F" w:rsidRPr="00311316" w14:paraId="69FC4DF9" w14:textId="77777777" w:rsidTr="00BB6E49">
        <w:tc>
          <w:tcPr>
            <w:tcW w:w="3997" w:type="dxa"/>
          </w:tcPr>
          <w:p w14:paraId="505D55FC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49" w:type="dxa"/>
          </w:tcPr>
          <w:p w14:paraId="27B893A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48" w:type="dxa"/>
          </w:tcPr>
          <w:p w14:paraId="6F05C8E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550" w:type="dxa"/>
          </w:tcPr>
          <w:p w14:paraId="4BF9588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697" w:type="dxa"/>
          </w:tcPr>
          <w:p w14:paraId="37C7053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3" w:type="dxa"/>
          </w:tcPr>
          <w:p w14:paraId="691F1F2F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5A210C9C" w14:textId="77777777" w:rsidTr="00E46E96">
        <w:tc>
          <w:tcPr>
            <w:tcW w:w="3997" w:type="dxa"/>
            <w:vAlign w:val="center"/>
          </w:tcPr>
          <w:p w14:paraId="0F484BFC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Emocije i motivacija</w:t>
            </w:r>
          </w:p>
        </w:tc>
        <w:tc>
          <w:tcPr>
            <w:tcW w:w="549" w:type="dxa"/>
            <w:vAlign w:val="center"/>
          </w:tcPr>
          <w:p w14:paraId="5095FA2D" w14:textId="1DD622FA" w:rsidR="006B5A9F" w:rsidRPr="00311316" w:rsidRDefault="006B5A9F" w:rsidP="00DF192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48" w:type="dxa"/>
            <w:vAlign w:val="center"/>
          </w:tcPr>
          <w:p w14:paraId="5F15851C" w14:textId="3B4487AF" w:rsidR="006B5A9F" w:rsidRPr="00311316" w:rsidRDefault="006B5A9F" w:rsidP="00DF192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  <w:vAlign w:val="center"/>
          </w:tcPr>
          <w:p w14:paraId="3E0BCE8A" w14:textId="77777777" w:rsidR="006B5A9F" w:rsidRPr="00311316" w:rsidRDefault="00A00C89" w:rsidP="0017233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697" w:type="dxa"/>
            <w:vAlign w:val="center"/>
          </w:tcPr>
          <w:p w14:paraId="65FF4FE2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853" w:type="dxa"/>
          </w:tcPr>
          <w:p w14:paraId="09C4B359" w14:textId="77777777" w:rsidR="00716587" w:rsidRPr="00311316" w:rsidRDefault="00716587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Valerija Križanić</w:t>
            </w:r>
          </w:p>
        </w:tc>
      </w:tr>
      <w:tr w:rsidR="006B5A9F" w:rsidRPr="00311316" w14:paraId="6BE75788" w14:textId="77777777" w:rsidTr="00347235">
        <w:tc>
          <w:tcPr>
            <w:tcW w:w="3997" w:type="dxa"/>
            <w:vAlign w:val="center"/>
          </w:tcPr>
          <w:p w14:paraId="40EDAE1D" w14:textId="77777777" w:rsidR="006B5A9F" w:rsidRPr="00347235" w:rsidRDefault="006B5A9F" w:rsidP="00347235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bookmarkStart w:id="2" w:name="_Hlk170327847"/>
            <w:bookmarkStart w:id="3" w:name="_Hlk170327875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Psihologija djetinjstva</w:t>
            </w:r>
            <w:bookmarkEnd w:id="2"/>
          </w:p>
        </w:tc>
        <w:tc>
          <w:tcPr>
            <w:tcW w:w="549" w:type="dxa"/>
          </w:tcPr>
          <w:p w14:paraId="2E0E2F80" w14:textId="71411617" w:rsidR="00DF1924" w:rsidRPr="00347235" w:rsidRDefault="00DF192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93D6885" w14:textId="47269425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548" w:type="dxa"/>
          </w:tcPr>
          <w:p w14:paraId="44CA4AD6" w14:textId="1FA5CE1C" w:rsidR="00DF1924" w:rsidRPr="00347235" w:rsidRDefault="00DF192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43DFBC4A" w14:textId="68F97354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50" w:type="dxa"/>
          </w:tcPr>
          <w:p w14:paraId="66E1DD18" w14:textId="77E6884A" w:rsidR="00DF1924" w:rsidRPr="00347235" w:rsidRDefault="00DF192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9473407" w14:textId="4FEDFBED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697" w:type="dxa"/>
          </w:tcPr>
          <w:p w14:paraId="3BA3E5E2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3853" w:type="dxa"/>
          </w:tcPr>
          <w:p w14:paraId="15EE5B70" w14:textId="77777777" w:rsidR="00716587" w:rsidRPr="00347235" w:rsidRDefault="00716587" w:rsidP="00716587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prof. 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Silvij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Ručev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nositeljica</w:t>
            </w:r>
          </w:p>
          <w:p w14:paraId="74368DB5" w14:textId="77777777" w:rsidR="00716587" w:rsidRPr="00347235" w:rsidRDefault="00716587" w:rsidP="00716587">
            <w:pPr>
              <w:rPr>
                <w:rFonts w:ascii="Arial" w:eastAsia="Arial" w:hAnsi="Arial" w:cs="Arial"/>
                <w:b/>
                <w:bCs/>
                <w:sz w:val="18"/>
                <w:szCs w:val="18"/>
                <w:highlight w:val="yellow"/>
              </w:rPr>
            </w:pPr>
            <w:bookmarkStart w:id="4" w:name="_Hlk170327830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Sandr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Brezet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viša asistentica</w:t>
            </w:r>
            <w:bookmarkEnd w:id="4"/>
          </w:p>
        </w:tc>
      </w:tr>
      <w:bookmarkEnd w:id="3"/>
      <w:tr w:rsidR="006B5A9F" w:rsidRPr="00311316" w14:paraId="061A81F3" w14:textId="77777777" w:rsidTr="00BB6E49">
        <w:tc>
          <w:tcPr>
            <w:tcW w:w="3997" w:type="dxa"/>
          </w:tcPr>
          <w:p w14:paraId="2515E323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adolescencije</w:t>
            </w:r>
          </w:p>
        </w:tc>
        <w:tc>
          <w:tcPr>
            <w:tcW w:w="549" w:type="dxa"/>
          </w:tcPr>
          <w:p w14:paraId="53B76A6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48" w:type="dxa"/>
          </w:tcPr>
          <w:p w14:paraId="3E794C6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4E74EF9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7" w:type="dxa"/>
          </w:tcPr>
          <w:p w14:paraId="771894C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3" w:type="dxa"/>
          </w:tcPr>
          <w:p w14:paraId="05115C9C" w14:textId="7B032B76" w:rsidR="006B5A9F" w:rsidRPr="00311316" w:rsidRDefault="004321A0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dr.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. Ana Babić Čikeš</w:t>
            </w:r>
          </w:p>
        </w:tc>
      </w:tr>
      <w:tr w:rsidR="006B5A9F" w:rsidRPr="00311316" w14:paraId="3A20A0AE" w14:textId="77777777" w:rsidTr="00BB6E49">
        <w:trPr>
          <w:trHeight w:val="57"/>
        </w:trPr>
        <w:tc>
          <w:tcPr>
            <w:tcW w:w="3997" w:type="dxa"/>
          </w:tcPr>
          <w:p w14:paraId="41F8005F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emelji socijalne psihologije</w:t>
            </w:r>
          </w:p>
        </w:tc>
        <w:tc>
          <w:tcPr>
            <w:tcW w:w="549" w:type="dxa"/>
          </w:tcPr>
          <w:p w14:paraId="51EECDB3" w14:textId="77777777" w:rsidR="006B5A9F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62332615" w14:textId="5156269D" w:rsidR="00F350A4" w:rsidRPr="00311316" w:rsidRDefault="00F350A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31CF5116" w14:textId="77777777" w:rsidR="006B5A9F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F48F135" w14:textId="79668B09" w:rsidR="00F350A4" w:rsidRPr="00311316" w:rsidRDefault="00F350A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4B1512A2" w14:textId="530E2AF4" w:rsidR="006B5A9F" w:rsidRDefault="00F350A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C5A6895" w14:textId="0278AC7E" w:rsidR="00F350A4" w:rsidRPr="00311316" w:rsidRDefault="00F350A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7" w:type="dxa"/>
          </w:tcPr>
          <w:p w14:paraId="036AC5F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3" w:type="dxa"/>
          </w:tcPr>
          <w:p w14:paraId="406FD1D0" w14:textId="77777777" w:rsidR="006B5A9F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Daniel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Šincek</w:t>
            </w:r>
            <w:proofErr w:type="spellEnd"/>
          </w:p>
          <w:p w14:paraId="32386FAA" w14:textId="3F5701EA" w:rsidR="00F350A4" w:rsidRPr="00311316" w:rsidRDefault="00F350A4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Lovro Borić, asistent VS</w:t>
            </w:r>
            <w:r w:rsidR="00673E34">
              <w:rPr>
                <w:rFonts w:ascii="Arial" w:eastAsia="Arial" w:hAnsi="Arial" w:cs="Arial"/>
                <w:sz w:val="18"/>
                <w:szCs w:val="18"/>
              </w:rPr>
              <w:t>*****</w:t>
            </w:r>
          </w:p>
        </w:tc>
      </w:tr>
      <w:tr w:rsidR="006B5A9F" w:rsidRPr="00311316" w14:paraId="6C2BBA45" w14:textId="77777777" w:rsidTr="00E46E96">
        <w:tc>
          <w:tcPr>
            <w:tcW w:w="3997" w:type="dxa"/>
            <w:vAlign w:val="center"/>
          </w:tcPr>
          <w:p w14:paraId="10C0F779" w14:textId="5B6BB1BF" w:rsidR="006B5A9F" w:rsidRPr="00347235" w:rsidRDefault="006B5A9F" w:rsidP="005C6424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Mjerenje u psihologiji</w:t>
            </w:r>
            <w:r w:rsidR="00F4484C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</w:t>
            </w:r>
          </w:p>
        </w:tc>
        <w:tc>
          <w:tcPr>
            <w:tcW w:w="549" w:type="dxa"/>
          </w:tcPr>
          <w:p w14:paraId="55E2A2A4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2864491" w14:textId="19581CDC" w:rsidR="006B5A9F" w:rsidRPr="00347235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548" w:type="dxa"/>
          </w:tcPr>
          <w:p w14:paraId="24016A76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655DE70A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(2)</w:t>
            </w:r>
          </w:p>
        </w:tc>
        <w:tc>
          <w:tcPr>
            <w:tcW w:w="550" w:type="dxa"/>
          </w:tcPr>
          <w:p w14:paraId="5E7550FC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55B0B208" w14:textId="6457E662" w:rsidR="006B5A9F" w:rsidRPr="00347235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697" w:type="dxa"/>
            <w:vAlign w:val="center"/>
          </w:tcPr>
          <w:p w14:paraId="76AAB89E" w14:textId="77777777" w:rsidR="006B5A9F" w:rsidRPr="00347235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6</w:t>
            </w:r>
          </w:p>
        </w:tc>
        <w:tc>
          <w:tcPr>
            <w:tcW w:w="3853" w:type="dxa"/>
          </w:tcPr>
          <w:p w14:paraId="0E796BD4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prof. 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Silvij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Ručev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nositeljica </w:t>
            </w:r>
          </w:p>
          <w:p w14:paraId="632A632E" w14:textId="1ECA5B41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dr.</w:t>
            </w:r>
            <w:r w:rsidR="005C6424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Sandr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Brezet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, </w:t>
            </w:r>
            <w:r w:rsidR="00ED599C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viša </w:t>
            </w: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asistentica</w:t>
            </w:r>
            <w:r w:rsidR="00DC2592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</w:t>
            </w:r>
          </w:p>
        </w:tc>
      </w:tr>
      <w:tr w:rsidR="006B5A9F" w:rsidRPr="00311316" w14:paraId="534E6609" w14:textId="77777777" w:rsidTr="00BB6E49">
        <w:tc>
          <w:tcPr>
            <w:tcW w:w="3997" w:type="dxa"/>
          </w:tcPr>
          <w:p w14:paraId="6495CBBF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i/>
                <w:sz w:val="18"/>
                <w:szCs w:val="18"/>
              </w:rPr>
              <w:t>Strani jezik</w:t>
            </w:r>
          </w:p>
        </w:tc>
        <w:tc>
          <w:tcPr>
            <w:tcW w:w="549" w:type="dxa"/>
          </w:tcPr>
          <w:p w14:paraId="61B640C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27DF8C0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460AABF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7" w:type="dxa"/>
          </w:tcPr>
          <w:p w14:paraId="22735BD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3" w:type="dxa"/>
          </w:tcPr>
          <w:p w14:paraId="3E97741E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28553E76" w14:textId="77777777" w:rsidTr="00E46E96">
        <w:tc>
          <w:tcPr>
            <w:tcW w:w="3997" w:type="dxa"/>
          </w:tcPr>
          <w:p w14:paraId="01AD3786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Engles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549" w:type="dxa"/>
          </w:tcPr>
          <w:p w14:paraId="6D37B165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0C9D65DC" w14:textId="61E5020A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547246" w:rsidRPr="00311316">
              <w:rPr>
                <w:rFonts w:ascii="Arial" w:eastAsia="Arial" w:hAnsi="Arial" w:cs="Arial"/>
                <w:sz w:val="18"/>
                <w:szCs w:val="18"/>
              </w:rPr>
              <w:t>(3)</w:t>
            </w:r>
          </w:p>
        </w:tc>
        <w:tc>
          <w:tcPr>
            <w:tcW w:w="550" w:type="dxa"/>
          </w:tcPr>
          <w:p w14:paraId="0D595E3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  <w:vAlign w:val="center"/>
          </w:tcPr>
          <w:p w14:paraId="387F83A0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3" w:type="dxa"/>
            <w:vAlign w:val="center"/>
          </w:tcPr>
          <w:p w14:paraId="0EE95457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Mirna Varga, viša predavačica</w:t>
            </w:r>
          </w:p>
        </w:tc>
      </w:tr>
      <w:tr w:rsidR="006B5A9F" w:rsidRPr="00311316" w14:paraId="1C5F5AF9" w14:textId="77777777" w:rsidTr="00E46E96">
        <w:tc>
          <w:tcPr>
            <w:tcW w:w="3997" w:type="dxa"/>
          </w:tcPr>
          <w:p w14:paraId="6949F8D3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Njemačk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z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549" w:type="dxa"/>
          </w:tcPr>
          <w:p w14:paraId="55DBAD3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678FF1E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0" w:type="dxa"/>
          </w:tcPr>
          <w:p w14:paraId="184071E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  <w:vAlign w:val="center"/>
          </w:tcPr>
          <w:p w14:paraId="7B5F7BB8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3" w:type="dxa"/>
            <w:vAlign w:val="center"/>
          </w:tcPr>
          <w:p w14:paraId="191A2DE5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inočk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Truck-Bilja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predavačica</w:t>
            </w:r>
          </w:p>
        </w:tc>
      </w:tr>
      <w:tr w:rsidR="006B5A9F" w:rsidRPr="00311316" w14:paraId="45F65034" w14:textId="77777777" w:rsidTr="00BB6E49">
        <w:tc>
          <w:tcPr>
            <w:tcW w:w="3997" w:type="dxa"/>
          </w:tcPr>
          <w:p w14:paraId="1131BF7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jelesna i zdravstvena kultura IV</w:t>
            </w:r>
          </w:p>
        </w:tc>
        <w:tc>
          <w:tcPr>
            <w:tcW w:w="549" w:type="dxa"/>
          </w:tcPr>
          <w:p w14:paraId="3C8A731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266D60A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0" w:type="dxa"/>
          </w:tcPr>
          <w:p w14:paraId="4D214B05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</w:tcPr>
          <w:p w14:paraId="1147D7A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3853" w:type="dxa"/>
          </w:tcPr>
          <w:p w14:paraId="0C2A1863" w14:textId="77777777" w:rsidR="006B5A9F" w:rsidRPr="00311316" w:rsidRDefault="006B5A9F" w:rsidP="00BB6E49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Željko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issman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i predavač</w:t>
            </w:r>
          </w:p>
        </w:tc>
      </w:tr>
      <w:tr w:rsidR="006B5A9F" w:rsidRPr="00311316" w14:paraId="2D31CCBB" w14:textId="77777777" w:rsidTr="00BB6E49">
        <w:tc>
          <w:tcPr>
            <w:tcW w:w="3997" w:type="dxa"/>
          </w:tcPr>
          <w:p w14:paraId="156FA440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49" w:type="dxa"/>
          </w:tcPr>
          <w:p w14:paraId="76FCD80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5CF982C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6B19EE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7" w:type="dxa"/>
          </w:tcPr>
          <w:p w14:paraId="5CE7E30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53" w:type="dxa"/>
          </w:tcPr>
          <w:p w14:paraId="46FE8499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284C3AB5" w14:textId="77777777" w:rsidTr="00BB6E49">
        <w:tc>
          <w:tcPr>
            <w:tcW w:w="3997" w:type="dxa"/>
          </w:tcPr>
          <w:p w14:paraId="6A87F208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lastRenderedPageBreak/>
              <w:t xml:space="preserve">IZBORNI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49" w:type="dxa"/>
          </w:tcPr>
          <w:p w14:paraId="7C5CFD6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1672A38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46F91C2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7" w:type="dxa"/>
          </w:tcPr>
          <w:p w14:paraId="5DBB073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53" w:type="dxa"/>
          </w:tcPr>
          <w:p w14:paraId="6B11E35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7C7605A7" w14:textId="77777777" w:rsidTr="00BB6E49">
        <w:tc>
          <w:tcPr>
            <w:tcW w:w="3997" w:type="dxa"/>
          </w:tcPr>
          <w:p w14:paraId="2F3E16C9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boli</w:t>
            </w:r>
          </w:p>
        </w:tc>
        <w:tc>
          <w:tcPr>
            <w:tcW w:w="549" w:type="dxa"/>
          </w:tcPr>
          <w:p w14:paraId="7BFCDBC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2E89764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6A8B792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</w:tcPr>
          <w:p w14:paraId="03B3B49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3" w:type="dxa"/>
          </w:tcPr>
          <w:p w14:paraId="202311FE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Gorka Vuletić </w:t>
            </w:r>
          </w:p>
        </w:tc>
      </w:tr>
      <w:tr w:rsidR="00912418" w:rsidRPr="00311316" w14:paraId="66DF8FC2" w14:textId="77777777" w:rsidTr="0074637C">
        <w:tc>
          <w:tcPr>
            <w:tcW w:w="3997" w:type="dxa"/>
          </w:tcPr>
          <w:p w14:paraId="7BF4FE70" w14:textId="1CC93F63" w:rsidR="00912418" w:rsidRPr="00311316" w:rsidRDefault="00912418" w:rsidP="0091241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ško osnaživanje studenata</w:t>
            </w:r>
          </w:p>
        </w:tc>
        <w:tc>
          <w:tcPr>
            <w:tcW w:w="549" w:type="dxa"/>
          </w:tcPr>
          <w:p w14:paraId="00D20202" w14:textId="6F918218" w:rsidR="00912418" w:rsidRPr="00311316" w:rsidRDefault="00912418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13A3A8D2" w14:textId="3C38B759" w:rsidR="00912418" w:rsidRPr="00311316" w:rsidRDefault="00912418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08904C92" w14:textId="66DEA912" w:rsidR="00912418" w:rsidRPr="00311316" w:rsidRDefault="00912418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697" w:type="dxa"/>
            <w:vAlign w:val="center"/>
          </w:tcPr>
          <w:p w14:paraId="22D63892" w14:textId="07090C48" w:rsidR="00912418" w:rsidRPr="00311316" w:rsidRDefault="00912418" w:rsidP="0091241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3" w:type="dxa"/>
          </w:tcPr>
          <w:p w14:paraId="0F450BBA" w14:textId="0128D97C" w:rsidR="00912418" w:rsidRPr="00311316" w:rsidRDefault="00912418" w:rsidP="0091241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izv. 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A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Kurtović</w:t>
            </w:r>
            <w:proofErr w:type="spellEnd"/>
          </w:p>
        </w:tc>
      </w:tr>
      <w:tr w:rsidR="006B5A9F" w:rsidRPr="00311316" w14:paraId="19AA4F81" w14:textId="77777777" w:rsidTr="00BB6E49">
        <w:tc>
          <w:tcPr>
            <w:tcW w:w="3997" w:type="dxa"/>
          </w:tcPr>
          <w:p w14:paraId="56C3C35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emelji pravne pismenosti</w:t>
            </w:r>
          </w:p>
        </w:tc>
        <w:tc>
          <w:tcPr>
            <w:tcW w:w="549" w:type="dxa"/>
          </w:tcPr>
          <w:p w14:paraId="2F29BB3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6EFF37C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500C3D4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</w:tcPr>
          <w:p w14:paraId="009811E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3" w:type="dxa"/>
          </w:tcPr>
          <w:p w14:paraId="64F4AD5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Narcis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Vrbešić-Ravlić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predavačica</w:t>
            </w:r>
          </w:p>
        </w:tc>
      </w:tr>
      <w:tr w:rsidR="000C3E05" w:rsidRPr="00311316" w14:paraId="31C3D6A2" w14:textId="77777777" w:rsidTr="00C37AC2">
        <w:tc>
          <w:tcPr>
            <w:tcW w:w="3997" w:type="dxa"/>
            <w:vAlign w:val="center"/>
          </w:tcPr>
          <w:p w14:paraId="1FC3CE4A" w14:textId="0C2E749D" w:rsidR="000C3E05" w:rsidRPr="00311316" w:rsidRDefault="000C3E05" w:rsidP="000C3E0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omunikacijske vještine</w:t>
            </w:r>
          </w:p>
        </w:tc>
        <w:tc>
          <w:tcPr>
            <w:tcW w:w="549" w:type="dxa"/>
          </w:tcPr>
          <w:p w14:paraId="6D3C6F24" w14:textId="77777777" w:rsidR="000C3E05" w:rsidRDefault="000C3E05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5CDAB00" w14:textId="75CB57A1" w:rsidR="000C3E05" w:rsidRPr="00B37FF9" w:rsidRDefault="00B37FF9" w:rsidP="000C3E05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B37FF9">
              <w:rPr>
                <w:rFonts w:ascii="Arial" w:eastAsia="Arial" w:hAnsi="Arial" w:cs="Arial"/>
                <w:strike/>
                <w:color w:val="00B050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5FCE4C74" w14:textId="77777777" w:rsidR="000C3E05" w:rsidRDefault="000C3E05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E25E8BB" w14:textId="32122F70" w:rsidR="000C3E05" w:rsidRPr="00311316" w:rsidRDefault="005C6C98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0" w:type="dxa"/>
          </w:tcPr>
          <w:p w14:paraId="31FEF091" w14:textId="77777777" w:rsidR="000C3E05" w:rsidRDefault="000C3E05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F5E1D94" w14:textId="55DDFA9A" w:rsidR="000C3E05" w:rsidRPr="00311316" w:rsidRDefault="00673E34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****</w:t>
            </w:r>
          </w:p>
        </w:tc>
        <w:tc>
          <w:tcPr>
            <w:tcW w:w="697" w:type="dxa"/>
          </w:tcPr>
          <w:p w14:paraId="58A1BA30" w14:textId="4744169B" w:rsidR="000C3E05" w:rsidRPr="00311316" w:rsidRDefault="005C6C98" w:rsidP="000C3E0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3" w:type="dxa"/>
          </w:tcPr>
          <w:p w14:paraId="1D905555" w14:textId="77777777" w:rsidR="000C3E05" w:rsidRDefault="000C3E05" w:rsidP="000C3E0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izv. prof. dr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. An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Kurtović</w:t>
            </w:r>
            <w:proofErr w:type="spellEnd"/>
          </w:p>
          <w:p w14:paraId="4F70B45B" w14:textId="7FFC1C4C" w:rsidR="000C3E05" w:rsidRPr="00311316" w:rsidRDefault="000C3E05" w:rsidP="000C3E0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Diana Viduka, asistentica, VS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>***</w:t>
            </w:r>
          </w:p>
        </w:tc>
      </w:tr>
    </w:tbl>
    <w:p w14:paraId="0ADB0B93" w14:textId="77777777" w:rsidR="00E52CBF" w:rsidRPr="00311316" w:rsidRDefault="00E52CBF" w:rsidP="006B5A9F">
      <w:pPr>
        <w:rPr>
          <w:rFonts w:ascii="Arial" w:eastAsia="Arial" w:hAnsi="Arial" w:cs="Arial"/>
          <w:b/>
          <w:sz w:val="18"/>
          <w:szCs w:val="18"/>
        </w:rPr>
      </w:pPr>
    </w:p>
    <w:p w14:paraId="1057BC47" w14:textId="77777777" w:rsidR="00E52CBF" w:rsidRPr="00311316" w:rsidRDefault="006B5A9F" w:rsidP="006B5A9F">
      <w:pPr>
        <w:rPr>
          <w:rFonts w:ascii="Arial" w:eastAsia="Arial" w:hAnsi="Arial" w:cs="Arial"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Napomene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</w:p>
    <w:p w14:paraId="4B9CD809" w14:textId="77777777" w:rsidR="00E52CBF" w:rsidRPr="00311316" w:rsidRDefault="00E52CBF" w:rsidP="00E52CBF">
      <w:pPr>
        <w:rPr>
          <w:rFonts w:ascii="Arial" w:eastAsia="Arial" w:hAnsi="Arial" w:cs="Arial"/>
          <w:sz w:val="16"/>
          <w:szCs w:val="16"/>
          <w:u w:val="single"/>
        </w:rPr>
      </w:pPr>
      <w:r w:rsidRPr="00311316">
        <w:rPr>
          <w:rFonts w:ascii="Arial" w:eastAsia="Arial" w:hAnsi="Arial" w:cs="Arial"/>
          <w:sz w:val="16"/>
          <w:szCs w:val="16"/>
        </w:rPr>
        <w:t xml:space="preserve">Student u semestru kroz obveznu i izbornu nastavu </w:t>
      </w:r>
      <w:r w:rsidR="00EB53A7" w:rsidRPr="00311316">
        <w:rPr>
          <w:rFonts w:ascii="Arial" w:eastAsia="Arial" w:hAnsi="Arial" w:cs="Arial"/>
          <w:sz w:val="16"/>
          <w:szCs w:val="16"/>
        </w:rPr>
        <w:t xml:space="preserve">mora </w:t>
      </w:r>
      <w:r w:rsidRPr="00311316">
        <w:rPr>
          <w:rFonts w:ascii="Arial" w:eastAsia="Arial" w:hAnsi="Arial" w:cs="Arial"/>
          <w:sz w:val="16"/>
          <w:szCs w:val="16"/>
        </w:rPr>
        <w:t xml:space="preserve">ostvariti onoliko ECTS bodova koliko je potrebno da </w:t>
      </w:r>
      <w:r w:rsidRPr="00311316">
        <w:rPr>
          <w:rFonts w:ascii="Arial" w:eastAsia="Arial" w:hAnsi="Arial" w:cs="Arial"/>
          <w:b/>
          <w:sz w:val="16"/>
          <w:szCs w:val="16"/>
          <w:u w:val="single"/>
        </w:rPr>
        <w:t>na razini godine ima najmanje 60 ECTS bodova.</w:t>
      </w:r>
      <w:r w:rsidRPr="00311316">
        <w:rPr>
          <w:rFonts w:ascii="Arial" w:eastAsia="Arial" w:hAnsi="Arial" w:cs="Arial"/>
          <w:sz w:val="16"/>
          <w:szCs w:val="16"/>
          <w:u w:val="single"/>
        </w:rPr>
        <w:t xml:space="preserve"> </w:t>
      </w:r>
    </w:p>
    <w:p w14:paraId="5B18AB7B" w14:textId="77777777" w:rsidR="00E52CBF" w:rsidRPr="00311316" w:rsidRDefault="00E52CBF" w:rsidP="006B5A9F">
      <w:pPr>
        <w:rPr>
          <w:rFonts w:ascii="Arial" w:eastAsia="Arial" w:hAnsi="Arial" w:cs="Arial"/>
          <w:sz w:val="16"/>
          <w:szCs w:val="16"/>
        </w:rPr>
      </w:pPr>
    </w:p>
    <w:p w14:paraId="218AF18E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6A619EB0" w14:textId="3B3EB497" w:rsidR="00BA36F1" w:rsidRPr="00311316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, a njihovi ECTS bodovi pribrajaju se u obveznih 60 ECTS bodova koje student treba ostvariti tijekom godine.</w:t>
      </w:r>
      <w:r>
        <w:rPr>
          <w:rFonts w:ascii="Arial" w:eastAsia="Arial" w:hAnsi="Arial" w:cs="Arial"/>
          <w:b/>
          <w:sz w:val="16"/>
          <w:szCs w:val="16"/>
        </w:rPr>
        <w:t>*</w:t>
      </w:r>
    </w:p>
    <w:p w14:paraId="3A8F6EE5" w14:textId="0D29F874" w:rsidR="00802C63" w:rsidRDefault="00802C63" w:rsidP="006B5A9F">
      <w:pPr>
        <w:rPr>
          <w:b/>
        </w:rPr>
      </w:pPr>
    </w:p>
    <w:p w14:paraId="2E433223" w14:textId="516B4592" w:rsidR="00802C63" w:rsidRPr="00C37AC2" w:rsidRDefault="00802C63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 17. 11. 2025. Nadopuna Napomene za upis izbornih kolegija</w:t>
      </w:r>
    </w:p>
    <w:p w14:paraId="1B58CD61" w14:textId="6205A7A1" w:rsidR="00BA36F1" w:rsidRPr="00C37AC2" w:rsidRDefault="00BA36F1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* 17. 11. 2025 Mijenja se zvanje nositelja kolegija</w:t>
      </w:r>
    </w:p>
    <w:p w14:paraId="61EE4304" w14:textId="05D6930A" w:rsidR="000C3E05" w:rsidRPr="00C37AC2" w:rsidRDefault="000C3E05" w:rsidP="000C3E05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*** 17. 11. 2025.  Uvodi se izborni kolegij </w:t>
      </w:r>
    </w:p>
    <w:p w14:paraId="4F13395B" w14:textId="6987B7D5" w:rsidR="00673E34" w:rsidRPr="00C37AC2" w:rsidRDefault="00673E34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*** 2</w:t>
      </w:r>
      <w:r w:rsidR="00C37AC2">
        <w:rPr>
          <w:rFonts w:ascii="Arial" w:hAnsi="Arial" w:cs="Arial"/>
          <w:b/>
          <w:color w:val="00B050"/>
          <w:sz w:val="16"/>
          <w:szCs w:val="16"/>
        </w:rPr>
        <w:t>8</w:t>
      </w:r>
      <w:r w:rsidRPr="00C37AC2">
        <w:rPr>
          <w:rFonts w:ascii="Arial" w:hAnsi="Arial" w:cs="Arial"/>
          <w:b/>
          <w:color w:val="00B050"/>
          <w:sz w:val="16"/>
          <w:szCs w:val="16"/>
        </w:rPr>
        <w:t>. 1.  2026. Mijenja se oblik izvođenja nastave</w:t>
      </w:r>
    </w:p>
    <w:p w14:paraId="1347A53B" w14:textId="4C54E3A9" w:rsidR="00673E34" w:rsidRPr="00C37AC2" w:rsidRDefault="00673E34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****2</w:t>
      </w:r>
      <w:r w:rsidR="00C37AC2">
        <w:rPr>
          <w:rFonts w:ascii="Arial" w:hAnsi="Arial" w:cs="Arial"/>
          <w:b/>
          <w:color w:val="00B050"/>
          <w:sz w:val="16"/>
          <w:szCs w:val="16"/>
        </w:rPr>
        <w:t>8</w:t>
      </w:r>
      <w:r w:rsidRPr="00C37AC2">
        <w:rPr>
          <w:rFonts w:ascii="Arial" w:hAnsi="Arial" w:cs="Arial"/>
          <w:b/>
          <w:color w:val="00B050"/>
          <w:sz w:val="16"/>
          <w:szCs w:val="16"/>
        </w:rPr>
        <w:t>. 1. 2026. Uvod</w:t>
      </w:r>
      <w:r w:rsidR="00B37FF9">
        <w:rPr>
          <w:rFonts w:ascii="Arial" w:hAnsi="Arial" w:cs="Arial"/>
          <w:b/>
          <w:color w:val="00B050"/>
          <w:sz w:val="16"/>
          <w:szCs w:val="16"/>
        </w:rPr>
        <w:t>e</w:t>
      </w:r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 se asistent</w:t>
      </w:r>
      <w:r w:rsidR="00B37FF9">
        <w:rPr>
          <w:rFonts w:ascii="Arial" w:hAnsi="Arial" w:cs="Arial"/>
          <w:b/>
          <w:color w:val="00B050"/>
          <w:sz w:val="16"/>
          <w:szCs w:val="16"/>
        </w:rPr>
        <w:t>i</w:t>
      </w:r>
      <w:r w:rsidRPr="00C37AC2">
        <w:rPr>
          <w:rFonts w:ascii="Arial" w:hAnsi="Arial" w:cs="Arial"/>
          <w:b/>
          <w:color w:val="00B050"/>
          <w:sz w:val="16"/>
          <w:szCs w:val="16"/>
        </w:rPr>
        <w:t>, VS</w:t>
      </w:r>
      <w:r w:rsidR="00B37FF9">
        <w:rPr>
          <w:rFonts w:ascii="Arial" w:hAnsi="Arial" w:cs="Arial"/>
          <w:b/>
          <w:color w:val="00B050"/>
          <w:sz w:val="16"/>
          <w:szCs w:val="16"/>
        </w:rPr>
        <w:t>,</w:t>
      </w:r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 za izvođač</w:t>
      </w:r>
      <w:r w:rsidR="00B37FF9">
        <w:rPr>
          <w:rFonts w:ascii="Arial" w:hAnsi="Arial" w:cs="Arial"/>
          <w:b/>
          <w:color w:val="00B050"/>
          <w:sz w:val="16"/>
          <w:szCs w:val="16"/>
        </w:rPr>
        <w:t>e</w:t>
      </w:r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 </w:t>
      </w:r>
      <w:r w:rsidR="00B37FF9">
        <w:rPr>
          <w:rFonts w:ascii="Arial" w:hAnsi="Arial" w:cs="Arial"/>
          <w:b/>
          <w:color w:val="00B050"/>
          <w:sz w:val="16"/>
          <w:szCs w:val="16"/>
        </w:rPr>
        <w:t>na kolegiju.</w:t>
      </w:r>
    </w:p>
    <w:p w14:paraId="6B942B04" w14:textId="77777777" w:rsidR="00802C63" w:rsidRPr="00311316" w:rsidRDefault="00802C63" w:rsidP="006B5A9F">
      <w:pPr>
        <w:rPr>
          <w:b/>
        </w:rPr>
      </w:pPr>
    </w:p>
    <w:p w14:paraId="6FCAA34F" w14:textId="77777777" w:rsidR="00ED599C" w:rsidRPr="00311316" w:rsidRDefault="00ED599C" w:rsidP="006B5A9F">
      <w:pPr>
        <w:rPr>
          <w:rFonts w:ascii="Arial" w:eastAsia="Arial" w:hAnsi="Arial" w:cs="Arial"/>
          <w:b/>
          <w:sz w:val="16"/>
          <w:szCs w:val="16"/>
        </w:rPr>
      </w:pPr>
    </w:p>
    <w:p w14:paraId="23E51C55" w14:textId="77777777" w:rsidR="00ED599C" w:rsidRPr="00311316" w:rsidRDefault="00ED599C" w:rsidP="006B5A9F">
      <w:pPr>
        <w:rPr>
          <w:rFonts w:ascii="Arial" w:eastAsia="Arial" w:hAnsi="Arial" w:cs="Arial"/>
          <w:b/>
          <w:sz w:val="16"/>
          <w:szCs w:val="16"/>
        </w:rPr>
      </w:pPr>
    </w:p>
    <w:p w14:paraId="277CA8A5" w14:textId="77777777" w:rsidR="006B5A9F" w:rsidRPr="00311316" w:rsidRDefault="006B5A9F" w:rsidP="006B5A9F">
      <w:pPr>
        <w:rPr>
          <w:rFonts w:ascii="Arial" w:eastAsia="Arial" w:hAnsi="Arial" w:cs="Arial"/>
          <w:sz w:val="18"/>
          <w:szCs w:val="18"/>
        </w:rPr>
      </w:pPr>
    </w:p>
    <w:p w14:paraId="745E8B85" w14:textId="77777777" w:rsidR="006B5A9F" w:rsidRPr="00311316" w:rsidRDefault="006B5A9F" w:rsidP="006B5A9F">
      <w:pPr>
        <w:ind w:left="708"/>
        <w:rPr>
          <w:rFonts w:ascii="Arial" w:eastAsia="Arial" w:hAnsi="Arial" w:cs="Arial"/>
          <w:sz w:val="20"/>
          <w:szCs w:val="20"/>
        </w:rPr>
      </w:pPr>
    </w:p>
    <w:p w14:paraId="6A1B5564" w14:textId="77777777" w:rsidR="006B5A9F" w:rsidRPr="00311316" w:rsidRDefault="006B5A9F" w:rsidP="006B5A9F">
      <w:pPr>
        <w:rPr>
          <w:rFonts w:ascii="Arial" w:eastAsia="Arial" w:hAnsi="Arial" w:cs="Arial"/>
          <w:b/>
        </w:rPr>
      </w:pPr>
      <w:r w:rsidRPr="00311316">
        <w:rPr>
          <w:rFonts w:ascii="Arial" w:eastAsia="Arial" w:hAnsi="Arial" w:cs="Arial"/>
          <w:b/>
        </w:rPr>
        <w:br w:type="page"/>
      </w:r>
    </w:p>
    <w:p w14:paraId="35A7C2B5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  <w:r w:rsidRPr="00311316">
        <w:rPr>
          <w:rFonts w:ascii="Arial" w:eastAsia="Arial" w:hAnsi="Arial" w:cs="Arial"/>
          <w:b/>
        </w:rPr>
        <w:lastRenderedPageBreak/>
        <w:t>III. GODINA</w:t>
      </w:r>
    </w:p>
    <w:p w14:paraId="7FE56A6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</w:p>
    <w:p w14:paraId="1F2ECFCD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V. zimski semestar </w:t>
      </w:r>
    </w:p>
    <w:p w14:paraId="61E6A6BD" w14:textId="77777777" w:rsidR="006B5A9F" w:rsidRPr="00311316" w:rsidRDefault="006B5A9F" w:rsidP="006B5A9F">
      <w:pPr>
        <w:jc w:val="center"/>
      </w:pPr>
    </w:p>
    <w:tbl>
      <w:tblPr>
        <w:tblW w:w="101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4105"/>
        <w:gridCol w:w="530"/>
        <w:gridCol w:w="537"/>
        <w:gridCol w:w="616"/>
        <w:gridCol w:w="750"/>
        <w:gridCol w:w="3656"/>
      </w:tblGrid>
      <w:tr w:rsidR="006B5A9F" w:rsidRPr="00311316" w14:paraId="6FC67458" w14:textId="77777777" w:rsidTr="4D153635">
        <w:tc>
          <w:tcPr>
            <w:tcW w:w="4105" w:type="dxa"/>
            <w:vAlign w:val="center"/>
          </w:tcPr>
          <w:p w14:paraId="6897947F" w14:textId="77777777" w:rsidR="006B5A9F" w:rsidRPr="00311316" w:rsidRDefault="001C246F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683" w:type="dxa"/>
            <w:gridSpan w:val="3"/>
          </w:tcPr>
          <w:p w14:paraId="1A28C54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50" w:type="dxa"/>
          </w:tcPr>
          <w:p w14:paraId="2925C37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28C7567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656" w:type="dxa"/>
          </w:tcPr>
          <w:p w14:paraId="024CBE3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552B0E0A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1C246F"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6B5A9F" w:rsidRPr="00311316" w14:paraId="18C78691" w14:textId="77777777" w:rsidTr="4D153635">
        <w:tc>
          <w:tcPr>
            <w:tcW w:w="4105" w:type="dxa"/>
          </w:tcPr>
          <w:p w14:paraId="2B6A353A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30" w:type="dxa"/>
          </w:tcPr>
          <w:p w14:paraId="2488C33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37" w:type="dxa"/>
          </w:tcPr>
          <w:p w14:paraId="2DB60A5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616" w:type="dxa"/>
          </w:tcPr>
          <w:p w14:paraId="3BB6B08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50" w:type="dxa"/>
          </w:tcPr>
          <w:p w14:paraId="6A9DE7A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56" w:type="dxa"/>
          </w:tcPr>
          <w:p w14:paraId="46CBF01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4A88A7AB" w14:textId="77777777" w:rsidTr="4D153635">
        <w:trPr>
          <w:trHeight w:val="193"/>
        </w:trPr>
        <w:tc>
          <w:tcPr>
            <w:tcW w:w="4105" w:type="dxa"/>
            <w:vAlign w:val="center"/>
          </w:tcPr>
          <w:p w14:paraId="39823015" w14:textId="77777777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eorija testova</w:t>
            </w:r>
          </w:p>
        </w:tc>
        <w:tc>
          <w:tcPr>
            <w:tcW w:w="530" w:type="dxa"/>
          </w:tcPr>
          <w:p w14:paraId="527B737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6508796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37" w:type="dxa"/>
          </w:tcPr>
          <w:p w14:paraId="1126964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060C3B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616" w:type="dxa"/>
          </w:tcPr>
          <w:p w14:paraId="6B402E3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83A212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0916333B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3656" w:type="dxa"/>
          </w:tcPr>
          <w:p w14:paraId="33B8070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rof. dr.</w:t>
            </w:r>
            <w:r w:rsidR="005C6424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Silvij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</w:p>
          <w:p w14:paraId="35F31C12" w14:textId="1E2D4047" w:rsidR="006B5A9F" w:rsidRPr="00311316" w:rsidRDefault="000C3E05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prof.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Dino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**</w:t>
            </w:r>
          </w:p>
        </w:tc>
      </w:tr>
      <w:tr w:rsidR="006B5A9F" w:rsidRPr="00311316" w14:paraId="0C274941" w14:textId="77777777" w:rsidTr="4D153635">
        <w:tc>
          <w:tcPr>
            <w:tcW w:w="4105" w:type="dxa"/>
            <w:vAlign w:val="center"/>
          </w:tcPr>
          <w:p w14:paraId="77952FBF" w14:textId="77777777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patologija</w:t>
            </w:r>
          </w:p>
        </w:tc>
        <w:tc>
          <w:tcPr>
            <w:tcW w:w="530" w:type="dxa"/>
          </w:tcPr>
          <w:p w14:paraId="3155B06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37" w:type="dxa"/>
          </w:tcPr>
          <w:p w14:paraId="3F5DC06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</w:tcPr>
          <w:p w14:paraId="0AAC015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03BC6E74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56" w:type="dxa"/>
          </w:tcPr>
          <w:p w14:paraId="6EE617A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prof. dr. </w:t>
            </w: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. Dunja </w:t>
            </w: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Degmečić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, VS </w:t>
            </w:r>
          </w:p>
        </w:tc>
      </w:tr>
      <w:tr w:rsidR="006B5A9F" w:rsidRPr="00311316" w14:paraId="5284DE22" w14:textId="77777777" w:rsidTr="001B57D3">
        <w:trPr>
          <w:trHeight w:val="297"/>
        </w:trPr>
        <w:tc>
          <w:tcPr>
            <w:tcW w:w="4105" w:type="dxa"/>
            <w:vAlign w:val="center"/>
          </w:tcPr>
          <w:p w14:paraId="5A31EA66" w14:textId="7A10EC9E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5" w:name="_Hlk170328059"/>
            <w:r w:rsidRPr="00311316">
              <w:rPr>
                <w:rFonts w:ascii="Arial" w:eastAsia="Arial" w:hAnsi="Arial" w:cs="Arial"/>
                <w:sz w:val="18"/>
                <w:szCs w:val="18"/>
              </w:rPr>
              <w:t>Povijest psihologije i psihologijski sustavi</w:t>
            </w:r>
            <w:bookmarkEnd w:id="5"/>
          </w:p>
        </w:tc>
        <w:tc>
          <w:tcPr>
            <w:tcW w:w="530" w:type="dxa"/>
            <w:vAlign w:val="center"/>
          </w:tcPr>
          <w:p w14:paraId="65016B16" w14:textId="02761672" w:rsidR="00F350A4" w:rsidRDefault="00F350A4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4FE38FD" w14:textId="3E2D256C" w:rsidR="006B5A9F" w:rsidRPr="00311316" w:rsidRDefault="006B5A9F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37" w:type="dxa"/>
            <w:vAlign w:val="center"/>
          </w:tcPr>
          <w:p w14:paraId="649DCD6B" w14:textId="77777777" w:rsidR="006B5A9F" w:rsidRDefault="006B5A9F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97E3AE9" w14:textId="14DE7268" w:rsidR="00F350A4" w:rsidRPr="00311316" w:rsidRDefault="00F350A4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  <w:vAlign w:val="center"/>
          </w:tcPr>
          <w:p w14:paraId="54776074" w14:textId="02BC31DD" w:rsidR="00F350A4" w:rsidRDefault="00F350A4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FF4A866" w14:textId="34D7C398" w:rsidR="006B5A9F" w:rsidRPr="00311316" w:rsidRDefault="006B5A9F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vAlign w:val="center"/>
          </w:tcPr>
          <w:p w14:paraId="27ED164A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56" w:type="dxa"/>
            <w:vAlign w:val="center"/>
          </w:tcPr>
          <w:p w14:paraId="02402C3B" w14:textId="477C8DEC" w:rsidR="00716587" w:rsidRDefault="00EC5EFE" w:rsidP="001B57D3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. Daniel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Šincek</w:t>
            </w:r>
            <w:proofErr w:type="spellEnd"/>
            <w:r w:rsidR="00F350A4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0638F7BE" w14:textId="3C3451A6" w:rsidR="00F350A4" w:rsidRPr="00311316" w:rsidRDefault="00F350A4" w:rsidP="001B57D3">
            <w:pPr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sc</w:t>
            </w:r>
            <w:proofErr w:type="spellEnd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. Damir Marinić, predavač</w:t>
            </w:r>
          </w:p>
        </w:tc>
      </w:tr>
      <w:tr w:rsidR="00A00C89" w:rsidRPr="00311316" w14:paraId="182FEF2C" w14:textId="77777777" w:rsidTr="4D153635">
        <w:trPr>
          <w:trHeight w:val="297"/>
        </w:trPr>
        <w:tc>
          <w:tcPr>
            <w:tcW w:w="4105" w:type="dxa"/>
            <w:vAlign w:val="center"/>
          </w:tcPr>
          <w:p w14:paraId="4E4A9B56" w14:textId="77777777" w:rsidR="00A00C89" w:rsidRPr="00311316" w:rsidRDefault="00A00C8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30" w:type="dxa"/>
          </w:tcPr>
          <w:p w14:paraId="1F361C0B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37" w:type="dxa"/>
          </w:tcPr>
          <w:p w14:paraId="79DE97C0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16" w:type="dxa"/>
          </w:tcPr>
          <w:p w14:paraId="6B70A512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  <w:vAlign w:val="center"/>
          </w:tcPr>
          <w:p w14:paraId="5B799B59" w14:textId="77777777" w:rsidR="00A00C89" w:rsidRPr="00311316" w:rsidRDefault="00A00C8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56" w:type="dxa"/>
          </w:tcPr>
          <w:p w14:paraId="63499041" w14:textId="77777777" w:rsidR="00A00C89" w:rsidRPr="00311316" w:rsidRDefault="00A00C89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173BBE63" w14:textId="77777777" w:rsidTr="4D153635">
        <w:tc>
          <w:tcPr>
            <w:tcW w:w="4105" w:type="dxa"/>
            <w:vAlign w:val="center"/>
          </w:tcPr>
          <w:p w14:paraId="01F7317F" w14:textId="77777777" w:rsidR="006B5A9F" w:rsidRPr="00311316" w:rsidRDefault="006B5A9F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IZBORNI</w:t>
            </w:r>
            <w:r w:rsidR="001C246F"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 KOLEGIJ</w:t>
            </w:r>
          </w:p>
        </w:tc>
        <w:tc>
          <w:tcPr>
            <w:tcW w:w="530" w:type="dxa"/>
          </w:tcPr>
          <w:p w14:paraId="033285B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37" w:type="dxa"/>
          </w:tcPr>
          <w:p w14:paraId="443FA5C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16" w:type="dxa"/>
          </w:tcPr>
          <w:p w14:paraId="58C6AE6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  <w:vAlign w:val="center"/>
          </w:tcPr>
          <w:p w14:paraId="591DA10C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56" w:type="dxa"/>
          </w:tcPr>
          <w:p w14:paraId="60B83E52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14CFFE6B" w14:textId="77777777" w:rsidTr="4D153635">
        <w:tc>
          <w:tcPr>
            <w:tcW w:w="4105" w:type="dxa"/>
            <w:vAlign w:val="center"/>
          </w:tcPr>
          <w:p w14:paraId="362DF0AD" w14:textId="77777777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Osnove zdravstvene psihologije</w:t>
            </w:r>
          </w:p>
        </w:tc>
        <w:tc>
          <w:tcPr>
            <w:tcW w:w="530" w:type="dxa"/>
          </w:tcPr>
          <w:p w14:paraId="1B76FFF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37" w:type="dxa"/>
          </w:tcPr>
          <w:p w14:paraId="3F46FF9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</w:tcPr>
          <w:p w14:paraId="21C7778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vAlign w:val="center"/>
          </w:tcPr>
          <w:p w14:paraId="7C40662D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56" w:type="dxa"/>
          </w:tcPr>
          <w:p w14:paraId="4D9CD62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Gorka Vuletić </w:t>
            </w:r>
          </w:p>
        </w:tc>
      </w:tr>
      <w:tr w:rsidR="006B5A9F" w:rsidRPr="00311316" w14:paraId="220F3DE9" w14:textId="77777777" w:rsidTr="4D153635">
        <w:tc>
          <w:tcPr>
            <w:tcW w:w="4105" w:type="dxa"/>
            <w:vAlign w:val="center"/>
          </w:tcPr>
          <w:p w14:paraId="0A601276" w14:textId="77777777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Suvremeni pristupi istraživanjima stresa</w:t>
            </w:r>
          </w:p>
        </w:tc>
        <w:tc>
          <w:tcPr>
            <w:tcW w:w="530" w:type="dxa"/>
          </w:tcPr>
          <w:p w14:paraId="22B0E63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37" w:type="dxa"/>
          </w:tcPr>
          <w:p w14:paraId="777C083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</w:tcPr>
          <w:p w14:paraId="6C552AE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  <w:vAlign w:val="center"/>
          </w:tcPr>
          <w:p w14:paraId="1A5CE8C5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56" w:type="dxa"/>
          </w:tcPr>
          <w:p w14:paraId="795A8E3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Iva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Marčinko</w:t>
            </w:r>
            <w:proofErr w:type="spellEnd"/>
          </w:p>
        </w:tc>
      </w:tr>
      <w:tr w:rsidR="006B5A9F" w:rsidRPr="00311316" w14:paraId="4ACEF2BA" w14:textId="77777777" w:rsidTr="4D153635">
        <w:tc>
          <w:tcPr>
            <w:tcW w:w="4105" w:type="dxa"/>
            <w:vAlign w:val="center"/>
          </w:tcPr>
          <w:p w14:paraId="3DC6CA6B" w14:textId="77777777" w:rsidR="006B5A9F" w:rsidRPr="00347235" w:rsidRDefault="008A6875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istemski pristup u psihologiji</w:t>
            </w:r>
          </w:p>
        </w:tc>
        <w:tc>
          <w:tcPr>
            <w:tcW w:w="530" w:type="dxa"/>
          </w:tcPr>
          <w:p w14:paraId="0E503C3F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3723FA67" w14:textId="77777777" w:rsidR="006B5A9F" w:rsidRPr="00347235" w:rsidRDefault="008A6875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537" w:type="dxa"/>
          </w:tcPr>
          <w:p w14:paraId="7A4A2020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8BF5C3F" w14:textId="77777777" w:rsidR="006B5A9F" w:rsidRPr="00347235" w:rsidRDefault="008A6875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616" w:type="dxa"/>
          </w:tcPr>
          <w:p w14:paraId="304290AA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4B490F2" w14:textId="77777777" w:rsidR="006B5A9F" w:rsidRPr="00347235" w:rsidRDefault="008A6875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750" w:type="dxa"/>
            <w:vAlign w:val="center"/>
          </w:tcPr>
          <w:p w14:paraId="1E293675" w14:textId="77777777" w:rsidR="006B5A9F" w:rsidRPr="00347235" w:rsidRDefault="008A687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4</w:t>
            </w:r>
          </w:p>
        </w:tc>
        <w:tc>
          <w:tcPr>
            <w:tcW w:w="3656" w:type="dxa"/>
          </w:tcPr>
          <w:p w14:paraId="2E1AF63B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doc. 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Ivan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Marčinko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nositeljica</w:t>
            </w:r>
          </w:p>
          <w:p w14:paraId="5B64F319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. Damir Marinić, predavač</w:t>
            </w:r>
          </w:p>
        </w:tc>
      </w:tr>
      <w:tr w:rsidR="006B5A9F" w:rsidRPr="00311316" w14:paraId="6DFBAB6B" w14:textId="77777777" w:rsidTr="4D153635">
        <w:tc>
          <w:tcPr>
            <w:tcW w:w="4105" w:type="dxa"/>
            <w:vAlign w:val="center"/>
          </w:tcPr>
          <w:p w14:paraId="0042B1F3" w14:textId="77777777" w:rsidR="006B5A9F" w:rsidRPr="00347235" w:rsidRDefault="006B5A9F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Interpersonalna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neurobiologija</w:t>
            </w:r>
          </w:p>
        </w:tc>
        <w:tc>
          <w:tcPr>
            <w:tcW w:w="530" w:type="dxa"/>
            <w:vAlign w:val="center"/>
          </w:tcPr>
          <w:p w14:paraId="4232EE91" w14:textId="36239686" w:rsidR="0010444C" w:rsidRPr="00347235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467E9E1B" w14:textId="4FE2931F" w:rsidR="006B5A9F" w:rsidRPr="00347235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537" w:type="dxa"/>
            <w:vAlign w:val="center"/>
          </w:tcPr>
          <w:p w14:paraId="402726EF" w14:textId="7AAC1160" w:rsidR="0010444C" w:rsidRPr="00347235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28255B3A" w14:textId="36F71681" w:rsidR="006B5A9F" w:rsidRPr="00347235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616" w:type="dxa"/>
            <w:vAlign w:val="center"/>
          </w:tcPr>
          <w:p w14:paraId="53B5B09F" w14:textId="4D8ECF1B" w:rsidR="0010444C" w:rsidRPr="00347235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225BAFD3" w14:textId="390D7105" w:rsidR="006B5A9F" w:rsidRPr="00347235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750" w:type="dxa"/>
            <w:vAlign w:val="center"/>
          </w:tcPr>
          <w:p w14:paraId="3274E474" w14:textId="77777777" w:rsidR="006B5A9F" w:rsidRPr="00347235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3656" w:type="dxa"/>
          </w:tcPr>
          <w:p w14:paraId="2892F7FD" w14:textId="6CA6BE8D" w:rsidR="0010444C" w:rsidRPr="00347235" w:rsidRDefault="0010444C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doc. 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. Valerija Križanić</w:t>
            </w:r>
            <w:r w:rsidR="008E5C83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nositeljica</w:t>
            </w:r>
          </w:p>
          <w:p w14:paraId="78EB17C4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. Damir Marinić, predavač</w:t>
            </w:r>
          </w:p>
        </w:tc>
      </w:tr>
      <w:tr w:rsidR="00592F69" w:rsidRPr="00311316" w14:paraId="22978CB0" w14:textId="77777777" w:rsidTr="4D153635">
        <w:tc>
          <w:tcPr>
            <w:tcW w:w="4105" w:type="dxa"/>
            <w:vAlign w:val="center"/>
          </w:tcPr>
          <w:p w14:paraId="0765A998" w14:textId="4434B941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Engleski jezik za humanističke i društvene znanosti 5</w:t>
            </w:r>
          </w:p>
        </w:tc>
        <w:tc>
          <w:tcPr>
            <w:tcW w:w="530" w:type="dxa"/>
          </w:tcPr>
          <w:p w14:paraId="6227F366" w14:textId="35B3B8E6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37" w:type="dxa"/>
          </w:tcPr>
          <w:p w14:paraId="31B17F53" w14:textId="4AC91191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616" w:type="dxa"/>
          </w:tcPr>
          <w:p w14:paraId="016E62E1" w14:textId="1EB3C27E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</w:tcPr>
          <w:p w14:paraId="02D40F69" w14:textId="713914F1" w:rsidR="00592F69" w:rsidRPr="00311316" w:rsidRDefault="00592F69" w:rsidP="00592F6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656" w:type="dxa"/>
          </w:tcPr>
          <w:p w14:paraId="1C5FCF11" w14:textId="07B5E30C" w:rsidR="00592F69" w:rsidRPr="00311316" w:rsidRDefault="00592F69" w:rsidP="00592F69">
            <w:pPr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Ksenij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nčin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lektorica</w:t>
            </w:r>
            <w:r w:rsidR="00FD6FE1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</w:tbl>
    <w:p w14:paraId="6AEC1364" w14:textId="77777777" w:rsidR="00B53918" w:rsidRPr="00311316" w:rsidRDefault="006B5A9F" w:rsidP="006B5A9F">
      <w:pPr>
        <w:tabs>
          <w:tab w:val="center" w:pos="4536"/>
        </w:tabs>
        <w:rPr>
          <w:rFonts w:ascii="Arial" w:eastAsia="Arial" w:hAnsi="Arial" w:cs="Arial"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Napomen</w:t>
      </w:r>
      <w:r w:rsidR="00B53918" w:rsidRPr="00311316">
        <w:rPr>
          <w:rFonts w:ascii="Arial" w:eastAsia="Arial" w:hAnsi="Arial" w:cs="Arial"/>
          <w:b/>
          <w:sz w:val="18"/>
          <w:szCs w:val="18"/>
        </w:rPr>
        <w:t>a</w:t>
      </w:r>
      <w:r w:rsidRPr="00311316">
        <w:rPr>
          <w:rFonts w:ascii="Arial" w:eastAsia="Arial" w:hAnsi="Arial" w:cs="Arial"/>
          <w:b/>
          <w:sz w:val="18"/>
          <w:szCs w:val="18"/>
        </w:rPr>
        <w:t>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</w:p>
    <w:p w14:paraId="7DB0D657" w14:textId="59977B35" w:rsidR="00B53918" w:rsidRPr="00311316" w:rsidRDefault="00B53918" w:rsidP="00B53918">
      <w:pPr>
        <w:rPr>
          <w:rFonts w:ascii="Arial" w:eastAsia="Arial" w:hAnsi="Arial" w:cs="Arial"/>
          <w:b/>
          <w:sz w:val="18"/>
          <w:szCs w:val="18"/>
        </w:rPr>
      </w:pPr>
    </w:p>
    <w:p w14:paraId="7DDB3146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bookmarkStart w:id="6" w:name="_Hlk176349548"/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470E3B48" w14:textId="54EE56B1" w:rsidR="003D3DEA" w:rsidRPr="00311316" w:rsidRDefault="00BA36F1" w:rsidP="003D3DEA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 i navedene u tablici koja se nalazi u dodatku izvedbenog plana, a njihovi ECTS bodovi pribrajaju se u obveznih 60 ECTS bodova koje student treba ostvariti tijekom godine.</w:t>
      </w:r>
      <w:r w:rsidR="00802C63">
        <w:rPr>
          <w:rFonts w:ascii="Arial" w:eastAsia="Arial" w:hAnsi="Arial" w:cs="Arial"/>
          <w:b/>
          <w:sz w:val="16"/>
          <w:szCs w:val="16"/>
        </w:rPr>
        <w:t>*</w:t>
      </w:r>
    </w:p>
    <w:p w14:paraId="42946679" w14:textId="77777777" w:rsidR="00141868" w:rsidRPr="00311316" w:rsidRDefault="00141868" w:rsidP="00B53918">
      <w:pPr>
        <w:rPr>
          <w:rFonts w:ascii="Arial" w:eastAsia="Arial" w:hAnsi="Arial" w:cs="Arial"/>
          <w:b/>
          <w:sz w:val="18"/>
          <w:szCs w:val="18"/>
        </w:rPr>
      </w:pPr>
    </w:p>
    <w:bookmarkEnd w:id="6"/>
    <w:p w14:paraId="41452432" w14:textId="77777777" w:rsidR="0074637C" w:rsidRPr="00311316" w:rsidRDefault="0074637C" w:rsidP="00B53918">
      <w:pPr>
        <w:rPr>
          <w:rFonts w:ascii="Arial" w:eastAsia="Arial" w:hAnsi="Arial" w:cs="Arial"/>
          <w:b/>
          <w:sz w:val="18"/>
          <w:szCs w:val="18"/>
        </w:rPr>
      </w:pPr>
    </w:p>
    <w:p w14:paraId="041BC0EB" w14:textId="77777777" w:rsidR="00B53918" w:rsidRPr="00311316" w:rsidRDefault="00B53918" w:rsidP="00B53918">
      <w:pPr>
        <w:rPr>
          <w:rFonts w:ascii="Arial" w:eastAsia="Arial" w:hAnsi="Arial" w:cs="Arial"/>
          <w:sz w:val="18"/>
          <w:szCs w:val="18"/>
          <w:u w:val="single"/>
        </w:rPr>
      </w:pPr>
      <w:r w:rsidRPr="00311316">
        <w:rPr>
          <w:rFonts w:ascii="Arial" w:eastAsia="Arial" w:hAnsi="Arial" w:cs="Arial"/>
          <w:sz w:val="18"/>
          <w:szCs w:val="18"/>
        </w:rPr>
        <w:t xml:space="preserve">Student u semestru kroz obveznu i izbornu nastavu mora ostvariti onoliko ECTS bodova koliko je potrebno da </w:t>
      </w:r>
      <w:r w:rsidRPr="00311316">
        <w:rPr>
          <w:rFonts w:ascii="Arial" w:eastAsia="Arial" w:hAnsi="Arial" w:cs="Arial"/>
          <w:b/>
          <w:sz w:val="18"/>
          <w:szCs w:val="18"/>
          <w:u w:val="single"/>
        </w:rPr>
        <w:t>na razini godine ima najmanje 60 ECTS bodova.</w:t>
      </w:r>
      <w:r w:rsidRPr="00311316">
        <w:rPr>
          <w:rFonts w:ascii="Arial" w:eastAsia="Arial" w:hAnsi="Arial" w:cs="Arial"/>
          <w:sz w:val="18"/>
          <w:szCs w:val="18"/>
          <w:u w:val="single"/>
        </w:rPr>
        <w:t xml:space="preserve"> </w:t>
      </w:r>
    </w:p>
    <w:p w14:paraId="37C4ADD8" w14:textId="77777777" w:rsidR="006B5A9F" w:rsidRPr="00311316" w:rsidRDefault="006B5A9F" w:rsidP="00B53918">
      <w:pPr>
        <w:tabs>
          <w:tab w:val="center" w:pos="4536"/>
        </w:tabs>
        <w:rPr>
          <w:rFonts w:ascii="Arial" w:eastAsia="Arial" w:hAnsi="Arial" w:cs="Arial"/>
          <w:sz w:val="16"/>
          <w:szCs w:val="16"/>
        </w:rPr>
      </w:pPr>
    </w:p>
    <w:p w14:paraId="0F4E1356" w14:textId="77777777" w:rsidR="00B53918" w:rsidRPr="00311316" w:rsidRDefault="00B53918" w:rsidP="00B53918">
      <w:pPr>
        <w:tabs>
          <w:tab w:val="center" w:pos="4536"/>
        </w:tabs>
        <w:rPr>
          <w:rFonts w:ascii="Arial" w:eastAsia="Arial" w:hAnsi="Arial" w:cs="Arial"/>
          <w:b/>
          <w:sz w:val="20"/>
          <w:szCs w:val="20"/>
          <w:u w:val="single"/>
        </w:rPr>
      </w:pPr>
    </w:p>
    <w:p w14:paraId="414871E1" w14:textId="77777777" w:rsidR="006B5A9F" w:rsidRPr="00311316" w:rsidRDefault="006B5A9F" w:rsidP="006B5A9F">
      <w:pPr>
        <w:tabs>
          <w:tab w:val="center" w:pos="4536"/>
        </w:tabs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VI. ljetni semestar </w:t>
      </w:r>
    </w:p>
    <w:tbl>
      <w:tblPr>
        <w:tblW w:w="101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4126"/>
        <w:gridCol w:w="526"/>
        <w:gridCol w:w="526"/>
        <w:gridCol w:w="665"/>
        <w:gridCol w:w="750"/>
        <w:gridCol w:w="3601"/>
      </w:tblGrid>
      <w:tr w:rsidR="006B5A9F" w:rsidRPr="00311316" w14:paraId="08E095F3" w14:textId="77777777" w:rsidTr="00E46E96">
        <w:tc>
          <w:tcPr>
            <w:tcW w:w="4126" w:type="dxa"/>
            <w:vAlign w:val="center"/>
          </w:tcPr>
          <w:p w14:paraId="1345A1F4" w14:textId="77777777" w:rsidR="006B5A9F" w:rsidRPr="00311316" w:rsidRDefault="001C246F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717" w:type="dxa"/>
            <w:gridSpan w:val="3"/>
          </w:tcPr>
          <w:p w14:paraId="7162BF9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50" w:type="dxa"/>
          </w:tcPr>
          <w:p w14:paraId="745DF02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52D30DC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601" w:type="dxa"/>
          </w:tcPr>
          <w:p w14:paraId="05C3ECF3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4865EA76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1C246F"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6B5A9F" w:rsidRPr="00311316" w14:paraId="31D8BBB8" w14:textId="77777777" w:rsidTr="00BB6E49">
        <w:trPr>
          <w:trHeight w:val="321"/>
        </w:trPr>
        <w:tc>
          <w:tcPr>
            <w:tcW w:w="4126" w:type="dxa"/>
          </w:tcPr>
          <w:p w14:paraId="2AE54007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26" w:type="dxa"/>
          </w:tcPr>
          <w:p w14:paraId="37D6219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26" w:type="dxa"/>
          </w:tcPr>
          <w:p w14:paraId="2CD3578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665" w:type="dxa"/>
          </w:tcPr>
          <w:p w14:paraId="42D290D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50" w:type="dxa"/>
          </w:tcPr>
          <w:p w14:paraId="230A7E8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01" w:type="dxa"/>
          </w:tcPr>
          <w:p w14:paraId="64A53B17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7AE9B0F7" w14:textId="77777777" w:rsidTr="0017233B">
        <w:tc>
          <w:tcPr>
            <w:tcW w:w="4126" w:type="dxa"/>
          </w:tcPr>
          <w:p w14:paraId="62A65DEE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Uvod u psihologiju rada i organizacijsku psihologiju</w:t>
            </w:r>
          </w:p>
        </w:tc>
        <w:tc>
          <w:tcPr>
            <w:tcW w:w="526" w:type="dxa"/>
            <w:vAlign w:val="center"/>
          </w:tcPr>
          <w:p w14:paraId="6669A05F" w14:textId="7D3A439C" w:rsidR="00BA2A68" w:rsidRDefault="00BA2A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B71F971" w14:textId="15909325" w:rsidR="0082410A" w:rsidRDefault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236E565E" w14:textId="7DC18BAB" w:rsidR="006B5A9F" w:rsidRPr="00311316" w:rsidRDefault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  <w:vAlign w:val="center"/>
          </w:tcPr>
          <w:p w14:paraId="307EE243" w14:textId="0EBAEF1F" w:rsidR="00BA2A68" w:rsidRDefault="00BA2A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1E6975D" w14:textId="3F40B57A" w:rsidR="0082410A" w:rsidRDefault="0082410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AF424FF" w14:textId="2E7B0E76" w:rsidR="006B5A9F" w:rsidRPr="00311316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  <w:vAlign w:val="center"/>
          </w:tcPr>
          <w:p w14:paraId="6956F0F7" w14:textId="476729BE" w:rsidR="00BA2A68" w:rsidRDefault="00BA2A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22940B5" w14:textId="34743661" w:rsidR="0082410A" w:rsidRDefault="0082410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33C2419" w14:textId="4649A41A" w:rsidR="006B5A9F" w:rsidRPr="00311316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vAlign w:val="center"/>
          </w:tcPr>
          <w:p w14:paraId="1541CEA4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01" w:type="dxa"/>
            <w:vAlign w:val="center"/>
          </w:tcPr>
          <w:p w14:paraId="2B55D9C4" w14:textId="580508BB" w:rsidR="0082410A" w:rsidRDefault="00BA2A68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. Marija Milić ****</w:t>
            </w:r>
          </w:p>
          <w:p w14:paraId="0657723C" w14:textId="0D74A014" w:rsidR="00BA2A68" w:rsidRPr="00C37AC2" w:rsidRDefault="00BA2A68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C37AC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C37AC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sc</w:t>
            </w:r>
            <w:proofErr w:type="spellEnd"/>
            <w:r w:rsidRPr="00C37AC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 xml:space="preserve">. Antun </w:t>
            </w:r>
            <w:proofErr w:type="spellStart"/>
            <w:r w:rsidRPr="00C37AC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Palanović</w:t>
            </w:r>
            <w:proofErr w:type="spellEnd"/>
            <w:r w:rsidRPr="00C37AC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, viši asistent, VS****</w:t>
            </w:r>
          </w:p>
          <w:p w14:paraId="18A13136" w14:textId="542CC5D3" w:rsidR="006B5A9F" w:rsidRPr="008E5C83" w:rsidRDefault="001B57D3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B57D3">
              <w:rPr>
                <w:rFonts w:ascii="Arial" w:eastAsia="Arial" w:hAnsi="Arial" w:cs="Arial"/>
                <w:b/>
                <w:sz w:val="18"/>
                <w:szCs w:val="18"/>
              </w:rPr>
              <w:t xml:space="preserve">Ana-Marija </w:t>
            </w:r>
            <w:r w:rsidR="00BA36F1">
              <w:rPr>
                <w:rFonts w:ascii="Arial" w:eastAsia="Arial" w:hAnsi="Arial" w:cs="Arial"/>
                <w:b/>
                <w:sz w:val="18"/>
                <w:szCs w:val="18"/>
              </w:rPr>
              <w:t>Ćorić</w:t>
            </w:r>
            <w:r w:rsidRPr="001B57D3">
              <w:rPr>
                <w:rFonts w:ascii="Arial" w:eastAsia="Arial" w:hAnsi="Arial" w:cs="Arial"/>
                <w:b/>
                <w:sz w:val="18"/>
                <w:szCs w:val="18"/>
              </w:rPr>
              <w:t>, asistentica, VS</w:t>
            </w:r>
            <w:r w:rsidR="00BA36F1">
              <w:rPr>
                <w:rFonts w:ascii="Arial" w:eastAsia="Arial" w:hAnsi="Arial" w:cs="Arial"/>
                <w:b/>
                <w:sz w:val="18"/>
                <w:szCs w:val="18"/>
              </w:rPr>
              <w:t>*****</w:t>
            </w:r>
          </w:p>
        </w:tc>
      </w:tr>
      <w:tr w:rsidR="006B5A9F" w:rsidRPr="00311316" w14:paraId="355782CF" w14:textId="77777777" w:rsidTr="00BB6E49">
        <w:tc>
          <w:tcPr>
            <w:tcW w:w="4126" w:type="dxa"/>
          </w:tcPr>
          <w:p w14:paraId="7236F77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Grupe i socijalna interakcija</w:t>
            </w:r>
          </w:p>
        </w:tc>
        <w:tc>
          <w:tcPr>
            <w:tcW w:w="526" w:type="dxa"/>
          </w:tcPr>
          <w:p w14:paraId="41C0039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26" w:type="dxa"/>
          </w:tcPr>
          <w:p w14:paraId="7E55B73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3962247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051D329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601" w:type="dxa"/>
          </w:tcPr>
          <w:p w14:paraId="4C2B548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Silvij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</w:p>
        </w:tc>
      </w:tr>
      <w:tr w:rsidR="006B5A9F" w:rsidRPr="00311316" w14:paraId="02140C7E" w14:textId="77777777" w:rsidTr="00912418">
        <w:tc>
          <w:tcPr>
            <w:tcW w:w="4126" w:type="dxa"/>
            <w:vAlign w:val="center"/>
          </w:tcPr>
          <w:p w14:paraId="79421404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Uvod u kliničku psihologiju</w:t>
            </w:r>
          </w:p>
        </w:tc>
        <w:tc>
          <w:tcPr>
            <w:tcW w:w="526" w:type="dxa"/>
            <w:vAlign w:val="center"/>
          </w:tcPr>
          <w:p w14:paraId="5B3EE120" w14:textId="77777777" w:rsidR="006B5A9F" w:rsidRPr="00311316" w:rsidRDefault="006B5A9F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26" w:type="dxa"/>
            <w:vAlign w:val="center"/>
          </w:tcPr>
          <w:p w14:paraId="7FCEB1E6" w14:textId="18F222FF" w:rsidR="004D500C" w:rsidRPr="00311316" w:rsidRDefault="00912418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  <w:vAlign w:val="center"/>
          </w:tcPr>
          <w:p w14:paraId="05507786" w14:textId="3C795001" w:rsidR="004D500C" w:rsidRPr="00311316" w:rsidRDefault="006B5A9F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7B060985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01" w:type="dxa"/>
          </w:tcPr>
          <w:p w14:paraId="1E1AB810" w14:textId="1CAE31C1" w:rsidR="006B5A9F" w:rsidRPr="00311316" w:rsidRDefault="000663F4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210FA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doc. dr. </w:t>
            </w:r>
            <w:proofErr w:type="spellStart"/>
            <w:r w:rsidRPr="00210FA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sc</w:t>
            </w:r>
            <w:proofErr w:type="spellEnd"/>
            <w:r w:rsidRPr="00210FA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. Marina Perković Kovačević, VS</w:t>
            </w:r>
            <w:r w:rsidR="00673E34" w:rsidRPr="00210FA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*</w:t>
            </w:r>
            <w:r w:rsidR="00673E34">
              <w:rPr>
                <w:rFonts w:ascii="Arial" w:eastAsia="Arial" w:hAnsi="Arial" w:cs="Arial"/>
                <w:sz w:val="18"/>
                <w:szCs w:val="18"/>
              </w:rPr>
              <w:t>*******</w:t>
            </w:r>
          </w:p>
        </w:tc>
      </w:tr>
      <w:tr w:rsidR="006B5A9F" w:rsidRPr="00311316" w14:paraId="7C6BBD3C" w14:textId="77777777" w:rsidTr="00BB6E49">
        <w:trPr>
          <w:trHeight w:val="47"/>
        </w:trPr>
        <w:tc>
          <w:tcPr>
            <w:tcW w:w="4126" w:type="dxa"/>
          </w:tcPr>
          <w:p w14:paraId="562FE69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eeksperimentaln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psihologijska metodologija                </w:t>
            </w:r>
          </w:p>
        </w:tc>
        <w:tc>
          <w:tcPr>
            <w:tcW w:w="526" w:type="dxa"/>
          </w:tcPr>
          <w:p w14:paraId="06AEC84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26" w:type="dxa"/>
          </w:tcPr>
          <w:p w14:paraId="7A4692A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0074ED5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20C28A1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601" w:type="dxa"/>
          </w:tcPr>
          <w:p w14:paraId="62373EA9" w14:textId="5386AB9A" w:rsidR="006B5A9F" w:rsidRPr="00311316" w:rsidRDefault="00C35732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izv. prof.</w:t>
            </w:r>
            <w:r w:rsidR="005C6424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dr.</w:t>
            </w:r>
            <w:r w:rsidR="005C6424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Jasmina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</w:p>
        </w:tc>
      </w:tr>
      <w:tr w:rsidR="006B5A9F" w:rsidRPr="00311316" w14:paraId="3EB198EF" w14:textId="77777777" w:rsidTr="00BB6E49">
        <w:tc>
          <w:tcPr>
            <w:tcW w:w="4126" w:type="dxa"/>
          </w:tcPr>
          <w:p w14:paraId="4C47953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sihologija odrasle dobi i starenja                                    </w:t>
            </w:r>
          </w:p>
        </w:tc>
        <w:tc>
          <w:tcPr>
            <w:tcW w:w="526" w:type="dxa"/>
          </w:tcPr>
          <w:p w14:paraId="71353B78" w14:textId="06741B36" w:rsidR="006B5A9F" w:rsidRPr="00311316" w:rsidRDefault="00303DD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26" w:type="dxa"/>
          </w:tcPr>
          <w:p w14:paraId="2237638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41F2127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</w:tcPr>
          <w:p w14:paraId="7EBBA36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601" w:type="dxa"/>
          </w:tcPr>
          <w:p w14:paraId="7F7821B2" w14:textId="7CDC7A8E" w:rsidR="006B5A9F" w:rsidRPr="00BA2A68" w:rsidRDefault="004A0665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BA2A68">
              <w:rPr>
                <w:rFonts w:ascii="Arial" w:eastAsia="Arial" w:hAnsi="Arial" w:cs="Arial"/>
                <w:b/>
                <w:sz w:val="18"/>
                <w:szCs w:val="18"/>
              </w:rPr>
              <w:t xml:space="preserve">izv. prof. dr. </w:t>
            </w:r>
            <w:proofErr w:type="spellStart"/>
            <w:r w:rsidRPr="00BA2A68">
              <w:rPr>
                <w:rFonts w:ascii="Arial" w:eastAsia="Arial" w:hAnsi="Arial" w:cs="Arial"/>
                <w:b/>
                <w:sz w:val="18"/>
                <w:szCs w:val="18"/>
              </w:rPr>
              <w:t>sc</w:t>
            </w:r>
            <w:proofErr w:type="spellEnd"/>
            <w:r w:rsidRPr="00BA2A68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r w:rsidR="00BA2A68" w:rsidRPr="00BA2A68">
              <w:rPr>
                <w:rFonts w:ascii="Arial" w:eastAsia="Arial" w:hAnsi="Arial" w:cs="Arial"/>
                <w:b/>
                <w:sz w:val="18"/>
                <w:szCs w:val="18"/>
              </w:rPr>
              <w:t xml:space="preserve">Marina </w:t>
            </w:r>
            <w:proofErr w:type="spellStart"/>
            <w:r w:rsidR="00BA2A68" w:rsidRPr="00BA2A68">
              <w:rPr>
                <w:rFonts w:ascii="Arial" w:eastAsia="Arial" w:hAnsi="Arial" w:cs="Arial"/>
                <w:b/>
                <w:sz w:val="18"/>
                <w:szCs w:val="18"/>
              </w:rPr>
              <w:t>Kotrla</w:t>
            </w:r>
            <w:proofErr w:type="spellEnd"/>
            <w:r w:rsidR="00BA2A68" w:rsidRPr="00BA2A68">
              <w:rPr>
                <w:rFonts w:ascii="Arial" w:eastAsia="Arial" w:hAnsi="Arial" w:cs="Arial"/>
                <w:b/>
                <w:sz w:val="18"/>
                <w:szCs w:val="18"/>
              </w:rPr>
              <w:t xml:space="preserve"> Topić</w:t>
            </w:r>
            <w:r w:rsidR="00256F9A">
              <w:rPr>
                <w:rFonts w:ascii="Arial" w:eastAsia="Arial" w:hAnsi="Arial" w:cs="Arial"/>
                <w:b/>
                <w:sz w:val="18"/>
                <w:szCs w:val="18"/>
              </w:rPr>
              <w:t>, VS</w:t>
            </w:r>
            <w:r w:rsidR="00BA2A68" w:rsidRPr="00BA2A68">
              <w:rPr>
                <w:rFonts w:ascii="Arial" w:eastAsia="Arial" w:hAnsi="Arial" w:cs="Arial"/>
                <w:b/>
                <w:sz w:val="18"/>
                <w:szCs w:val="18"/>
              </w:rPr>
              <w:t>****</w:t>
            </w:r>
          </w:p>
        </w:tc>
      </w:tr>
      <w:tr w:rsidR="00242A50" w:rsidRPr="00311316" w14:paraId="097EC619" w14:textId="77777777" w:rsidTr="00BB6E49">
        <w:tc>
          <w:tcPr>
            <w:tcW w:w="4126" w:type="dxa"/>
          </w:tcPr>
          <w:p w14:paraId="3E44D8A0" w14:textId="77777777" w:rsidR="00242A50" w:rsidRPr="00311316" w:rsidRDefault="00242A50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26" w:type="dxa"/>
          </w:tcPr>
          <w:p w14:paraId="723736C2" w14:textId="77777777" w:rsidR="00242A50" w:rsidRPr="00311316" w:rsidRDefault="00242A50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26" w:type="dxa"/>
          </w:tcPr>
          <w:p w14:paraId="4B3C9900" w14:textId="77777777" w:rsidR="00242A50" w:rsidRPr="00311316" w:rsidRDefault="00242A50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65" w:type="dxa"/>
          </w:tcPr>
          <w:p w14:paraId="6EC67DD2" w14:textId="77777777" w:rsidR="00242A50" w:rsidRPr="00311316" w:rsidRDefault="00242A50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FD5E5E9" w14:textId="77777777" w:rsidR="00242A50" w:rsidRPr="00311316" w:rsidRDefault="00242A50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01" w:type="dxa"/>
          </w:tcPr>
          <w:p w14:paraId="5BE208F7" w14:textId="77777777" w:rsidR="00242A50" w:rsidRPr="00311316" w:rsidRDefault="00242A50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78BC2AD7" w14:textId="77777777" w:rsidTr="00BB6E49">
        <w:tc>
          <w:tcPr>
            <w:tcW w:w="4126" w:type="dxa"/>
          </w:tcPr>
          <w:p w14:paraId="5F8262C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1C246F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26" w:type="dxa"/>
          </w:tcPr>
          <w:p w14:paraId="28155BB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26" w:type="dxa"/>
          </w:tcPr>
          <w:p w14:paraId="566D58D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65" w:type="dxa"/>
          </w:tcPr>
          <w:p w14:paraId="3BF73C7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6D7E98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01" w:type="dxa"/>
          </w:tcPr>
          <w:p w14:paraId="74263495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1AB87449" w14:textId="77777777" w:rsidTr="00BB6E49">
        <w:tc>
          <w:tcPr>
            <w:tcW w:w="4126" w:type="dxa"/>
          </w:tcPr>
          <w:p w14:paraId="65C47DE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7" w:name="_heading=h.30j0zll" w:colFirst="0" w:colLast="0"/>
            <w:bookmarkEnd w:id="7"/>
            <w:r w:rsidRPr="00311316">
              <w:rPr>
                <w:rFonts w:ascii="Arial" w:eastAsia="Arial" w:hAnsi="Arial" w:cs="Arial"/>
                <w:sz w:val="18"/>
                <w:szCs w:val="18"/>
              </w:rPr>
              <w:t>Uvod u praktičnu nastavu</w:t>
            </w:r>
          </w:p>
        </w:tc>
        <w:tc>
          <w:tcPr>
            <w:tcW w:w="526" w:type="dxa"/>
          </w:tcPr>
          <w:p w14:paraId="63D9D44E" w14:textId="77777777" w:rsidR="006B5A9F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E1EF43D" w14:textId="36B2A76D" w:rsidR="00B855CE" w:rsidRPr="00311316" w:rsidRDefault="00B855CE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</w:tcPr>
          <w:p w14:paraId="3F71C287" w14:textId="0A408E36" w:rsidR="00A655B2" w:rsidRDefault="00A655B2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48CA286" w14:textId="4084BDCA" w:rsidR="006B5A9F" w:rsidRPr="00311316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65" w:type="dxa"/>
          </w:tcPr>
          <w:p w14:paraId="36C9FAFA" w14:textId="77777777" w:rsidR="006B5A9F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243CAC4" w14:textId="7DAE194A" w:rsidR="00B855CE" w:rsidRPr="00311316" w:rsidRDefault="00B855CE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</w:tcPr>
          <w:p w14:paraId="5DC6A41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01" w:type="dxa"/>
          </w:tcPr>
          <w:p w14:paraId="794E5E60" w14:textId="6B871610" w:rsidR="006B5A9F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Daniel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Šincek</w:t>
            </w:r>
            <w:proofErr w:type="spellEnd"/>
            <w:r w:rsidR="00A655B2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  <w:r w:rsidR="00F4484C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28929705" w14:textId="7414175E" w:rsidR="00F350A4" w:rsidRPr="00311316" w:rsidRDefault="00F350A4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855CE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Ana-Marija Ćorić, asistentica, VS</w:t>
            </w:r>
            <w:r w:rsidR="00673E34">
              <w:rPr>
                <w:rFonts w:ascii="Arial" w:eastAsia="Arial" w:hAnsi="Arial" w:cs="Arial"/>
                <w:sz w:val="18"/>
                <w:szCs w:val="18"/>
              </w:rPr>
              <w:t>******</w:t>
            </w:r>
          </w:p>
        </w:tc>
      </w:tr>
      <w:tr w:rsidR="006B5A9F" w:rsidRPr="00311316" w14:paraId="18500A5B" w14:textId="77777777" w:rsidTr="00BB6E49">
        <w:trPr>
          <w:trHeight w:val="47"/>
        </w:trPr>
        <w:tc>
          <w:tcPr>
            <w:tcW w:w="4126" w:type="dxa"/>
          </w:tcPr>
          <w:p w14:paraId="3151C35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Hormoni i ponašanje</w:t>
            </w:r>
          </w:p>
        </w:tc>
        <w:tc>
          <w:tcPr>
            <w:tcW w:w="526" w:type="dxa"/>
          </w:tcPr>
          <w:p w14:paraId="28C01B54" w14:textId="77777777" w:rsidR="006B5A9F" w:rsidRPr="00311316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26" w:type="dxa"/>
          </w:tcPr>
          <w:p w14:paraId="6CE531DD" w14:textId="77777777" w:rsidR="006B5A9F" w:rsidRPr="00311316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2FB6EF03" w14:textId="77777777" w:rsidR="006B5A9F" w:rsidRPr="00311316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</w:tcPr>
          <w:p w14:paraId="17FC062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01" w:type="dxa"/>
          </w:tcPr>
          <w:p w14:paraId="3A84EB9F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oc</w:t>
            </w:r>
            <w:r w:rsidR="005C6424" w:rsidRPr="00311316">
              <w:rPr>
                <w:rFonts w:ascii="Arial" w:eastAsia="Arial" w:hAnsi="Arial" w:cs="Arial"/>
                <w:sz w:val="18"/>
                <w:szCs w:val="18"/>
              </w:rPr>
              <w:t>.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Ire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</w:p>
        </w:tc>
      </w:tr>
      <w:tr w:rsidR="00802C63" w:rsidRPr="00311316" w14:paraId="62473E53" w14:textId="77777777" w:rsidTr="00C37AC2">
        <w:trPr>
          <w:trHeight w:val="47"/>
        </w:trPr>
        <w:tc>
          <w:tcPr>
            <w:tcW w:w="4126" w:type="dxa"/>
            <w:vMerge w:val="restart"/>
            <w:vAlign w:val="center"/>
          </w:tcPr>
          <w:p w14:paraId="769393C3" w14:textId="0A2F3280" w:rsidR="00802C63" w:rsidRPr="00311316" w:rsidRDefault="00802C63" w:rsidP="00BA2A6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02C63">
              <w:rPr>
                <w:rFonts w:ascii="Arial" w:eastAsia="Arial" w:hAnsi="Arial" w:cs="Arial"/>
                <w:sz w:val="18"/>
                <w:szCs w:val="18"/>
              </w:rPr>
              <w:t>Otpornost i mentalno zdravlje mladih</w:t>
            </w:r>
          </w:p>
        </w:tc>
        <w:tc>
          <w:tcPr>
            <w:tcW w:w="526" w:type="dxa"/>
          </w:tcPr>
          <w:p w14:paraId="16989CC0" w14:textId="6D2FBF87" w:rsidR="00802C63" w:rsidRPr="00B855CE" w:rsidRDefault="00B855CE" w:rsidP="00802C63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B855CE">
              <w:rPr>
                <w:rFonts w:ascii="Arial" w:eastAsia="Arial" w:hAnsi="Arial" w:cs="Arial"/>
                <w:strike/>
                <w:color w:val="00B050"/>
                <w:sz w:val="18"/>
                <w:szCs w:val="18"/>
              </w:rPr>
              <w:t>2</w:t>
            </w:r>
          </w:p>
        </w:tc>
        <w:tc>
          <w:tcPr>
            <w:tcW w:w="526" w:type="dxa"/>
          </w:tcPr>
          <w:p w14:paraId="77C21D6E" w14:textId="7315E2B7" w:rsidR="00802C63" w:rsidRDefault="00802C63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6CF00131" w14:textId="29A7851C" w:rsidR="00802C63" w:rsidRDefault="00802C63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Merge w:val="restart"/>
            <w:vAlign w:val="center"/>
          </w:tcPr>
          <w:p w14:paraId="4E6A94EF" w14:textId="6F7BAFFB" w:rsidR="00802C63" w:rsidRPr="00311316" w:rsidRDefault="00802C63" w:rsidP="00BA2A6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601" w:type="dxa"/>
          </w:tcPr>
          <w:p w14:paraId="69E07076" w14:textId="7C18EBD0" w:rsidR="00802C63" w:rsidRDefault="00802C63" w:rsidP="00802C63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. Silvij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, nositeljica***</w:t>
            </w:r>
          </w:p>
        </w:tc>
      </w:tr>
      <w:tr w:rsidR="00802C63" w:rsidRPr="00311316" w14:paraId="141C5B6B" w14:textId="77777777" w:rsidTr="00BB6E49">
        <w:trPr>
          <w:trHeight w:val="47"/>
        </w:trPr>
        <w:tc>
          <w:tcPr>
            <w:tcW w:w="4126" w:type="dxa"/>
            <w:vMerge/>
          </w:tcPr>
          <w:p w14:paraId="005A05BE" w14:textId="77777777" w:rsidR="00802C63" w:rsidRPr="00802C63" w:rsidRDefault="00802C63" w:rsidP="00802C63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26" w:type="dxa"/>
          </w:tcPr>
          <w:p w14:paraId="43012C7D" w14:textId="3A41CC5C" w:rsidR="00802C63" w:rsidRDefault="00802C63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189AF170" w14:textId="1F14826A" w:rsidR="00673E34" w:rsidRDefault="00673E34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</w:tcPr>
          <w:p w14:paraId="3C7B68EF" w14:textId="0CAB1AA7" w:rsidR="00802C63" w:rsidRDefault="00673E34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B2D1E00" w14:textId="65756A58" w:rsidR="00673E34" w:rsidRDefault="00673E34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65" w:type="dxa"/>
          </w:tcPr>
          <w:p w14:paraId="121159A3" w14:textId="77777777" w:rsidR="00673E34" w:rsidRDefault="00673E34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5CE48C58" w14:textId="1B2A2135" w:rsidR="00802C63" w:rsidRDefault="00673E34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vMerge/>
          </w:tcPr>
          <w:p w14:paraId="46E8EDA8" w14:textId="77777777" w:rsidR="00802C63" w:rsidRPr="00311316" w:rsidRDefault="00802C63" w:rsidP="00802C6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01" w:type="dxa"/>
          </w:tcPr>
          <w:p w14:paraId="70F22257" w14:textId="3A48ABFF" w:rsidR="00802C63" w:rsidRDefault="00673E34" w:rsidP="00802C6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Mirna </w:t>
            </w:r>
            <w:proofErr w:type="spellStart"/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Ilakovac</w:t>
            </w:r>
            <w:proofErr w:type="spellEnd"/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 Keser, </w:t>
            </w:r>
            <w:proofErr w:type="spellStart"/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asistetica</w:t>
            </w:r>
            <w:proofErr w:type="spellEnd"/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, VS</w:t>
            </w:r>
            <w:r w:rsidRPr="00673E34">
              <w:rPr>
                <w:rFonts w:ascii="Arial" w:eastAsia="Arial" w:hAnsi="Arial" w:cs="Arial"/>
                <w:sz w:val="18"/>
                <w:szCs w:val="18"/>
              </w:rPr>
              <w:t xml:space="preserve"> i </w:t>
            </w:r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Nada Grujić-Tomas, asistentica, VS</w:t>
            </w:r>
            <w:r w:rsidRPr="00A655B2">
              <w:rPr>
                <w:rFonts w:ascii="Arial" w:eastAsia="Arial" w:hAnsi="Arial"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*******</w:t>
            </w:r>
          </w:p>
        </w:tc>
      </w:tr>
      <w:tr w:rsidR="00592F69" w:rsidRPr="00311316" w14:paraId="2B6FF780" w14:textId="77777777" w:rsidTr="00D522EA">
        <w:trPr>
          <w:trHeight w:val="47"/>
        </w:trPr>
        <w:tc>
          <w:tcPr>
            <w:tcW w:w="4126" w:type="dxa"/>
          </w:tcPr>
          <w:p w14:paraId="3C767C7D" w14:textId="02BEA228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Engleski jezik za humanističke i društvene znanosti 6</w:t>
            </w:r>
          </w:p>
        </w:tc>
        <w:tc>
          <w:tcPr>
            <w:tcW w:w="526" w:type="dxa"/>
            <w:vAlign w:val="center"/>
          </w:tcPr>
          <w:p w14:paraId="28929F74" w14:textId="665F8B41" w:rsidR="00592F69" w:rsidRPr="00311316" w:rsidRDefault="00592F69" w:rsidP="00D522E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  <w:vAlign w:val="center"/>
          </w:tcPr>
          <w:p w14:paraId="1BFBE907" w14:textId="7A6E3BB1" w:rsidR="00592F69" w:rsidRPr="00311316" w:rsidRDefault="00592F69" w:rsidP="00D522E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665" w:type="dxa"/>
            <w:vAlign w:val="center"/>
          </w:tcPr>
          <w:p w14:paraId="2A277AC0" w14:textId="71F4E88A" w:rsidR="00592F69" w:rsidRPr="00311316" w:rsidRDefault="00592F69" w:rsidP="00D522E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479CDCFC" w14:textId="5B89DE0F" w:rsidR="00592F69" w:rsidRPr="00311316" w:rsidRDefault="00592F69" w:rsidP="00D522EA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601" w:type="dxa"/>
          </w:tcPr>
          <w:p w14:paraId="67D68317" w14:textId="2735C952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Ksenij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nčin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lektorica</w:t>
            </w:r>
            <w:r w:rsidR="00FD6FE1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FD6FE1" w:rsidRPr="00311316">
              <w:rPr>
                <w:rFonts w:ascii="Arial" w:eastAsia="Arial" w:hAnsi="Arial" w:cs="Arial"/>
                <w:b/>
              </w:rPr>
              <w:t>**</w:t>
            </w:r>
          </w:p>
        </w:tc>
      </w:tr>
      <w:tr w:rsidR="00D51559" w:rsidRPr="00311316" w14:paraId="0B042932" w14:textId="77777777" w:rsidTr="00D522EA">
        <w:trPr>
          <w:trHeight w:val="47"/>
        </w:trPr>
        <w:tc>
          <w:tcPr>
            <w:tcW w:w="4126" w:type="dxa"/>
          </w:tcPr>
          <w:p w14:paraId="40E32BDA" w14:textId="3F68E4FA" w:rsidR="00D51559" w:rsidRPr="00311316" w:rsidRDefault="00D5155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sihologija religioznosti </w:t>
            </w:r>
          </w:p>
        </w:tc>
        <w:tc>
          <w:tcPr>
            <w:tcW w:w="526" w:type="dxa"/>
            <w:vAlign w:val="center"/>
          </w:tcPr>
          <w:p w14:paraId="065A8476" w14:textId="59985DD6" w:rsidR="00D51559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  <w:p w14:paraId="661615A5" w14:textId="7E907161" w:rsidR="00D51559" w:rsidRPr="00311316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526" w:type="dxa"/>
            <w:vAlign w:val="center"/>
          </w:tcPr>
          <w:p w14:paraId="5D58AD08" w14:textId="2DF2FF99" w:rsidR="00D51559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  <w:p w14:paraId="784957C5" w14:textId="4554B2B5" w:rsidR="00D51559" w:rsidRPr="00311316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  <w:vAlign w:val="center"/>
          </w:tcPr>
          <w:p w14:paraId="7E8EA71D" w14:textId="41AE0649" w:rsidR="00D51559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  <w:p w14:paraId="30B911EF" w14:textId="0580FD5E" w:rsidR="00D51559" w:rsidRPr="00311316" w:rsidRDefault="00A655B2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vAlign w:val="center"/>
          </w:tcPr>
          <w:p w14:paraId="46F1D0EB" w14:textId="4008832B" w:rsidR="00D51559" w:rsidRPr="00311316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601" w:type="dxa"/>
          </w:tcPr>
          <w:p w14:paraId="0097F56D" w14:textId="7B95EA61" w:rsidR="00D51559" w:rsidRDefault="00D5155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. Marija Milić, nositeljica</w:t>
            </w:r>
          </w:p>
          <w:p w14:paraId="1A77BCBD" w14:textId="1B2A9529" w:rsidR="00D51559" w:rsidRPr="00A655B2" w:rsidRDefault="00E16929" w:rsidP="00592F6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7030A0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eastAsia="Arial" w:hAnsi="Arial" w:cs="Arial"/>
                <w:b/>
                <w:color w:val="7030A0"/>
                <w:sz w:val="18"/>
                <w:szCs w:val="18"/>
              </w:rPr>
              <w:t>sc</w:t>
            </w:r>
            <w:proofErr w:type="spellEnd"/>
            <w:r>
              <w:rPr>
                <w:rFonts w:ascii="Arial" w:eastAsia="Arial" w:hAnsi="Arial" w:cs="Arial"/>
                <w:b/>
                <w:color w:val="7030A0"/>
                <w:sz w:val="18"/>
                <w:szCs w:val="18"/>
              </w:rPr>
              <w:t xml:space="preserve">. </w:t>
            </w:r>
            <w:r w:rsidR="00D51559" w:rsidRPr="00700267">
              <w:rPr>
                <w:rFonts w:ascii="Arial" w:eastAsia="Arial" w:hAnsi="Arial" w:cs="Arial"/>
                <w:b/>
                <w:color w:val="7030A0"/>
                <w:sz w:val="18"/>
                <w:szCs w:val="18"/>
              </w:rPr>
              <w:t xml:space="preserve">Davor </w:t>
            </w:r>
            <w:proofErr w:type="spellStart"/>
            <w:r w:rsidR="00D51559" w:rsidRPr="00700267">
              <w:rPr>
                <w:rFonts w:ascii="Arial" w:eastAsia="Arial" w:hAnsi="Arial" w:cs="Arial"/>
                <w:b/>
                <w:color w:val="7030A0"/>
                <w:sz w:val="18"/>
                <w:szCs w:val="18"/>
              </w:rPr>
              <w:t>Senjan</w:t>
            </w:r>
            <w:proofErr w:type="spellEnd"/>
            <w:r w:rsidR="00D51559" w:rsidRPr="00700267">
              <w:rPr>
                <w:rFonts w:ascii="Arial" w:eastAsia="Arial" w:hAnsi="Arial" w:cs="Arial"/>
                <w:b/>
                <w:color w:val="7030A0"/>
                <w:sz w:val="18"/>
                <w:szCs w:val="18"/>
              </w:rPr>
              <w:t>, viši</w:t>
            </w:r>
            <w:r w:rsidR="005F75C6" w:rsidRPr="00700267">
              <w:rPr>
                <w:rFonts w:ascii="Arial" w:eastAsia="Arial" w:hAnsi="Arial" w:cs="Arial"/>
                <w:b/>
                <w:color w:val="7030A0"/>
                <w:sz w:val="18"/>
                <w:szCs w:val="18"/>
              </w:rPr>
              <w:t xml:space="preserve"> asistent</w:t>
            </w:r>
            <w:r w:rsidR="00D51559" w:rsidRPr="00700267">
              <w:rPr>
                <w:rFonts w:ascii="Arial" w:eastAsia="Arial" w:hAnsi="Arial" w:cs="Arial"/>
                <w:b/>
                <w:color w:val="7030A0"/>
                <w:sz w:val="18"/>
                <w:szCs w:val="18"/>
              </w:rPr>
              <w:t>, VS</w:t>
            </w:r>
            <w:r w:rsidR="00673E34" w:rsidRPr="00700267">
              <w:rPr>
                <w:rFonts w:ascii="Arial" w:eastAsia="Arial" w:hAnsi="Arial" w:cs="Arial"/>
                <w:b/>
                <w:sz w:val="18"/>
                <w:szCs w:val="18"/>
              </w:rPr>
              <w:t>******</w:t>
            </w:r>
          </w:p>
          <w:p w14:paraId="45E8B212" w14:textId="219CE130" w:rsidR="00D51559" w:rsidRPr="00311316" w:rsidRDefault="00D5155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92F69" w:rsidRPr="00311316" w14:paraId="75FF74C7" w14:textId="77777777" w:rsidTr="00BB6E49">
        <w:tc>
          <w:tcPr>
            <w:tcW w:w="4126" w:type="dxa"/>
          </w:tcPr>
          <w:p w14:paraId="51AA057F" w14:textId="77777777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Završni rad</w:t>
            </w:r>
          </w:p>
        </w:tc>
        <w:tc>
          <w:tcPr>
            <w:tcW w:w="526" w:type="dxa"/>
          </w:tcPr>
          <w:p w14:paraId="02A1BB12" w14:textId="77777777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</w:tcPr>
          <w:p w14:paraId="11926487" w14:textId="77777777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3827515C" w14:textId="77777777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</w:tcPr>
          <w:p w14:paraId="5768F762" w14:textId="77777777" w:rsidR="00592F69" w:rsidRPr="00311316" w:rsidRDefault="00592F69" w:rsidP="00592F6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01" w:type="dxa"/>
          </w:tcPr>
          <w:p w14:paraId="70E756F2" w14:textId="77777777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mentor</w:t>
            </w:r>
          </w:p>
        </w:tc>
      </w:tr>
    </w:tbl>
    <w:p w14:paraId="642FE1AA" w14:textId="77777777" w:rsidR="006B5A9F" w:rsidRPr="00311316" w:rsidRDefault="006B5A9F" w:rsidP="006B5A9F">
      <w:pPr>
        <w:rPr>
          <w:rFonts w:ascii="Arial" w:eastAsia="Arial" w:hAnsi="Arial" w:cs="Arial"/>
          <w:b/>
          <w:sz w:val="20"/>
          <w:szCs w:val="20"/>
        </w:rPr>
      </w:pPr>
    </w:p>
    <w:p w14:paraId="1BF11BD7" w14:textId="573F57C8" w:rsidR="00B53918" w:rsidRPr="00311316" w:rsidRDefault="006B5A9F" w:rsidP="00B53918">
      <w:pPr>
        <w:rPr>
          <w:rFonts w:ascii="Arial" w:eastAsia="Arial" w:hAnsi="Arial" w:cs="Arial"/>
          <w:sz w:val="18"/>
          <w:szCs w:val="18"/>
        </w:rPr>
      </w:pPr>
      <w:bookmarkStart w:id="8" w:name="_heading=h.1fob9te" w:colFirst="0" w:colLast="0"/>
      <w:bookmarkEnd w:id="8"/>
      <w:r w:rsidRPr="00311316">
        <w:rPr>
          <w:rFonts w:ascii="Arial" w:eastAsia="Arial" w:hAnsi="Arial" w:cs="Arial"/>
          <w:b/>
          <w:sz w:val="18"/>
          <w:szCs w:val="18"/>
        </w:rPr>
        <w:t>Napomen</w:t>
      </w:r>
      <w:r w:rsidR="00B53918" w:rsidRPr="00311316">
        <w:rPr>
          <w:rFonts w:ascii="Arial" w:eastAsia="Arial" w:hAnsi="Arial" w:cs="Arial"/>
          <w:b/>
          <w:sz w:val="18"/>
          <w:szCs w:val="18"/>
        </w:rPr>
        <w:t>a</w:t>
      </w:r>
      <w:r w:rsidRPr="00311316">
        <w:rPr>
          <w:rFonts w:ascii="Arial" w:eastAsia="Arial" w:hAnsi="Arial" w:cs="Arial"/>
          <w:b/>
          <w:sz w:val="18"/>
          <w:szCs w:val="18"/>
        </w:rPr>
        <w:t>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</w:p>
    <w:p w14:paraId="3417815A" w14:textId="075F6784" w:rsidR="00141868" w:rsidRPr="00311316" w:rsidRDefault="00141868" w:rsidP="00B53918">
      <w:pPr>
        <w:rPr>
          <w:rFonts w:ascii="Arial" w:eastAsia="Arial" w:hAnsi="Arial" w:cs="Arial"/>
          <w:b/>
          <w:sz w:val="18"/>
          <w:szCs w:val="16"/>
        </w:rPr>
      </w:pPr>
    </w:p>
    <w:p w14:paraId="6E5F5A4A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46E7449A" w14:textId="426C3BD5" w:rsidR="003D3DEA" w:rsidRDefault="00BA36F1" w:rsidP="00B53918">
      <w:pPr>
        <w:rPr>
          <w:rFonts w:ascii="Arial" w:eastAsia="Arial" w:hAnsi="Arial" w:cs="Arial"/>
          <w:sz w:val="18"/>
          <w:szCs w:val="18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, a njihovi ECTS bodovi pribrajaju se u obveznih 60 ECTS bodova koje student treba ostvariti tijekom godine.</w:t>
      </w:r>
      <w:r>
        <w:rPr>
          <w:rFonts w:ascii="Arial" w:eastAsia="Arial" w:hAnsi="Arial" w:cs="Arial"/>
          <w:b/>
          <w:sz w:val="16"/>
          <w:szCs w:val="16"/>
        </w:rPr>
        <w:t>*</w:t>
      </w:r>
    </w:p>
    <w:p w14:paraId="4CB20514" w14:textId="77777777" w:rsidR="00BA36F1" w:rsidRDefault="00BA36F1" w:rsidP="00B53918">
      <w:pPr>
        <w:rPr>
          <w:rFonts w:ascii="Arial" w:eastAsia="Arial" w:hAnsi="Arial" w:cs="Arial"/>
          <w:sz w:val="18"/>
          <w:szCs w:val="18"/>
        </w:rPr>
      </w:pPr>
    </w:p>
    <w:p w14:paraId="0BC5BBDC" w14:textId="64E5531A" w:rsidR="006B5A9F" w:rsidRPr="00311316" w:rsidRDefault="00B53918" w:rsidP="00B53918">
      <w:pPr>
        <w:rPr>
          <w:rFonts w:ascii="Arial" w:eastAsia="Arial" w:hAnsi="Arial" w:cs="Arial"/>
          <w:b/>
          <w:sz w:val="18"/>
          <w:szCs w:val="18"/>
          <w:u w:val="single"/>
        </w:rPr>
      </w:pPr>
      <w:r w:rsidRPr="00311316">
        <w:rPr>
          <w:rFonts w:ascii="Arial" w:eastAsia="Arial" w:hAnsi="Arial" w:cs="Arial"/>
          <w:sz w:val="18"/>
          <w:szCs w:val="18"/>
        </w:rPr>
        <w:t xml:space="preserve">Student u semestru kroz obveznu i izbornu nastavu mora ostvariti onoliko ECTS bodova koliko je potrebno da </w:t>
      </w:r>
      <w:r w:rsidRPr="00311316">
        <w:rPr>
          <w:rFonts w:ascii="Arial" w:eastAsia="Arial" w:hAnsi="Arial" w:cs="Arial"/>
          <w:b/>
          <w:sz w:val="18"/>
          <w:szCs w:val="18"/>
          <w:u w:val="single"/>
        </w:rPr>
        <w:t>na razini godine ima najmanje 60 ECTS bodova.</w:t>
      </w:r>
    </w:p>
    <w:p w14:paraId="59BF324C" w14:textId="77777777" w:rsidR="00FD6FE1" w:rsidRPr="00311316" w:rsidRDefault="00FD6FE1" w:rsidP="00B53918">
      <w:pPr>
        <w:rPr>
          <w:rFonts w:ascii="Arial" w:eastAsia="Arial" w:hAnsi="Arial" w:cs="Arial"/>
          <w:b/>
          <w:sz w:val="16"/>
          <w:szCs w:val="16"/>
        </w:rPr>
      </w:pPr>
    </w:p>
    <w:p w14:paraId="55DF4F79" w14:textId="77777777" w:rsidR="00BA36F1" w:rsidRDefault="00BA36F1" w:rsidP="00BA36F1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* 17. 11. 2025. Nadopuna Napomene za upis izbornih kolegija</w:t>
      </w:r>
    </w:p>
    <w:p w14:paraId="72F8B683" w14:textId="1FA997F2" w:rsidR="00BA36F1" w:rsidRDefault="00BA36F1" w:rsidP="00BA36F1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** 17. 11. 2025. Mijenja se zvanje izvođača nastave    </w:t>
      </w:r>
    </w:p>
    <w:p w14:paraId="4A7EC377" w14:textId="190E422D" w:rsidR="00BA36F1" w:rsidRDefault="00BA36F1" w:rsidP="00BA36F1">
      <w:pPr>
        <w:rPr>
          <w:rFonts w:ascii="Arial" w:hAnsi="Arial" w:cs="Arial"/>
          <w:sz w:val="18"/>
        </w:rPr>
      </w:pPr>
      <w:bookmarkStart w:id="9" w:name="_Hlk214266542"/>
      <w:r>
        <w:rPr>
          <w:rFonts w:ascii="Arial" w:hAnsi="Arial" w:cs="Arial"/>
          <w:sz w:val="18"/>
        </w:rPr>
        <w:t>*** 17. 11. 2025. Uvodi se novi izborni kolegij</w:t>
      </w:r>
    </w:p>
    <w:bookmarkEnd w:id="9"/>
    <w:p w14:paraId="7C1D7A14" w14:textId="77777777" w:rsidR="00BA36F1" w:rsidRDefault="00BA36F1" w:rsidP="00BA36F1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**** 17. 11. 2025. Mijenja se nositeljica kolegija i izvođač nastave</w:t>
      </w:r>
    </w:p>
    <w:p w14:paraId="11E146E8" w14:textId="6BC493F5" w:rsidR="00BA36F1" w:rsidRDefault="00BA36F1" w:rsidP="00BA36F1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***** 17. 11. 2025.  Mijenja se prezime asistentice</w:t>
      </w:r>
    </w:p>
    <w:p w14:paraId="3BC4959A" w14:textId="72CC2B75" w:rsidR="006B5A9F" w:rsidRPr="00B50C8C" w:rsidRDefault="00673E34" w:rsidP="006B5A9F">
      <w:pPr>
        <w:rPr>
          <w:rFonts w:ascii="Arial" w:hAnsi="Arial" w:cs="Arial"/>
          <w:b/>
          <w:color w:val="00B050"/>
          <w:sz w:val="16"/>
          <w:szCs w:val="16"/>
        </w:rPr>
      </w:pPr>
      <w:r w:rsidRPr="00B50C8C">
        <w:rPr>
          <w:rFonts w:ascii="Arial" w:hAnsi="Arial" w:cs="Arial"/>
          <w:b/>
          <w:color w:val="00B050"/>
          <w:sz w:val="16"/>
          <w:szCs w:val="16"/>
        </w:rPr>
        <w:t>****** 2</w:t>
      </w:r>
      <w:r w:rsidR="00B50C8C" w:rsidRPr="00B50C8C">
        <w:rPr>
          <w:rFonts w:ascii="Arial" w:hAnsi="Arial" w:cs="Arial"/>
          <w:b/>
          <w:color w:val="00B050"/>
          <w:sz w:val="16"/>
          <w:szCs w:val="16"/>
        </w:rPr>
        <w:t>8</w:t>
      </w:r>
      <w:r w:rsidRPr="00B50C8C">
        <w:rPr>
          <w:rFonts w:ascii="Arial" w:hAnsi="Arial" w:cs="Arial"/>
          <w:b/>
          <w:color w:val="00B050"/>
          <w:sz w:val="16"/>
          <w:szCs w:val="16"/>
        </w:rPr>
        <w:t>. 1. 2026. Uvodi se izborni kolegij iz programa studija</w:t>
      </w:r>
      <w:r w:rsidR="00B50C8C">
        <w:rPr>
          <w:rFonts w:ascii="Arial" w:hAnsi="Arial" w:cs="Arial"/>
          <w:b/>
          <w:color w:val="00B050"/>
          <w:sz w:val="16"/>
          <w:szCs w:val="16"/>
        </w:rPr>
        <w:t>.</w:t>
      </w:r>
      <w:r w:rsidRPr="00B50C8C">
        <w:rPr>
          <w:rFonts w:ascii="Arial" w:hAnsi="Arial" w:cs="Arial"/>
          <w:b/>
          <w:color w:val="00B050"/>
          <w:sz w:val="16"/>
          <w:szCs w:val="16"/>
        </w:rPr>
        <w:t xml:space="preserve"> </w:t>
      </w:r>
    </w:p>
    <w:p w14:paraId="41882B27" w14:textId="1DAC0BFC" w:rsidR="00673E34" w:rsidRPr="00B50C8C" w:rsidRDefault="00673E34" w:rsidP="006B5A9F">
      <w:pPr>
        <w:rPr>
          <w:rFonts w:ascii="Arial" w:hAnsi="Arial" w:cs="Arial"/>
          <w:b/>
          <w:color w:val="00B050"/>
          <w:sz w:val="16"/>
          <w:szCs w:val="16"/>
        </w:rPr>
      </w:pPr>
      <w:r w:rsidRPr="00B50C8C">
        <w:rPr>
          <w:rFonts w:ascii="Arial" w:hAnsi="Arial" w:cs="Arial"/>
          <w:b/>
          <w:color w:val="00B050"/>
          <w:sz w:val="16"/>
          <w:szCs w:val="16"/>
        </w:rPr>
        <w:t>*****2</w:t>
      </w:r>
      <w:r w:rsidR="00210FA4" w:rsidRPr="00B50C8C">
        <w:rPr>
          <w:rFonts w:ascii="Arial" w:hAnsi="Arial" w:cs="Arial"/>
          <w:b/>
          <w:color w:val="00B050"/>
          <w:sz w:val="16"/>
          <w:szCs w:val="16"/>
        </w:rPr>
        <w:t>8</w:t>
      </w:r>
      <w:r w:rsidRPr="00B50C8C">
        <w:rPr>
          <w:rFonts w:ascii="Arial" w:hAnsi="Arial" w:cs="Arial"/>
          <w:b/>
          <w:color w:val="00B050"/>
          <w:sz w:val="16"/>
          <w:szCs w:val="16"/>
        </w:rPr>
        <w:t>.1. 2026. Uvode se asistentice, VS i mijenja se oblik izvođenja nastave</w:t>
      </w:r>
      <w:r w:rsidR="00B50C8C">
        <w:rPr>
          <w:rFonts w:ascii="Arial" w:hAnsi="Arial" w:cs="Arial"/>
          <w:b/>
          <w:color w:val="00B050"/>
          <w:sz w:val="16"/>
          <w:szCs w:val="16"/>
        </w:rPr>
        <w:t>.</w:t>
      </w:r>
    </w:p>
    <w:p w14:paraId="4D04FD2B" w14:textId="2DA58A85" w:rsidR="00673E34" w:rsidRPr="00B50C8C" w:rsidRDefault="00673E34" w:rsidP="006B5A9F">
      <w:pPr>
        <w:rPr>
          <w:rFonts w:ascii="Arial" w:hAnsi="Arial" w:cs="Arial"/>
          <w:b/>
          <w:color w:val="00B050"/>
          <w:sz w:val="16"/>
          <w:szCs w:val="16"/>
        </w:rPr>
      </w:pPr>
      <w:r w:rsidRPr="00B50C8C">
        <w:rPr>
          <w:rFonts w:ascii="Arial" w:hAnsi="Arial" w:cs="Arial"/>
          <w:b/>
          <w:color w:val="00B050"/>
          <w:sz w:val="16"/>
          <w:szCs w:val="16"/>
        </w:rPr>
        <w:t>******* 2</w:t>
      </w:r>
      <w:r w:rsidR="00210FA4" w:rsidRPr="00B50C8C">
        <w:rPr>
          <w:rFonts w:ascii="Arial" w:hAnsi="Arial" w:cs="Arial"/>
          <w:b/>
          <w:color w:val="00B050"/>
          <w:sz w:val="16"/>
          <w:szCs w:val="16"/>
        </w:rPr>
        <w:t>8</w:t>
      </w:r>
      <w:r w:rsidRPr="00B50C8C">
        <w:rPr>
          <w:rFonts w:ascii="Arial" w:hAnsi="Arial" w:cs="Arial"/>
          <w:b/>
          <w:color w:val="00B050"/>
          <w:sz w:val="16"/>
          <w:szCs w:val="16"/>
        </w:rPr>
        <w:t>. 1. 2026. Uvodi se asistentica, VS</w:t>
      </w:r>
      <w:r w:rsidR="00210FA4" w:rsidRPr="00B50C8C">
        <w:rPr>
          <w:rFonts w:ascii="Arial" w:hAnsi="Arial" w:cs="Arial"/>
          <w:b/>
          <w:color w:val="00B050"/>
          <w:sz w:val="16"/>
          <w:szCs w:val="16"/>
        </w:rPr>
        <w:t>.</w:t>
      </w:r>
    </w:p>
    <w:p w14:paraId="54DD7DE9" w14:textId="41DEAA12" w:rsidR="00673E34" w:rsidRPr="00B50C8C" w:rsidRDefault="00673E34" w:rsidP="006B5A9F">
      <w:pPr>
        <w:rPr>
          <w:rFonts w:ascii="Arial" w:hAnsi="Arial" w:cs="Arial"/>
          <w:b/>
          <w:color w:val="00B050"/>
          <w:sz w:val="16"/>
          <w:szCs w:val="16"/>
        </w:rPr>
      </w:pPr>
      <w:r w:rsidRPr="00B50C8C">
        <w:rPr>
          <w:rFonts w:ascii="Arial" w:hAnsi="Arial" w:cs="Arial"/>
          <w:b/>
          <w:color w:val="00B050"/>
          <w:sz w:val="16"/>
          <w:szCs w:val="16"/>
        </w:rPr>
        <w:t>******** 2</w:t>
      </w:r>
      <w:r w:rsidR="00210FA4" w:rsidRPr="00B50C8C">
        <w:rPr>
          <w:rFonts w:ascii="Arial" w:hAnsi="Arial" w:cs="Arial"/>
          <w:b/>
          <w:color w:val="00B050"/>
          <w:sz w:val="16"/>
          <w:szCs w:val="16"/>
        </w:rPr>
        <w:t>8</w:t>
      </w:r>
      <w:r w:rsidRPr="00B50C8C">
        <w:rPr>
          <w:rFonts w:ascii="Arial" w:hAnsi="Arial" w:cs="Arial"/>
          <w:b/>
          <w:color w:val="00B050"/>
          <w:sz w:val="16"/>
          <w:szCs w:val="16"/>
        </w:rPr>
        <w:t xml:space="preserve">. 1. 2026. Briše se doc. dr. </w:t>
      </w:r>
      <w:proofErr w:type="spellStart"/>
      <w:r w:rsidRPr="00B50C8C">
        <w:rPr>
          <w:rFonts w:ascii="Arial" w:hAnsi="Arial" w:cs="Arial"/>
          <w:b/>
          <w:color w:val="00B050"/>
          <w:sz w:val="16"/>
          <w:szCs w:val="16"/>
        </w:rPr>
        <w:t>sc</w:t>
      </w:r>
      <w:proofErr w:type="spellEnd"/>
      <w:r w:rsidRPr="00B50C8C">
        <w:rPr>
          <w:rFonts w:ascii="Arial" w:hAnsi="Arial" w:cs="Arial"/>
          <w:b/>
          <w:color w:val="00B050"/>
          <w:sz w:val="16"/>
          <w:szCs w:val="16"/>
        </w:rPr>
        <w:t xml:space="preserve">. Ivana </w:t>
      </w:r>
      <w:proofErr w:type="spellStart"/>
      <w:r w:rsidRPr="00B50C8C">
        <w:rPr>
          <w:rFonts w:ascii="Arial" w:hAnsi="Arial" w:cs="Arial"/>
          <w:b/>
          <w:color w:val="00B050"/>
          <w:sz w:val="16"/>
          <w:szCs w:val="16"/>
        </w:rPr>
        <w:t>Marčinko</w:t>
      </w:r>
      <w:proofErr w:type="spellEnd"/>
      <w:r w:rsidRPr="00B50C8C">
        <w:rPr>
          <w:rFonts w:ascii="Arial" w:hAnsi="Arial" w:cs="Arial"/>
          <w:b/>
          <w:color w:val="00B050"/>
          <w:sz w:val="16"/>
          <w:szCs w:val="16"/>
        </w:rPr>
        <w:t xml:space="preserve">, a za nositeljicu i izvođačicu nastave </w:t>
      </w:r>
      <w:r w:rsidR="00B9129A" w:rsidRPr="00B50C8C">
        <w:rPr>
          <w:rFonts w:ascii="Arial" w:hAnsi="Arial" w:cs="Arial"/>
          <w:b/>
          <w:color w:val="00B050"/>
          <w:sz w:val="16"/>
          <w:szCs w:val="16"/>
        </w:rPr>
        <w:t>uvodi se</w:t>
      </w:r>
      <w:r w:rsidRPr="00B50C8C">
        <w:rPr>
          <w:rFonts w:ascii="Arial" w:hAnsi="Arial" w:cs="Arial"/>
          <w:b/>
          <w:color w:val="00B050"/>
          <w:sz w:val="16"/>
          <w:szCs w:val="16"/>
        </w:rPr>
        <w:t xml:space="preserve"> </w:t>
      </w:r>
      <w:r w:rsidR="00B9129A" w:rsidRPr="00B50C8C">
        <w:rPr>
          <w:rFonts w:ascii="Arial" w:hAnsi="Arial" w:cs="Arial"/>
          <w:b/>
          <w:color w:val="00B050"/>
          <w:sz w:val="16"/>
          <w:szCs w:val="16"/>
        </w:rPr>
        <w:t xml:space="preserve">doc. dr. </w:t>
      </w:r>
      <w:proofErr w:type="spellStart"/>
      <w:r w:rsidR="00B9129A" w:rsidRPr="00B50C8C">
        <w:rPr>
          <w:rFonts w:ascii="Arial" w:hAnsi="Arial" w:cs="Arial"/>
          <w:b/>
          <w:color w:val="00B050"/>
          <w:sz w:val="16"/>
          <w:szCs w:val="16"/>
        </w:rPr>
        <w:t>sc</w:t>
      </w:r>
      <w:proofErr w:type="spellEnd"/>
      <w:r w:rsidR="00B9129A" w:rsidRPr="00B50C8C">
        <w:rPr>
          <w:rFonts w:ascii="Arial" w:hAnsi="Arial" w:cs="Arial"/>
          <w:b/>
          <w:color w:val="00B050"/>
          <w:sz w:val="16"/>
          <w:szCs w:val="16"/>
        </w:rPr>
        <w:t>. Marina Perković Kovačević</w:t>
      </w:r>
    </w:p>
    <w:p w14:paraId="0B543A96" w14:textId="5A6D320D" w:rsidR="008500AE" w:rsidRPr="00311316" w:rsidRDefault="008500AE" w:rsidP="006B5A9F">
      <w:pPr>
        <w:rPr>
          <w:rFonts w:ascii="Arial" w:hAnsi="Arial" w:cs="Arial"/>
          <w:b/>
          <w:sz w:val="16"/>
          <w:szCs w:val="16"/>
        </w:rPr>
      </w:pPr>
    </w:p>
    <w:p w14:paraId="2A2608FF" w14:textId="4AB13C4B" w:rsidR="00FD6FE1" w:rsidRPr="00700267" w:rsidRDefault="00700267" w:rsidP="006B5A9F">
      <w:pPr>
        <w:rPr>
          <w:rFonts w:ascii="Arial" w:hAnsi="Arial" w:cs="Arial"/>
          <w:b/>
          <w:color w:val="7030A0"/>
          <w:sz w:val="16"/>
          <w:szCs w:val="16"/>
        </w:rPr>
      </w:pPr>
      <w:r w:rsidRPr="00700267">
        <w:rPr>
          <w:rFonts w:ascii="Arial" w:hAnsi="Arial" w:cs="Arial"/>
          <w:b/>
          <w:color w:val="7030A0"/>
          <w:sz w:val="16"/>
          <w:szCs w:val="16"/>
        </w:rPr>
        <w:t>25. 2. 2026. Isprav</w:t>
      </w:r>
      <w:r>
        <w:rPr>
          <w:rFonts w:ascii="Arial" w:hAnsi="Arial" w:cs="Arial"/>
          <w:b/>
          <w:color w:val="7030A0"/>
          <w:sz w:val="16"/>
          <w:szCs w:val="16"/>
        </w:rPr>
        <w:t>ljaju se</w:t>
      </w:r>
      <w:r w:rsidRPr="00700267">
        <w:rPr>
          <w:rFonts w:ascii="Arial" w:hAnsi="Arial" w:cs="Arial"/>
          <w:b/>
          <w:color w:val="7030A0"/>
          <w:sz w:val="16"/>
          <w:szCs w:val="16"/>
        </w:rPr>
        <w:t xml:space="preserve"> prezim</w:t>
      </w:r>
      <w:r>
        <w:rPr>
          <w:rFonts w:ascii="Arial" w:hAnsi="Arial" w:cs="Arial"/>
          <w:b/>
          <w:color w:val="7030A0"/>
          <w:sz w:val="16"/>
          <w:szCs w:val="16"/>
        </w:rPr>
        <w:t>e</w:t>
      </w:r>
      <w:r w:rsidRPr="00700267">
        <w:rPr>
          <w:rFonts w:ascii="Arial" w:hAnsi="Arial" w:cs="Arial"/>
          <w:b/>
          <w:color w:val="7030A0"/>
          <w:sz w:val="16"/>
          <w:szCs w:val="16"/>
        </w:rPr>
        <w:t xml:space="preserve"> i titula vanjskog suradnika.</w:t>
      </w:r>
    </w:p>
    <w:p w14:paraId="31C5350A" w14:textId="77777777" w:rsidR="00FD6FE1" w:rsidRPr="00311316" w:rsidRDefault="00FD6FE1" w:rsidP="006B5A9F">
      <w:pPr>
        <w:rPr>
          <w:rFonts w:ascii="Arial" w:hAnsi="Arial" w:cs="Arial"/>
          <w:b/>
          <w:sz w:val="16"/>
          <w:szCs w:val="16"/>
        </w:rPr>
      </w:pPr>
    </w:p>
    <w:p w14:paraId="7D12938E" w14:textId="473030F6" w:rsidR="00622AF4" w:rsidRPr="00311316" w:rsidRDefault="00622AF4" w:rsidP="00622AF4">
      <w:pPr>
        <w:rPr>
          <w:rFonts w:ascii="Arial" w:eastAsia="Arial" w:hAnsi="Arial" w:cs="Arial"/>
          <w:b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Sve informacije v</w:t>
      </w:r>
      <w:r w:rsidR="0010444C" w:rsidRPr="00311316">
        <w:rPr>
          <w:rFonts w:ascii="Arial" w:eastAsia="Arial" w:hAnsi="Arial" w:cs="Arial"/>
          <w:b/>
          <w:sz w:val="18"/>
          <w:szCs w:val="18"/>
        </w:rPr>
        <w:t>ezane</w:t>
      </w:r>
      <w:r w:rsidRPr="00311316">
        <w:rPr>
          <w:rFonts w:ascii="Arial" w:eastAsia="Arial" w:hAnsi="Arial" w:cs="Arial"/>
          <w:b/>
          <w:sz w:val="18"/>
          <w:szCs w:val="18"/>
        </w:rPr>
        <w:t xml:space="preserve"> za pohađanje nastave i polaganje ispita nalaze se na poveznici pod nazivom</w:t>
      </w:r>
      <w:r w:rsidRPr="00311316">
        <w:t xml:space="preserve"> </w:t>
      </w:r>
      <w:r w:rsidRPr="00311316">
        <w:rPr>
          <w:rFonts w:ascii="Arial" w:eastAsia="Arial" w:hAnsi="Arial" w:cs="Arial"/>
          <w:b/>
          <w:sz w:val="18"/>
          <w:szCs w:val="18"/>
        </w:rPr>
        <w:t>PSIHOLOGIJA – PRIJEDIPLOMSKI (jednopredmetni studij) :</w:t>
      </w:r>
    </w:p>
    <w:p w14:paraId="6FE49969" w14:textId="2FDE39AC" w:rsidR="00622AF4" w:rsidRPr="00311316" w:rsidRDefault="00622AF4" w:rsidP="00622AF4">
      <w:pPr>
        <w:rPr>
          <w:rFonts w:ascii="Arial" w:eastAsia="Arial" w:hAnsi="Arial" w:cs="Arial"/>
          <w:b/>
          <w:sz w:val="18"/>
          <w:szCs w:val="18"/>
        </w:rPr>
      </w:pPr>
    </w:p>
    <w:p w14:paraId="7B573DF1" w14:textId="20B01A72" w:rsidR="00622AF4" w:rsidRPr="00311316" w:rsidRDefault="00037406" w:rsidP="00622AF4">
      <w:pPr>
        <w:rPr>
          <w:rFonts w:ascii="Arial" w:eastAsia="Arial" w:hAnsi="Arial" w:cs="Arial"/>
          <w:b/>
          <w:sz w:val="18"/>
          <w:szCs w:val="18"/>
        </w:rPr>
      </w:pPr>
      <w:hyperlink r:id="rId8" w:history="1">
        <w:r w:rsidR="00622AF4" w:rsidRPr="00311316">
          <w:rPr>
            <w:rStyle w:val="Hyperlink"/>
            <w:rFonts w:ascii="Arial" w:eastAsia="Arial" w:hAnsi="Arial" w:cs="Arial"/>
            <w:b/>
            <w:color w:val="auto"/>
            <w:sz w:val="18"/>
            <w:szCs w:val="18"/>
          </w:rPr>
          <w:t>https://sokrat.ffos.hr/ff-info/studiji.php?action=show&amp;id=7</w:t>
        </w:r>
      </w:hyperlink>
      <w:r w:rsidR="00622AF4" w:rsidRPr="00311316">
        <w:rPr>
          <w:rFonts w:ascii="Arial" w:eastAsia="Arial" w:hAnsi="Arial" w:cs="Arial"/>
          <w:b/>
          <w:sz w:val="18"/>
          <w:szCs w:val="18"/>
        </w:rPr>
        <w:t xml:space="preserve"> .</w:t>
      </w:r>
    </w:p>
    <w:p w14:paraId="0DCFBC82" w14:textId="77777777" w:rsidR="000C3E05" w:rsidRDefault="000C3E05" w:rsidP="000C3E05">
      <w:pPr>
        <w:rPr>
          <w:rFonts w:ascii="Arial" w:hAnsi="Arial" w:cs="Arial"/>
          <w:sz w:val="18"/>
        </w:rPr>
      </w:pPr>
    </w:p>
    <w:p w14:paraId="5BBF6E31" w14:textId="59F33354" w:rsidR="00BA36F1" w:rsidRDefault="00BA36F1">
      <w:pPr>
        <w:rPr>
          <w:rFonts w:ascii="Arial" w:hAnsi="Arial" w:cs="Arial"/>
          <w:sz w:val="18"/>
        </w:rPr>
      </w:pPr>
    </w:p>
    <w:p w14:paraId="6204FC13" w14:textId="74474794" w:rsidR="00BA36F1" w:rsidRDefault="00BA36F1">
      <w:pPr>
        <w:rPr>
          <w:rFonts w:ascii="Arial" w:hAnsi="Arial" w:cs="Arial"/>
          <w:sz w:val="18"/>
        </w:rPr>
      </w:pPr>
    </w:p>
    <w:p w14:paraId="7F6326D3" w14:textId="19D55FD2" w:rsidR="00BA36F1" w:rsidRDefault="00BA36F1">
      <w:pPr>
        <w:rPr>
          <w:rFonts w:ascii="Arial" w:hAnsi="Arial" w:cs="Arial"/>
          <w:sz w:val="18"/>
        </w:rPr>
      </w:pPr>
    </w:p>
    <w:p w14:paraId="29C9B5CF" w14:textId="4D404454" w:rsidR="00BA36F1" w:rsidRPr="00311316" w:rsidRDefault="00BA36F1">
      <w:pPr>
        <w:rPr>
          <w:rFonts w:ascii="Arial" w:hAnsi="Arial" w:cs="Arial"/>
          <w:sz w:val="18"/>
        </w:rPr>
      </w:pPr>
    </w:p>
    <w:sectPr w:rsidR="00BA36F1" w:rsidRPr="003113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851" w:bottom="851" w:left="851" w:header="709" w:footer="709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1F7DB93" w16cex:dateUtc="2025-06-12T10:27:00Z"/>
  <w16cex:commentExtensible w16cex:durableId="2FDB76E9" w16cex:dateUtc="2025-06-12T10:2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153523" w14:textId="77777777" w:rsidR="00A863C1" w:rsidRDefault="00A863C1">
      <w:r>
        <w:separator/>
      </w:r>
    </w:p>
  </w:endnote>
  <w:endnote w:type="continuationSeparator" w:id="0">
    <w:p w14:paraId="7ED8028B" w14:textId="77777777" w:rsidR="00A863C1" w:rsidRDefault="00A8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899E5" w14:textId="77777777" w:rsidR="00210FA4" w:rsidRDefault="00210F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7D521" w14:textId="77777777" w:rsidR="00210FA4" w:rsidRDefault="00210F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C9247" w14:textId="77777777" w:rsidR="00210FA4" w:rsidRDefault="00210F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4AE169" w14:textId="77777777" w:rsidR="00A863C1" w:rsidRDefault="00A863C1">
      <w:r>
        <w:separator/>
      </w:r>
    </w:p>
  </w:footnote>
  <w:footnote w:type="continuationSeparator" w:id="0">
    <w:p w14:paraId="1E32B85E" w14:textId="77777777" w:rsidR="00A863C1" w:rsidRDefault="00A863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00CD1D" w14:textId="77777777" w:rsidR="00210FA4" w:rsidRDefault="00210F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E58BA" w14:textId="77777777" w:rsidR="00210FA4" w:rsidRDefault="00210FA4">
    <w:pPr>
      <w:rPr>
        <w:rFonts w:ascii="Arial" w:eastAsia="Arial" w:hAnsi="Arial" w:cs="Arial"/>
        <w:b/>
        <w:sz w:val="28"/>
        <w:szCs w:val="28"/>
      </w:rPr>
    </w:pPr>
    <w:r>
      <w:rPr>
        <w:rFonts w:ascii="Arial" w:eastAsia="Arial" w:hAnsi="Arial" w:cs="Arial"/>
        <w:b/>
        <w:sz w:val="28"/>
        <w:szCs w:val="28"/>
      </w:rPr>
      <w:t xml:space="preserve">PSIHOLOGIJA </w:t>
    </w:r>
  </w:p>
  <w:p w14:paraId="6A5EBC1F" w14:textId="4D40697F" w:rsidR="00210FA4" w:rsidRPr="006239FB" w:rsidRDefault="00210FA4">
    <w:pPr>
      <w:rPr>
        <w:rFonts w:ascii="Arial" w:eastAsia="Arial" w:hAnsi="Arial" w:cs="Arial"/>
      </w:rPr>
    </w:pPr>
    <w:r w:rsidRPr="006239FB">
      <w:rPr>
        <w:rFonts w:ascii="Arial" w:eastAsia="Arial" w:hAnsi="Arial" w:cs="Arial"/>
        <w:b/>
      </w:rPr>
      <w:t xml:space="preserve">prijediplomski </w:t>
    </w:r>
    <w:r>
      <w:rPr>
        <w:rFonts w:ascii="Arial" w:eastAsia="Arial" w:hAnsi="Arial" w:cs="Arial"/>
        <w:b/>
      </w:rPr>
      <w:t>j</w:t>
    </w:r>
    <w:r w:rsidRPr="006239FB">
      <w:rPr>
        <w:rFonts w:ascii="Arial" w:eastAsia="Arial" w:hAnsi="Arial" w:cs="Arial"/>
        <w:b/>
      </w:rPr>
      <w:t xml:space="preserve">ednopredmetni studij </w:t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="00B855CE">
      <w:rPr>
        <w:rFonts w:ascii="Arial" w:eastAsia="Arial" w:hAnsi="Arial" w:cs="Arial"/>
        <w:b/>
      </w:rPr>
      <w:t>srpanj</w:t>
    </w:r>
    <w:r>
      <w:rPr>
        <w:rFonts w:ascii="Arial" w:eastAsia="Arial" w:hAnsi="Arial" w:cs="Arial"/>
        <w:b/>
      </w:rPr>
      <w:t xml:space="preserve"> </w:t>
    </w:r>
    <w:r w:rsidRPr="006239FB">
      <w:rPr>
        <w:rFonts w:ascii="Arial" w:eastAsia="Arial" w:hAnsi="Arial" w:cs="Arial"/>
        <w:b/>
      </w:rPr>
      <w:t>202</w:t>
    </w:r>
    <w:r>
      <w:rPr>
        <w:rFonts w:ascii="Arial" w:eastAsia="Arial" w:hAnsi="Arial" w:cs="Arial"/>
        <w:b/>
      </w:rPr>
      <w:t>5</w:t>
    </w:r>
    <w:r w:rsidRPr="006239FB">
      <w:rPr>
        <w:rFonts w:ascii="Arial" w:eastAsia="Arial" w:hAnsi="Arial" w:cs="Arial"/>
        <w:b/>
      </w:rPr>
      <w:t>.</w:t>
    </w:r>
  </w:p>
  <w:p w14:paraId="4F63E852" w14:textId="77777777" w:rsidR="00210FA4" w:rsidRPr="006239FB" w:rsidRDefault="00210FA4">
    <w:pPr>
      <w:rPr>
        <w:rFonts w:ascii="Arial" w:eastAsia="Arial" w:hAnsi="Arial" w:cs="Arial"/>
        <w:b/>
      </w:rPr>
    </w:pPr>
  </w:p>
  <w:p w14:paraId="46D483AE" w14:textId="77777777" w:rsidR="00210FA4" w:rsidRPr="006239FB" w:rsidRDefault="00210FA4">
    <w:pPr>
      <w:rPr>
        <w:rFonts w:ascii="Arial" w:eastAsia="Arial" w:hAnsi="Arial" w:cs="Arial"/>
        <w:b/>
      </w:rPr>
    </w:pPr>
  </w:p>
  <w:p w14:paraId="61CC87A5" w14:textId="77777777" w:rsidR="00210FA4" w:rsidRDefault="00210FA4">
    <w:pPr>
      <w:tabs>
        <w:tab w:val="center" w:pos="5217"/>
      </w:tabs>
      <w:jc w:val="center"/>
      <w:rPr>
        <w:rFonts w:ascii="Arial" w:eastAsia="Arial" w:hAnsi="Arial" w:cs="Arial"/>
        <w:b/>
      </w:rPr>
    </w:pPr>
    <w:r w:rsidRPr="006239FB">
      <w:rPr>
        <w:rFonts w:ascii="Arial" w:eastAsia="Arial" w:hAnsi="Arial" w:cs="Arial"/>
        <w:b/>
      </w:rPr>
      <w:t>IZVEDBENI PLAN STUDIJA</w:t>
    </w:r>
  </w:p>
  <w:p w14:paraId="7E7CB22F" w14:textId="0E1E637D" w:rsidR="00210FA4" w:rsidRDefault="00210FA4">
    <w:pPr>
      <w:jc w:val="center"/>
      <w:rPr>
        <w:rFonts w:ascii="Arial" w:eastAsia="Arial" w:hAnsi="Arial" w:cs="Arial"/>
        <w:b/>
      </w:rPr>
    </w:pPr>
    <w:r>
      <w:rPr>
        <w:rFonts w:ascii="Arial" w:eastAsia="Arial" w:hAnsi="Arial" w:cs="Arial"/>
        <w:b/>
      </w:rPr>
      <w:t>Ak. god. 2025./2026.</w:t>
    </w:r>
  </w:p>
  <w:p w14:paraId="10CCAED6" w14:textId="77777777" w:rsidR="00210FA4" w:rsidRDefault="00210FA4" w:rsidP="005417BD">
    <w:pPr>
      <w:pBdr>
        <w:top w:val="nil"/>
        <w:left w:val="nil"/>
        <w:bottom w:val="nil"/>
        <w:right w:val="nil"/>
        <w:between w:val="nil"/>
      </w:pBdr>
      <w:tabs>
        <w:tab w:val="left" w:pos="1716"/>
        <w:tab w:val="left" w:pos="4104"/>
      </w:tabs>
      <w:rPr>
        <w:rFonts w:ascii="Arial" w:eastAsia="Arial" w:hAnsi="Arial" w:cs="Arial"/>
        <w:color w:val="000000"/>
      </w:rPr>
    </w:pPr>
    <w:r>
      <w:rPr>
        <w:rFonts w:ascii="Arial" w:eastAsia="Arial" w:hAnsi="Arial" w:cs="Arial"/>
        <w:color w:val="000000"/>
      </w:rPr>
      <w:tab/>
    </w:r>
    <w:r>
      <w:rPr>
        <w:rFonts w:ascii="Arial" w:eastAsia="Arial" w:hAnsi="Arial" w:cs="Arial"/>
        <w:color w:val="00000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B21E0" w14:textId="77777777" w:rsidR="00210FA4" w:rsidRDefault="00210F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2147F7"/>
    <w:multiLevelType w:val="hybridMultilevel"/>
    <w:tmpl w:val="FCA2845A"/>
    <w:lvl w:ilvl="0" w:tplc="B1D24664">
      <w:start w:val="15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/>
        <w:color w:val="0070C0"/>
        <w:sz w:val="18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bU0tzQ1MjE2MTVR0lEKTi0uzszPAykwNK0FAL36IUstAAAA"/>
  </w:docVars>
  <w:rsids>
    <w:rsidRoot w:val="00600C3E"/>
    <w:rsid w:val="000047B3"/>
    <w:rsid w:val="00006EF4"/>
    <w:rsid w:val="00010B77"/>
    <w:rsid w:val="00015838"/>
    <w:rsid w:val="00037406"/>
    <w:rsid w:val="000511DB"/>
    <w:rsid w:val="0005678B"/>
    <w:rsid w:val="000663F4"/>
    <w:rsid w:val="00091BD1"/>
    <w:rsid w:val="000C3E05"/>
    <w:rsid w:val="000C54C7"/>
    <w:rsid w:val="000E285D"/>
    <w:rsid w:val="000F055F"/>
    <w:rsid w:val="0010444C"/>
    <w:rsid w:val="00120DCC"/>
    <w:rsid w:val="00126A5D"/>
    <w:rsid w:val="00141868"/>
    <w:rsid w:val="00150BF1"/>
    <w:rsid w:val="00163BE9"/>
    <w:rsid w:val="0017233B"/>
    <w:rsid w:val="001800E9"/>
    <w:rsid w:val="001B57D3"/>
    <w:rsid w:val="001C246F"/>
    <w:rsid w:val="001C4475"/>
    <w:rsid w:val="001C5A74"/>
    <w:rsid w:val="001D1684"/>
    <w:rsid w:val="001F2735"/>
    <w:rsid w:val="00210FA4"/>
    <w:rsid w:val="00225F27"/>
    <w:rsid w:val="002303BB"/>
    <w:rsid w:val="00230C23"/>
    <w:rsid w:val="002334A6"/>
    <w:rsid w:val="00233588"/>
    <w:rsid w:val="00242A50"/>
    <w:rsid w:val="00256F9A"/>
    <w:rsid w:val="002660A4"/>
    <w:rsid w:val="00270723"/>
    <w:rsid w:val="00280FFA"/>
    <w:rsid w:val="0028106E"/>
    <w:rsid w:val="00297420"/>
    <w:rsid w:val="002A4415"/>
    <w:rsid w:val="002C05FB"/>
    <w:rsid w:val="002C5F68"/>
    <w:rsid w:val="002D0EEA"/>
    <w:rsid w:val="002F6134"/>
    <w:rsid w:val="00303181"/>
    <w:rsid w:val="00303DDF"/>
    <w:rsid w:val="00311316"/>
    <w:rsid w:val="003117B2"/>
    <w:rsid w:val="00317D78"/>
    <w:rsid w:val="003210AE"/>
    <w:rsid w:val="00326858"/>
    <w:rsid w:val="00327A60"/>
    <w:rsid w:val="003367A0"/>
    <w:rsid w:val="00347235"/>
    <w:rsid w:val="0034742D"/>
    <w:rsid w:val="00371E8B"/>
    <w:rsid w:val="00382013"/>
    <w:rsid w:val="0039089A"/>
    <w:rsid w:val="003C511A"/>
    <w:rsid w:val="003D3DEA"/>
    <w:rsid w:val="003E131C"/>
    <w:rsid w:val="003F722A"/>
    <w:rsid w:val="00412E26"/>
    <w:rsid w:val="00421ABF"/>
    <w:rsid w:val="00430689"/>
    <w:rsid w:val="004321A0"/>
    <w:rsid w:val="00446DDC"/>
    <w:rsid w:val="00450E5B"/>
    <w:rsid w:val="00465155"/>
    <w:rsid w:val="0047229F"/>
    <w:rsid w:val="00472ECE"/>
    <w:rsid w:val="00475BFE"/>
    <w:rsid w:val="00485503"/>
    <w:rsid w:val="00494F53"/>
    <w:rsid w:val="004A0665"/>
    <w:rsid w:val="004A4D5A"/>
    <w:rsid w:val="004B1DB4"/>
    <w:rsid w:val="004B5B04"/>
    <w:rsid w:val="004B6FE2"/>
    <w:rsid w:val="004C3321"/>
    <w:rsid w:val="004D099B"/>
    <w:rsid w:val="004D500C"/>
    <w:rsid w:val="004E629E"/>
    <w:rsid w:val="00504E23"/>
    <w:rsid w:val="005417BD"/>
    <w:rsid w:val="00547246"/>
    <w:rsid w:val="0055117D"/>
    <w:rsid w:val="005634D6"/>
    <w:rsid w:val="005807D4"/>
    <w:rsid w:val="00585725"/>
    <w:rsid w:val="005863A6"/>
    <w:rsid w:val="005873FE"/>
    <w:rsid w:val="00592F69"/>
    <w:rsid w:val="005963FF"/>
    <w:rsid w:val="005A325B"/>
    <w:rsid w:val="005A6F8B"/>
    <w:rsid w:val="005B0AB2"/>
    <w:rsid w:val="005C0B2F"/>
    <w:rsid w:val="005C6424"/>
    <w:rsid w:val="005C6C98"/>
    <w:rsid w:val="005D0385"/>
    <w:rsid w:val="005E4F7E"/>
    <w:rsid w:val="005E6606"/>
    <w:rsid w:val="005E6A43"/>
    <w:rsid w:val="005F20BF"/>
    <w:rsid w:val="005F268B"/>
    <w:rsid w:val="005F75C6"/>
    <w:rsid w:val="00600C3E"/>
    <w:rsid w:val="00612D08"/>
    <w:rsid w:val="00612E59"/>
    <w:rsid w:val="00622530"/>
    <w:rsid w:val="00622AF4"/>
    <w:rsid w:val="006239FB"/>
    <w:rsid w:val="00646620"/>
    <w:rsid w:val="00647B2D"/>
    <w:rsid w:val="00655C34"/>
    <w:rsid w:val="0066681D"/>
    <w:rsid w:val="00673E34"/>
    <w:rsid w:val="00692D24"/>
    <w:rsid w:val="00695015"/>
    <w:rsid w:val="00696A40"/>
    <w:rsid w:val="006A4648"/>
    <w:rsid w:val="006B5A9F"/>
    <w:rsid w:val="006E4DCC"/>
    <w:rsid w:val="00700267"/>
    <w:rsid w:val="007012B8"/>
    <w:rsid w:val="00703E8B"/>
    <w:rsid w:val="007046A9"/>
    <w:rsid w:val="0070697B"/>
    <w:rsid w:val="0071608D"/>
    <w:rsid w:val="00716587"/>
    <w:rsid w:val="00723A76"/>
    <w:rsid w:val="00724DCA"/>
    <w:rsid w:val="00730B77"/>
    <w:rsid w:val="00737181"/>
    <w:rsid w:val="00743951"/>
    <w:rsid w:val="0074637C"/>
    <w:rsid w:val="00754061"/>
    <w:rsid w:val="00756882"/>
    <w:rsid w:val="007603FE"/>
    <w:rsid w:val="00761149"/>
    <w:rsid w:val="0076378B"/>
    <w:rsid w:val="00767AD9"/>
    <w:rsid w:val="00770F88"/>
    <w:rsid w:val="007A3FCD"/>
    <w:rsid w:val="007A56AC"/>
    <w:rsid w:val="007B0A50"/>
    <w:rsid w:val="007D6A14"/>
    <w:rsid w:val="007D7A38"/>
    <w:rsid w:val="00802C63"/>
    <w:rsid w:val="00802DB4"/>
    <w:rsid w:val="008061E7"/>
    <w:rsid w:val="00812BBB"/>
    <w:rsid w:val="00815565"/>
    <w:rsid w:val="008155A6"/>
    <w:rsid w:val="00823379"/>
    <w:rsid w:val="0082410A"/>
    <w:rsid w:val="00832F65"/>
    <w:rsid w:val="00837536"/>
    <w:rsid w:val="00840F41"/>
    <w:rsid w:val="0084200F"/>
    <w:rsid w:val="008500AE"/>
    <w:rsid w:val="008514C3"/>
    <w:rsid w:val="00885CC6"/>
    <w:rsid w:val="00895ECF"/>
    <w:rsid w:val="008A3EA1"/>
    <w:rsid w:val="008A6875"/>
    <w:rsid w:val="008B4E5F"/>
    <w:rsid w:val="008C0115"/>
    <w:rsid w:val="008C21AB"/>
    <w:rsid w:val="008C75C4"/>
    <w:rsid w:val="008E5C83"/>
    <w:rsid w:val="008E7686"/>
    <w:rsid w:val="00912418"/>
    <w:rsid w:val="00935619"/>
    <w:rsid w:val="0094067D"/>
    <w:rsid w:val="0094160F"/>
    <w:rsid w:val="00946F83"/>
    <w:rsid w:val="00950133"/>
    <w:rsid w:val="00965710"/>
    <w:rsid w:val="009805DF"/>
    <w:rsid w:val="0099085D"/>
    <w:rsid w:val="00990FBC"/>
    <w:rsid w:val="00992BE0"/>
    <w:rsid w:val="009A63D2"/>
    <w:rsid w:val="009A770B"/>
    <w:rsid w:val="009D18F3"/>
    <w:rsid w:val="00A00C89"/>
    <w:rsid w:val="00A02729"/>
    <w:rsid w:val="00A16C4D"/>
    <w:rsid w:val="00A178A9"/>
    <w:rsid w:val="00A350BE"/>
    <w:rsid w:val="00A42B14"/>
    <w:rsid w:val="00A42D0E"/>
    <w:rsid w:val="00A53876"/>
    <w:rsid w:val="00A57126"/>
    <w:rsid w:val="00A655B2"/>
    <w:rsid w:val="00A77F50"/>
    <w:rsid w:val="00A863C1"/>
    <w:rsid w:val="00A971B7"/>
    <w:rsid w:val="00AB677E"/>
    <w:rsid w:val="00AC7A9E"/>
    <w:rsid w:val="00AD3D0E"/>
    <w:rsid w:val="00AD7628"/>
    <w:rsid w:val="00AE50D1"/>
    <w:rsid w:val="00B0452F"/>
    <w:rsid w:val="00B118ED"/>
    <w:rsid w:val="00B1716A"/>
    <w:rsid w:val="00B2315E"/>
    <w:rsid w:val="00B36F7A"/>
    <w:rsid w:val="00B37FF9"/>
    <w:rsid w:val="00B468F8"/>
    <w:rsid w:val="00B4725A"/>
    <w:rsid w:val="00B50C8C"/>
    <w:rsid w:val="00B53918"/>
    <w:rsid w:val="00B55E7C"/>
    <w:rsid w:val="00B635E3"/>
    <w:rsid w:val="00B831DD"/>
    <w:rsid w:val="00B855CE"/>
    <w:rsid w:val="00B9129A"/>
    <w:rsid w:val="00BA0F14"/>
    <w:rsid w:val="00BA2A68"/>
    <w:rsid w:val="00BA2AE9"/>
    <w:rsid w:val="00BA36F1"/>
    <w:rsid w:val="00BA4057"/>
    <w:rsid w:val="00BB5166"/>
    <w:rsid w:val="00BB6E49"/>
    <w:rsid w:val="00BE4A5F"/>
    <w:rsid w:val="00BF7404"/>
    <w:rsid w:val="00C22175"/>
    <w:rsid w:val="00C35732"/>
    <w:rsid w:val="00C3581B"/>
    <w:rsid w:val="00C37AC2"/>
    <w:rsid w:val="00C37DC4"/>
    <w:rsid w:val="00C452BB"/>
    <w:rsid w:val="00C5316F"/>
    <w:rsid w:val="00C65AE9"/>
    <w:rsid w:val="00C65F36"/>
    <w:rsid w:val="00C91546"/>
    <w:rsid w:val="00CA6446"/>
    <w:rsid w:val="00CE3A0C"/>
    <w:rsid w:val="00D03B6F"/>
    <w:rsid w:val="00D045A1"/>
    <w:rsid w:val="00D27283"/>
    <w:rsid w:val="00D429FC"/>
    <w:rsid w:val="00D4420B"/>
    <w:rsid w:val="00D51559"/>
    <w:rsid w:val="00D522EA"/>
    <w:rsid w:val="00D61BB9"/>
    <w:rsid w:val="00D7351C"/>
    <w:rsid w:val="00D83BF3"/>
    <w:rsid w:val="00D90870"/>
    <w:rsid w:val="00D95715"/>
    <w:rsid w:val="00DA32A9"/>
    <w:rsid w:val="00DC2592"/>
    <w:rsid w:val="00DC2C25"/>
    <w:rsid w:val="00DF0ABC"/>
    <w:rsid w:val="00DF1924"/>
    <w:rsid w:val="00E16929"/>
    <w:rsid w:val="00E46E96"/>
    <w:rsid w:val="00E52CBF"/>
    <w:rsid w:val="00E64F98"/>
    <w:rsid w:val="00E71942"/>
    <w:rsid w:val="00E819CA"/>
    <w:rsid w:val="00E84BAC"/>
    <w:rsid w:val="00E932BF"/>
    <w:rsid w:val="00EA1121"/>
    <w:rsid w:val="00EB53A7"/>
    <w:rsid w:val="00EC5EFE"/>
    <w:rsid w:val="00EC72AC"/>
    <w:rsid w:val="00ED599C"/>
    <w:rsid w:val="00EE40C0"/>
    <w:rsid w:val="00EF2FC2"/>
    <w:rsid w:val="00EF30A2"/>
    <w:rsid w:val="00EF4D46"/>
    <w:rsid w:val="00F009C8"/>
    <w:rsid w:val="00F16031"/>
    <w:rsid w:val="00F2479F"/>
    <w:rsid w:val="00F350A4"/>
    <w:rsid w:val="00F37298"/>
    <w:rsid w:val="00F41566"/>
    <w:rsid w:val="00F4484C"/>
    <w:rsid w:val="00F60F53"/>
    <w:rsid w:val="00F617AC"/>
    <w:rsid w:val="00F81DD9"/>
    <w:rsid w:val="00F90B5B"/>
    <w:rsid w:val="00F90C6F"/>
    <w:rsid w:val="00F955BC"/>
    <w:rsid w:val="00FB3CEB"/>
    <w:rsid w:val="00FB5FAA"/>
    <w:rsid w:val="00FC085E"/>
    <w:rsid w:val="00FC771D"/>
    <w:rsid w:val="00FD5196"/>
    <w:rsid w:val="00FD6FE1"/>
    <w:rsid w:val="00FF1E30"/>
    <w:rsid w:val="15EF2FB9"/>
    <w:rsid w:val="336874A9"/>
    <w:rsid w:val="3E0EF946"/>
    <w:rsid w:val="4D153635"/>
    <w:rsid w:val="57270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E2B5BE3"/>
  <w15:chartTrackingRefBased/>
  <w15:docId w15:val="{F57415C8-5884-4110-A50E-E9EBB544C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6587"/>
    <w:rPr>
      <w:rFonts w:ascii="Times New Roman" w:eastAsia="Times New Roman" w:hAnsi="Times New Roman"/>
      <w:sz w:val="24"/>
      <w:szCs w:val="24"/>
      <w:lang w:val="hr-H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6B5A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5A9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B5A9F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5A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B5A9F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417BD"/>
    <w:rPr>
      <w:rFonts w:ascii="Times New Roman" w:eastAsia="Times New Roman" w:hAnsi="Times New Roman"/>
      <w:sz w:val="24"/>
      <w:szCs w:val="24"/>
      <w:lang w:val="hr-HR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F6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32F65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22A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2AF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67A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04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krat.ffos.hr/ff-info/studiji.php?action=show&amp;id=7" TargetMode="External"/><Relationship Id="rId13" Type="http://schemas.openxmlformats.org/officeDocument/2006/relationships/header" Target="header3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6C632-4667-4120-BD2C-DB38E1AEA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809</Words>
  <Characters>10314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Korisnik</cp:lastModifiedBy>
  <cp:revision>7</cp:revision>
  <dcterms:created xsi:type="dcterms:W3CDTF">2026-03-11T15:02:00Z</dcterms:created>
  <dcterms:modified xsi:type="dcterms:W3CDTF">2026-03-20T12:41:00Z</dcterms:modified>
</cp:coreProperties>
</file>